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71689A" w14:textId="77777777" w:rsidR="00F63A42" w:rsidRDefault="00F63A42">
      <w:pPr>
        <w:spacing w:line="360" w:lineRule="auto"/>
        <w:jc w:val="center"/>
        <w:rPr>
          <w:rFonts w:eastAsia="黑体"/>
          <w:b/>
          <w:sz w:val="48"/>
          <w:szCs w:val="48"/>
        </w:rPr>
      </w:pPr>
    </w:p>
    <w:p w14:paraId="3E11EF29" w14:textId="77777777" w:rsidR="00A821FA" w:rsidRDefault="00A821FA">
      <w:pPr>
        <w:spacing w:line="360" w:lineRule="auto"/>
        <w:jc w:val="center"/>
        <w:rPr>
          <w:rFonts w:eastAsia="黑体"/>
          <w:b/>
          <w:sz w:val="48"/>
          <w:szCs w:val="48"/>
        </w:rPr>
      </w:pPr>
    </w:p>
    <w:p w14:paraId="0AC14833" w14:textId="77777777" w:rsidR="00A821FA" w:rsidRDefault="00A821FA">
      <w:pPr>
        <w:spacing w:line="360" w:lineRule="auto"/>
        <w:jc w:val="center"/>
        <w:rPr>
          <w:rFonts w:eastAsia="黑体"/>
          <w:b/>
          <w:sz w:val="48"/>
          <w:szCs w:val="48"/>
        </w:rPr>
      </w:pPr>
    </w:p>
    <w:p w14:paraId="53F16672" w14:textId="77777777" w:rsidR="00A821FA" w:rsidRDefault="00A821FA">
      <w:pPr>
        <w:spacing w:line="360" w:lineRule="auto"/>
        <w:jc w:val="center"/>
        <w:rPr>
          <w:rFonts w:eastAsia="黑体"/>
          <w:b/>
          <w:sz w:val="48"/>
          <w:szCs w:val="48"/>
        </w:rPr>
      </w:pPr>
    </w:p>
    <w:p w14:paraId="23751F33" w14:textId="77777777" w:rsidR="00A821FA" w:rsidRPr="00AC3D49" w:rsidRDefault="00A821FA">
      <w:pPr>
        <w:spacing w:line="360" w:lineRule="auto"/>
        <w:jc w:val="center"/>
        <w:rPr>
          <w:b/>
          <w:sz w:val="24"/>
          <w:szCs w:val="24"/>
        </w:rPr>
      </w:pPr>
    </w:p>
    <w:p w14:paraId="51C69005" w14:textId="77777777" w:rsidR="00F63A42" w:rsidRPr="00AC3D49" w:rsidRDefault="00F63A42">
      <w:pPr>
        <w:spacing w:line="360" w:lineRule="auto"/>
        <w:jc w:val="center"/>
        <w:rPr>
          <w:b/>
          <w:sz w:val="24"/>
          <w:szCs w:val="24"/>
        </w:rPr>
      </w:pPr>
    </w:p>
    <w:p w14:paraId="498FF2DF" w14:textId="77777777" w:rsidR="00F63A42" w:rsidRPr="00AC3D49" w:rsidRDefault="00F63A42">
      <w:pPr>
        <w:spacing w:line="360" w:lineRule="auto"/>
        <w:jc w:val="center"/>
        <w:rPr>
          <w:b/>
          <w:sz w:val="24"/>
          <w:szCs w:val="24"/>
        </w:rPr>
      </w:pPr>
    </w:p>
    <w:p w14:paraId="6274C017" w14:textId="41D0504C" w:rsidR="00193553" w:rsidRPr="00AC3D49" w:rsidRDefault="00053DB4" w:rsidP="00CC784C">
      <w:pPr>
        <w:adjustRightInd w:val="0"/>
        <w:snapToGrid w:val="0"/>
        <w:spacing w:line="360" w:lineRule="auto"/>
        <w:jc w:val="center"/>
        <w:rPr>
          <w:rFonts w:eastAsia="黑体"/>
          <w:b/>
          <w:sz w:val="48"/>
          <w:szCs w:val="48"/>
        </w:rPr>
      </w:pPr>
      <w:bookmarkStart w:id="0" w:name="_Hlk152688009"/>
      <w:r w:rsidRPr="00AC3D49">
        <w:rPr>
          <w:rFonts w:eastAsia="黑体"/>
          <w:b/>
          <w:sz w:val="48"/>
          <w:szCs w:val="48"/>
        </w:rPr>
        <w:t>核电</w:t>
      </w:r>
      <w:bookmarkEnd w:id="0"/>
      <w:r w:rsidR="00193553" w:rsidRPr="00AC3D49">
        <w:rPr>
          <w:rFonts w:eastAsia="黑体" w:hint="eastAsia"/>
          <w:b/>
          <w:sz w:val="48"/>
          <w:szCs w:val="48"/>
        </w:rPr>
        <w:t>预埋槽道连接底板</w:t>
      </w:r>
    </w:p>
    <w:p w14:paraId="0E1C2352" w14:textId="1E48DE80" w:rsidR="00F63A42" w:rsidRPr="00AC3D49" w:rsidRDefault="00193553">
      <w:pPr>
        <w:spacing w:line="360" w:lineRule="auto"/>
        <w:jc w:val="center"/>
        <w:rPr>
          <w:b/>
          <w:sz w:val="24"/>
          <w:szCs w:val="24"/>
        </w:rPr>
      </w:pPr>
      <w:r w:rsidRPr="00AC3D49">
        <w:rPr>
          <w:rFonts w:eastAsia="黑体" w:hint="eastAsia"/>
          <w:b/>
          <w:sz w:val="48"/>
          <w:szCs w:val="48"/>
        </w:rPr>
        <w:t>选型</w:t>
      </w:r>
      <w:r w:rsidR="00A821FA">
        <w:rPr>
          <w:rFonts w:eastAsia="黑体" w:hint="eastAsia"/>
          <w:b/>
          <w:sz w:val="48"/>
          <w:szCs w:val="48"/>
        </w:rPr>
        <w:t>资料</w:t>
      </w:r>
    </w:p>
    <w:p w14:paraId="6883AAE6" w14:textId="77777777" w:rsidR="00F63A42" w:rsidRPr="00AC3D49" w:rsidRDefault="00F63A42">
      <w:pPr>
        <w:spacing w:line="360" w:lineRule="auto"/>
        <w:jc w:val="center"/>
        <w:rPr>
          <w:b/>
          <w:sz w:val="24"/>
          <w:szCs w:val="24"/>
        </w:rPr>
      </w:pPr>
    </w:p>
    <w:p w14:paraId="1E40168B" w14:textId="77777777" w:rsidR="00F63A42" w:rsidRPr="00AC3D49" w:rsidRDefault="00F63A42">
      <w:pPr>
        <w:spacing w:line="360" w:lineRule="auto"/>
        <w:jc w:val="center"/>
        <w:rPr>
          <w:b/>
          <w:sz w:val="24"/>
          <w:szCs w:val="24"/>
        </w:rPr>
      </w:pPr>
    </w:p>
    <w:p w14:paraId="1BAD95EF" w14:textId="77777777" w:rsidR="00F63A42" w:rsidRPr="00AC3D49" w:rsidRDefault="00F63A42">
      <w:pPr>
        <w:spacing w:line="360" w:lineRule="auto"/>
        <w:jc w:val="center"/>
        <w:rPr>
          <w:b/>
          <w:sz w:val="24"/>
          <w:szCs w:val="24"/>
        </w:rPr>
      </w:pPr>
    </w:p>
    <w:p w14:paraId="6D5DB794" w14:textId="77777777" w:rsidR="00F63A42" w:rsidRPr="00AC3D49" w:rsidRDefault="00F63A42">
      <w:pPr>
        <w:spacing w:line="360" w:lineRule="auto"/>
        <w:jc w:val="center"/>
        <w:rPr>
          <w:b/>
          <w:sz w:val="24"/>
          <w:szCs w:val="24"/>
        </w:rPr>
      </w:pPr>
    </w:p>
    <w:p w14:paraId="3F58AD17" w14:textId="77777777" w:rsidR="00F63A42" w:rsidRPr="00AC3D49" w:rsidRDefault="00F63A42">
      <w:pPr>
        <w:spacing w:line="360" w:lineRule="auto"/>
        <w:jc w:val="center"/>
        <w:rPr>
          <w:b/>
          <w:sz w:val="24"/>
          <w:szCs w:val="24"/>
        </w:rPr>
      </w:pPr>
    </w:p>
    <w:p w14:paraId="47F51CCD" w14:textId="77777777" w:rsidR="00F63A42" w:rsidRPr="00AC3D49" w:rsidRDefault="00F63A42">
      <w:pPr>
        <w:spacing w:line="360" w:lineRule="auto"/>
        <w:jc w:val="center"/>
        <w:rPr>
          <w:b/>
          <w:sz w:val="24"/>
          <w:szCs w:val="24"/>
        </w:rPr>
      </w:pPr>
    </w:p>
    <w:p w14:paraId="1BCC5F2A" w14:textId="77777777" w:rsidR="00193553" w:rsidRPr="00AC3D49" w:rsidRDefault="00193553">
      <w:pPr>
        <w:spacing w:line="360" w:lineRule="auto"/>
        <w:jc w:val="center"/>
        <w:rPr>
          <w:b/>
          <w:sz w:val="24"/>
          <w:szCs w:val="24"/>
        </w:rPr>
      </w:pPr>
    </w:p>
    <w:p w14:paraId="5C033C72" w14:textId="77777777" w:rsidR="00193553" w:rsidRPr="00AC3D49" w:rsidRDefault="00193553">
      <w:pPr>
        <w:spacing w:line="360" w:lineRule="auto"/>
        <w:jc w:val="center"/>
        <w:rPr>
          <w:b/>
          <w:sz w:val="24"/>
          <w:szCs w:val="24"/>
        </w:rPr>
      </w:pPr>
    </w:p>
    <w:p w14:paraId="4FEF9420" w14:textId="77777777" w:rsidR="00193553" w:rsidRPr="00AC3D49" w:rsidRDefault="00193553">
      <w:pPr>
        <w:spacing w:line="360" w:lineRule="auto"/>
        <w:jc w:val="center"/>
        <w:rPr>
          <w:b/>
          <w:sz w:val="24"/>
          <w:szCs w:val="24"/>
        </w:rPr>
      </w:pPr>
    </w:p>
    <w:p w14:paraId="4490211B" w14:textId="77777777" w:rsidR="00CC784C" w:rsidRPr="00AC3D49" w:rsidRDefault="00CC784C">
      <w:pPr>
        <w:spacing w:line="360" w:lineRule="auto"/>
        <w:jc w:val="center"/>
        <w:rPr>
          <w:b/>
          <w:sz w:val="24"/>
          <w:szCs w:val="24"/>
        </w:rPr>
      </w:pPr>
    </w:p>
    <w:p w14:paraId="1E36E4FA" w14:textId="77777777" w:rsidR="00193553" w:rsidRPr="00AC3D49" w:rsidRDefault="00193553">
      <w:pPr>
        <w:spacing w:line="360" w:lineRule="auto"/>
        <w:jc w:val="center"/>
        <w:rPr>
          <w:b/>
          <w:sz w:val="24"/>
          <w:szCs w:val="24"/>
        </w:rPr>
      </w:pPr>
    </w:p>
    <w:p w14:paraId="215ECF53" w14:textId="77777777" w:rsidR="00F63A42" w:rsidRPr="00AC3D49" w:rsidRDefault="00F63A42">
      <w:pPr>
        <w:spacing w:line="360" w:lineRule="auto"/>
        <w:jc w:val="center"/>
        <w:rPr>
          <w:b/>
          <w:sz w:val="24"/>
          <w:szCs w:val="24"/>
        </w:rPr>
      </w:pPr>
    </w:p>
    <w:p w14:paraId="4D445760" w14:textId="77777777" w:rsidR="00F63A42" w:rsidRPr="00AC3D49" w:rsidRDefault="00F63A42">
      <w:pPr>
        <w:spacing w:line="360" w:lineRule="auto"/>
        <w:jc w:val="center"/>
        <w:rPr>
          <w:b/>
          <w:sz w:val="24"/>
          <w:szCs w:val="24"/>
        </w:rPr>
      </w:pPr>
    </w:p>
    <w:p w14:paraId="4FDED6C6" w14:textId="77777777" w:rsidR="00F63A42" w:rsidRDefault="00F63A42" w:rsidP="00981404">
      <w:pPr>
        <w:spacing w:line="360" w:lineRule="auto"/>
        <w:rPr>
          <w:b/>
          <w:sz w:val="24"/>
          <w:szCs w:val="24"/>
        </w:rPr>
      </w:pPr>
    </w:p>
    <w:p w14:paraId="6733BD34" w14:textId="77777777" w:rsidR="00A821FA" w:rsidRPr="00AC3D49" w:rsidRDefault="00A821FA" w:rsidP="00981404">
      <w:pPr>
        <w:spacing w:line="360" w:lineRule="auto"/>
        <w:rPr>
          <w:b/>
          <w:sz w:val="24"/>
          <w:szCs w:val="24"/>
        </w:rPr>
      </w:pPr>
    </w:p>
    <w:p w14:paraId="63F13A0F" w14:textId="77777777" w:rsidR="00C06432" w:rsidRPr="00AC3D49" w:rsidRDefault="00C06432" w:rsidP="00981404">
      <w:pPr>
        <w:spacing w:line="360" w:lineRule="auto"/>
        <w:rPr>
          <w:b/>
          <w:sz w:val="24"/>
          <w:szCs w:val="24"/>
        </w:rPr>
      </w:pPr>
    </w:p>
    <w:p w14:paraId="2A7C0DD2" w14:textId="029C50B1" w:rsidR="00A821FA" w:rsidRPr="00AC3D49" w:rsidRDefault="00053DB4" w:rsidP="00A821FA">
      <w:pPr>
        <w:spacing w:line="360" w:lineRule="auto"/>
        <w:jc w:val="center"/>
        <w:rPr>
          <w:b/>
          <w:sz w:val="32"/>
          <w:szCs w:val="24"/>
        </w:rPr>
      </w:pPr>
      <w:r w:rsidRPr="00AC3D49">
        <w:rPr>
          <w:b/>
          <w:sz w:val="32"/>
          <w:szCs w:val="24"/>
        </w:rPr>
        <w:t>二〇二四年</w:t>
      </w:r>
    </w:p>
    <w:p w14:paraId="5A56CF83" w14:textId="77777777" w:rsidR="00F63A42" w:rsidRPr="00AC3D49" w:rsidRDefault="00F63A42">
      <w:pPr>
        <w:spacing w:line="360" w:lineRule="auto"/>
        <w:jc w:val="center"/>
        <w:rPr>
          <w:b/>
          <w:bCs/>
          <w:sz w:val="24"/>
          <w:szCs w:val="24"/>
        </w:rPr>
        <w:sectPr w:rsidR="00F63A42" w:rsidRPr="00AC3D49" w:rsidSect="00874052">
          <w:pgSz w:w="11906" w:h="16838"/>
          <w:pgMar w:top="1440" w:right="1080" w:bottom="1440" w:left="1080" w:header="851" w:footer="992" w:gutter="0"/>
          <w:pgNumType w:fmt="lowerRoman" w:start="1"/>
          <w:cols w:space="425"/>
          <w:docGrid w:type="lines" w:linePitch="312"/>
        </w:sectPr>
      </w:pPr>
    </w:p>
    <w:sdt>
      <w:sdtPr>
        <w:rPr>
          <w:rFonts w:ascii="Times New Roman" w:eastAsiaTheme="minorEastAsia" w:hAnsi="Times New Roman" w:cs="Times New Roman"/>
          <w:color w:val="auto"/>
          <w:kern w:val="2"/>
          <w:sz w:val="21"/>
          <w:szCs w:val="22"/>
          <w:lang w:val="zh-CN"/>
        </w:rPr>
        <w:id w:val="490065845"/>
        <w:docPartObj>
          <w:docPartGallery w:val="Table of Contents"/>
          <w:docPartUnique/>
        </w:docPartObj>
      </w:sdtPr>
      <w:sdtEndPr>
        <w:rPr>
          <w:rFonts w:eastAsia="宋体"/>
          <w:b/>
          <w:bCs/>
          <w:kern w:val="0"/>
          <w:sz w:val="20"/>
          <w:szCs w:val="20"/>
        </w:rPr>
      </w:sdtEndPr>
      <w:sdtContent>
        <w:p w14:paraId="4F63B8D8" w14:textId="77777777" w:rsidR="00F63A42" w:rsidRPr="00AC3D49" w:rsidRDefault="00053DB4">
          <w:pPr>
            <w:pStyle w:val="TOC10"/>
            <w:jc w:val="center"/>
            <w:rPr>
              <w:rFonts w:ascii="Times New Roman" w:eastAsia="宋体" w:hAnsi="Times New Roman" w:cs="Times New Roman"/>
              <w:b/>
              <w:bCs/>
              <w:color w:val="auto"/>
            </w:rPr>
          </w:pPr>
          <w:r w:rsidRPr="00AC3D49">
            <w:rPr>
              <w:rFonts w:ascii="Times New Roman" w:eastAsia="宋体" w:hAnsi="Times New Roman" w:cs="Times New Roman"/>
              <w:b/>
              <w:bCs/>
              <w:color w:val="auto"/>
              <w:lang w:val="zh-CN"/>
            </w:rPr>
            <w:t>目</w:t>
          </w:r>
          <w:r w:rsidRPr="00AC3D49">
            <w:rPr>
              <w:rFonts w:ascii="Times New Roman" w:eastAsia="宋体" w:hAnsi="Times New Roman" w:cs="Times New Roman"/>
              <w:b/>
              <w:bCs/>
              <w:color w:val="auto"/>
              <w:lang w:val="zh-CN"/>
            </w:rPr>
            <w:t xml:space="preserve">  </w:t>
          </w:r>
          <w:r w:rsidRPr="00AC3D49">
            <w:rPr>
              <w:rFonts w:ascii="Times New Roman" w:eastAsia="宋体" w:hAnsi="Times New Roman" w:cs="Times New Roman"/>
              <w:b/>
              <w:bCs/>
              <w:color w:val="auto"/>
              <w:lang w:val="zh-CN"/>
            </w:rPr>
            <w:t>录</w:t>
          </w:r>
        </w:p>
        <w:p w14:paraId="664978FE" w14:textId="54262DA2" w:rsidR="00123FE8" w:rsidRDefault="00053DB4">
          <w:pPr>
            <w:pStyle w:val="TOC1"/>
            <w:tabs>
              <w:tab w:val="left" w:pos="400"/>
              <w:tab w:val="right" w:leader="dot" w:pos="9736"/>
            </w:tabs>
            <w:rPr>
              <w:rFonts w:asciiTheme="minorHAnsi" w:eastAsiaTheme="minorEastAsia" w:hAnsiTheme="minorHAnsi" w:cstheme="minorBidi" w:hint="eastAsia"/>
              <w:noProof/>
              <w:kern w:val="2"/>
              <w:sz w:val="21"/>
              <w:szCs w:val="22"/>
              <w14:ligatures w14:val="standardContextual"/>
            </w:rPr>
          </w:pPr>
          <w:r w:rsidRPr="00AC3D49">
            <w:fldChar w:fldCharType="begin"/>
          </w:r>
          <w:r w:rsidRPr="00AC3D49">
            <w:instrText xml:space="preserve"> TOC \o "1-3" \h \z \u </w:instrText>
          </w:r>
          <w:r w:rsidRPr="00AC3D49">
            <w:fldChar w:fldCharType="separate"/>
          </w:r>
          <w:hyperlink w:anchor="_Toc168408389" w:history="1">
            <w:r w:rsidR="00123FE8" w:rsidRPr="005F4B85">
              <w:rPr>
                <w:rStyle w:val="af"/>
                <w:rFonts w:eastAsia="黑体"/>
                <w:b/>
                <w:bCs/>
                <w:noProof/>
              </w:rPr>
              <w:t>1.</w:t>
            </w:r>
            <w:r w:rsidR="00123FE8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  <w14:ligatures w14:val="standardContextual"/>
              </w:rPr>
              <w:tab/>
            </w:r>
            <w:r w:rsidR="00123FE8" w:rsidRPr="005F4B85">
              <w:rPr>
                <w:rStyle w:val="af"/>
                <w:rFonts w:eastAsia="黑体"/>
                <w:b/>
                <w:bCs/>
                <w:noProof/>
              </w:rPr>
              <w:t>概述</w:t>
            </w:r>
            <w:r w:rsidR="00123FE8">
              <w:rPr>
                <w:noProof/>
                <w:webHidden/>
              </w:rPr>
              <w:tab/>
            </w:r>
            <w:r w:rsidR="00123FE8">
              <w:rPr>
                <w:noProof/>
                <w:webHidden/>
              </w:rPr>
              <w:fldChar w:fldCharType="begin"/>
            </w:r>
            <w:r w:rsidR="00123FE8">
              <w:rPr>
                <w:noProof/>
                <w:webHidden/>
              </w:rPr>
              <w:instrText xml:space="preserve"> PAGEREF _Toc168408389 \h </w:instrText>
            </w:r>
            <w:r w:rsidR="00123FE8">
              <w:rPr>
                <w:noProof/>
                <w:webHidden/>
              </w:rPr>
            </w:r>
            <w:r w:rsidR="00123FE8">
              <w:rPr>
                <w:noProof/>
                <w:webHidden/>
              </w:rPr>
              <w:fldChar w:fldCharType="separate"/>
            </w:r>
            <w:r w:rsidR="00123FE8">
              <w:rPr>
                <w:noProof/>
                <w:webHidden/>
              </w:rPr>
              <w:t>1</w:t>
            </w:r>
            <w:r w:rsidR="00123FE8">
              <w:rPr>
                <w:noProof/>
                <w:webHidden/>
              </w:rPr>
              <w:fldChar w:fldCharType="end"/>
            </w:r>
          </w:hyperlink>
        </w:p>
        <w:p w14:paraId="2BB39B4A" w14:textId="04C1599E" w:rsidR="00123FE8" w:rsidRDefault="00123FE8">
          <w:pPr>
            <w:pStyle w:val="TOC2"/>
            <w:rPr>
              <w:rFonts w:asciiTheme="minorHAnsi" w:eastAsiaTheme="minorEastAsia" w:hAnsiTheme="minorHAnsi" w:cstheme="minorBidi" w:hint="eastAsia"/>
              <w:noProof/>
              <w:kern w:val="2"/>
              <w:sz w:val="21"/>
              <w:szCs w:val="22"/>
              <w14:ligatures w14:val="standardContextual"/>
            </w:rPr>
          </w:pPr>
          <w:hyperlink w:anchor="_Toc168408390" w:history="1">
            <w:r w:rsidRPr="005F4B85">
              <w:rPr>
                <w:rStyle w:val="af"/>
                <w:rFonts w:eastAsia="黑体"/>
                <w:b/>
                <w:bCs/>
                <w:noProof/>
              </w:rPr>
              <w:t>1.1</w:t>
            </w:r>
            <w:r w:rsidRPr="005F4B85">
              <w:rPr>
                <w:rStyle w:val="af"/>
                <w:rFonts w:eastAsia="黑体"/>
                <w:b/>
                <w:bCs/>
                <w:noProof/>
              </w:rPr>
              <w:t>荷载情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08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938C1" w14:textId="281A7F89" w:rsidR="00123FE8" w:rsidRDefault="00123FE8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 w:hint="eastAsia"/>
              <w:noProof/>
              <w:kern w:val="2"/>
              <w:sz w:val="21"/>
              <w:szCs w:val="22"/>
              <w14:ligatures w14:val="standardContextual"/>
            </w:rPr>
          </w:pPr>
          <w:hyperlink w:anchor="_Toc168408391" w:history="1">
            <w:r w:rsidRPr="005F4B85">
              <w:rPr>
                <w:rStyle w:val="af"/>
                <w:rFonts w:eastAsia="黑体"/>
                <w:b/>
                <w:bCs/>
                <w:noProof/>
              </w:rPr>
              <w:t xml:space="preserve">2. </w:t>
            </w:r>
            <w:r w:rsidRPr="005F4B85">
              <w:rPr>
                <w:rStyle w:val="af"/>
                <w:rFonts w:eastAsia="黑体"/>
                <w:b/>
                <w:bCs/>
                <w:noProof/>
              </w:rPr>
              <w:t>计算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08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319E9" w14:textId="7D8DCF37" w:rsidR="00123FE8" w:rsidRDefault="00123FE8">
          <w:pPr>
            <w:pStyle w:val="TOC2"/>
            <w:rPr>
              <w:rFonts w:asciiTheme="minorHAnsi" w:eastAsiaTheme="minorEastAsia" w:hAnsiTheme="minorHAnsi" w:cstheme="minorBidi" w:hint="eastAsia"/>
              <w:noProof/>
              <w:kern w:val="2"/>
              <w:sz w:val="21"/>
              <w:szCs w:val="22"/>
              <w14:ligatures w14:val="standardContextual"/>
            </w:rPr>
          </w:pPr>
          <w:hyperlink w:anchor="_Toc168408392" w:history="1">
            <w:r w:rsidRPr="005F4B85">
              <w:rPr>
                <w:rStyle w:val="af"/>
                <w:rFonts w:eastAsia="黑体"/>
                <w:b/>
                <w:bCs/>
                <w:noProof/>
              </w:rPr>
              <w:t xml:space="preserve">2.1 </w:t>
            </w:r>
            <w:r w:rsidRPr="005F4B85">
              <w:rPr>
                <w:rStyle w:val="af"/>
                <w:rFonts w:eastAsia="黑体"/>
                <w:b/>
                <w:bCs/>
                <w:noProof/>
              </w:rPr>
              <w:t>部件与网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08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5B24B" w14:textId="523F07E3" w:rsidR="00123FE8" w:rsidRDefault="00123FE8" w:rsidP="00123FE8">
          <w:pPr>
            <w:pStyle w:val="TOC2"/>
            <w:tabs>
              <w:tab w:val="clear" w:pos="1050"/>
            </w:tabs>
            <w:rPr>
              <w:rFonts w:asciiTheme="minorHAnsi" w:eastAsiaTheme="minorEastAsia" w:hAnsiTheme="minorHAnsi" w:cstheme="minorBidi" w:hint="eastAsia"/>
              <w:noProof/>
              <w:kern w:val="2"/>
              <w:sz w:val="21"/>
              <w:szCs w:val="22"/>
              <w14:ligatures w14:val="standardContextual"/>
            </w:rPr>
          </w:pPr>
          <w:hyperlink w:anchor="_Toc168408393" w:history="1">
            <w:r w:rsidRPr="005F4B85">
              <w:rPr>
                <w:rStyle w:val="af"/>
                <w:rFonts w:eastAsia="黑体"/>
                <w:b/>
                <w:bCs/>
                <w:noProof/>
              </w:rPr>
              <w:t>2.2</w:t>
            </w:r>
            <w:r>
              <w:rPr>
                <w:rFonts w:asciiTheme="minorHAnsi" w:eastAsiaTheme="minorEastAsia" w:hAnsiTheme="minorHAnsi" w:cstheme="minorBidi" w:hint="eastAsia"/>
                <w:noProof/>
                <w:kern w:val="2"/>
                <w:sz w:val="21"/>
                <w:szCs w:val="22"/>
                <w14:ligatures w14:val="standardContextual"/>
              </w:rPr>
              <w:t xml:space="preserve"> </w:t>
            </w:r>
            <w:r w:rsidRPr="005F4B85">
              <w:rPr>
                <w:rStyle w:val="af"/>
                <w:rFonts w:eastAsia="黑体"/>
                <w:b/>
                <w:bCs/>
                <w:noProof/>
              </w:rPr>
              <w:t>相互作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08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5DF5B" w14:textId="48977A85" w:rsidR="00123FE8" w:rsidRDefault="00123FE8" w:rsidP="00123FE8">
          <w:pPr>
            <w:pStyle w:val="TOC2"/>
            <w:tabs>
              <w:tab w:val="clear" w:pos="1050"/>
            </w:tabs>
            <w:rPr>
              <w:rFonts w:asciiTheme="minorHAnsi" w:eastAsiaTheme="minorEastAsia" w:hAnsiTheme="minorHAnsi" w:cstheme="minorBidi" w:hint="eastAsia"/>
              <w:noProof/>
              <w:kern w:val="2"/>
              <w:sz w:val="21"/>
              <w:szCs w:val="22"/>
              <w14:ligatures w14:val="standardContextual"/>
            </w:rPr>
          </w:pPr>
          <w:hyperlink w:anchor="_Toc168408394" w:history="1">
            <w:r w:rsidRPr="005F4B85">
              <w:rPr>
                <w:rStyle w:val="af"/>
                <w:rFonts w:eastAsia="黑体"/>
                <w:b/>
                <w:bCs/>
                <w:noProof/>
              </w:rPr>
              <w:t>2.3</w:t>
            </w:r>
            <w:r>
              <w:rPr>
                <w:rFonts w:asciiTheme="minorHAnsi" w:eastAsiaTheme="minorEastAsia" w:hAnsiTheme="minorHAnsi" w:cstheme="minorBidi" w:hint="eastAsia"/>
                <w:noProof/>
                <w:kern w:val="2"/>
                <w:sz w:val="21"/>
                <w:szCs w:val="22"/>
                <w14:ligatures w14:val="standardContextual"/>
              </w:rPr>
              <w:t xml:space="preserve"> </w:t>
            </w:r>
            <w:r w:rsidRPr="005F4B85">
              <w:rPr>
                <w:rStyle w:val="af"/>
                <w:rFonts w:eastAsia="黑体"/>
                <w:b/>
                <w:bCs/>
                <w:noProof/>
              </w:rPr>
              <w:t>荷载与边界条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08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6866A" w14:textId="3A9A4252" w:rsidR="00123FE8" w:rsidRDefault="00123FE8">
          <w:pPr>
            <w:pStyle w:val="TOC2"/>
            <w:rPr>
              <w:rFonts w:asciiTheme="minorHAnsi" w:eastAsiaTheme="minorEastAsia" w:hAnsiTheme="minorHAnsi" w:cstheme="minorBidi" w:hint="eastAsia"/>
              <w:noProof/>
              <w:kern w:val="2"/>
              <w:sz w:val="21"/>
              <w:szCs w:val="22"/>
              <w14:ligatures w14:val="standardContextual"/>
            </w:rPr>
          </w:pPr>
          <w:hyperlink w:anchor="_Toc168408395" w:history="1">
            <w:r w:rsidRPr="005F4B85">
              <w:rPr>
                <w:rStyle w:val="af"/>
                <w:rFonts w:eastAsia="黑体"/>
                <w:b/>
                <w:bCs/>
                <w:noProof/>
              </w:rPr>
              <w:t xml:space="preserve">2.4 </w:t>
            </w:r>
            <w:r w:rsidRPr="005F4B85">
              <w:rPr>
                <w:rStyle w:val="af"/>
                <w:rFonts w:eastAsia="黑体"/>
                <w:b/>
                <w:bCs/>
                <w:noProof/>
              </w:rPr>
              <w:t>材料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08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F80FB" w14:textId="14B385CE" w:rsidR="00123FE8" w:rsidRDefault="00123FE8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 w:hint="eastAsia"/>
              <w:noProof/>
              <w:kern w:val="2"/>
              <w:sz w:val="21"/>
              <w:szCs w:val="22"/>
              <w14:ligatures w14:val="standardContextual"/>
            </w:rPr>
          </w:pPr>
          <w:hyperlink w:anchor="_Toc168408396" w:history="1">
            <w:r w:rsidRPr="005F4B85">
              <w:rPr>
                <w:rStyle w:val="af"/>
                <w:rFonts w:eastAsia="黑体"/>
                <w:b/>
                <w:bCs/>
                <w:noProof/>
              </w:rPr>
              <w:t xml:space="preserve">3. </w:t>
            </w:r>
            <w:r w:rsidRPr="005F4B85">
              <w:rPr>
                <w:rStyle w:val="af"/>
                <w:rFonts w:eastAsia="黑体"/>
                <w:b/>
                <w:bCs/>
                <w:noProof/>
              </w:rPr>
              <w:t>后处理与选型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08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8247D" w14:textId="0CE3C307" w:rsidR="00F63A42" w:rsidRPr="00AC3D49" w:rsidRDefault="00053DB4" w:rsidP="00ED0B87">
          <w:pPr>
            <w:spacing w:line="360" w:lineRule="auto"/>
          </w:pPr>
          <w:r w:rsidRPr="00AC3D49">
            <w:rPr>
              <w:b/>
              <w:bCs/>
              <w:lang w:val="zh-CN"/>
            </w:rPr>
            <w:fldChar w:fldCharType="end"/>
          </w:r>
        </w:p>
      </w:sdtContent>
    </w:sdt>
    <w:p w14:paraId="176C8F7A" w14:textId="77777777" w:rsidR="00F63A42" w:rsidRPr="00AC3D49" w:rsidRDefault="00F63A42">
      <w:pPr>
        <w:spacing w:line="360" w:lineRule="auto"/>
        <w:rPr>
          <w:b/>
          <w:bCs/>
          <w:sz w:val="24"/>
          <w:szCs w:val="24"/>
        </w:rPr>
      </w:pPr>
    </w:p>
    <w:p w14:paraId="3AC8FA69" w14:textId="77777777" w:rsidR="00F63A42" w:rsidRPr="00AC3D49" w:rsidRDefault="00F63A42">
      <w:pPr>
        <w:spacing w:line="360" w:lineRule="auto"/>
        <w:rPr>
          <w:b/>
          <w:bCs/>
          <w:sz w:val="24"/>
          <w:szCs w:val="24"/>
        </w:rPr>
        <w:sectPr w:rsidR="00F63A42" w:rsidRPr="00AC3D49" w:rsidSect="00874052">
          <w:footerReference w:type="default" r:id="rId8"/>
          <w:pgSz w:w="11906" w:h="16838"/>
          <w:pgMar w:top="1440" w:right="1080" w:bottom="1440" w:left="1080" w:header="851" w:footer="992" w:gutter="0"/>
          <w:pgNumType w:fmt="lowerRoman" w:start="1"/>
          <w:cols w:space="425"/>
          <w:docGrid w:type="lines" w:linePitch="312"/>
        </w:sectPr>
      </w:pPr>
    </w:p>
    <w:p w14:paraId="23BF2403" w14:textId="4B5D33B8" w:rsidR="00980073" w:rsidRPr="00AC3D49" w:rsidRDefault="00980073" w:rsidP="000822E0">
      <w:pPr>
        <w:pStyle w:val="af1"/>
        <w:keepNext/>
        <w:keepLines/>
        <w:numPr>
          <w:ilvl w:val="0"/>
          <w:numId w:val="22"/>
        </w:numPr>
        <w:spacing w:beforeLines="50" w:before="156" w:afterLines="30" w:after="93"/>
        <w:ind w:firstLineChars="0"/>
        <w:outlineLvl w:val="0"/>
        <w:rPr>
          <w:rFonts w:eastAsia="黑体"/>
          <w:b/>
          <w:bCs/>
          <w:sz w:val="30"/>
          <w:szCs w:val="30"/>
        </w:rPr>
      </w:pPr>
      <w:bookmarkStart w:id="1" w:name="_Toc168408389"/>
      <w:r w:rsidRPr="00AC3D49">
        <w:rPr>
          <w:rFonts w:eastAsia="黑体" w:hint="eastAsia"/>
          <w:b/>
          <w:bCs/>
          <w:sz w:val="30"/>
          <w:szCs w:val="30"/>
        </w:rPr>
        <w:lastRenderedPageBreak/>
        <w:t>概述</w:t>
      </w:r>
      <w:bookmarkEnd w:id="1"/>
    </w:p>
    <w:p w14:paraId="76D5473A" w14:textId="487C7CD5" w:rsidR="00980073" w:rsidRPr="00AC3D49" w:rsidRDefault="00980073" w:rsidP="00980073">
      <w:pPr>
        <w:spacing w:line="360" w:lineRule="auto"/>
        <w:ind w:firstLineChars="200" w:firstLine="480"/>
        <w:rPr>
          <w:sz w:val="24"/>
          <w:szCs w:val="24"/>
        </w:rPr>
      </w:pPr>
      <w:r w:rsidRPr="00AC3D49">
        <w:rPr>
          <w:rFonts w:hint="eastAsia"/>
          <w:sz w:val="24"/>
          <w:szCs w:val="24"/>
        </w:rPr>
        <w:t>采用通用有限元计算程序</w:t>
      </w:r>
      <w:r w:rsidRPr="00AC3D49">
        <w:rPr>
          <w:rFonts w:hint="eastAsia"/>
          <w:sz w:val="24"/>
          <w:szCs w:val="24"/>
        </w:rPr>
        <w:t>Abaqus CAE</w:t>
      </w:r>
      <w:r w:rsidRPr="00AC3D49">
        <w:rPr>
          <w:rFonts w:hint="eastAsia"/>
          <w:sz w:val="24"/>
          <w:szCs w:val="24"/>
        </w:rPr>
        <w:t>，对</w:t>
      </w:r>
      <w:r w:rsidR="00420F71">
        <w:rPr>
          <w:rFonts w:hint="eastAsia"/>
          <w:sz w:val="24"/>
          <w:szCs w:val="24"/>
        </w:rPr>
        <w:t>吊装预埋结构</w:t>
      </w:r>
      <w:r w:rsidR="00420F71">
        <w:rPr>
          <w:rFonts w:hint="eastAsia"/>
          <w:sz w:val="24"/>
          <w:szCs w:val="24"/>
        </w:rPr>
        <w:t>S2</w:t>
      </w:r>
      <w:r w:rsidR="00420F71">
        <w:rPr>
          <w:rFonts w:hint="eastAsia"/>
          <w:sz w:val="24"/>
          <w:szCs w:val="24"/>
        </w:rPr>
        <w:t>类型</w:t>
      </w:r>
      <w:r w:rsidRPr="00AC3D49">
        <w:rPr>
          <w:rFonts w:hint="eastAsia"/>
          <w:sz w:val="24"/>
          <w:szCs w:val="24"/>
        </w:rPr>
        <w:t>桥架与预埋槽道连接底板进行选型，以确保其在各工况荷载作用下机械性能的完好性。</w:t>
      </w:r>
    </w:p>
    <w:p w14:paraId="6F1A687D" w14:textId="11585D5E" w:rsidR="00980073" w:rsidRPr="00AC3D49" w:rsidRDefault="00BE1E9F" w:rsidP="00AB13AA">
      <w:pPr>
        <w:keepNext/>
        <w:keepLines/>
        <w:outlineLvl w:val="1"/>
        <w:rPr>
          <w:rFonts w:eastAsia="黑体"/>
          <w:b/>
          <w:bCs/>
          <w:sz w:val="28"/>
          <w:szCs w:val="28"/>
        </w:rPr>
      </w:pPr>
      <w:bookmarkStart w:id="2" w:name="_Toc168408390"/>
      <w:r w:rsidRPr="00AC3D49">
        <w:rPr>
          <w:rFonts w:eastAsia="黑体" w:hint="eastAsia"/>
          <w:b/>
          <w:bCs/>
          <w:sz w:val="28"/>
          <w:szCs w:val="28"/>
        </w:rPr>
        <w:t>1.1</w:t>
      </w:r>
      <w:r w:rsidRPr="00AC3D49">
        <w:rPr>
          <w:rFonts w:eastAsia="黑体" w:hint="eastAsia"/>
          <w:b/>
          <w:bCs/>
          <w:sz w:val="28"/>
          <w:szCs w:val="28"/>
        </w:rPr>
        <w:t>荷载</w:t>
      </w:r>
      <w:r w:rsidR="0027720B">
        <w:rPr>
          <w:rFonts w:eastAsia="黑体" w:hint="eastAsia"/>
          <w:b/>
          <w:bCs/>
          <w:sz w:val="28"/>
          <w:szCs w:val="28"/>
        </w:rPr>
        <w:t>情况</w:t>
      </w:r>
      <w:bookmarkEnd w:id="2"/>
    </w:p>
    <w:p w14:paraId="7AFEA422" w14:textId="676DD5EA" w:rsidR="00AB13AA" w:rsidRDefault="00AB13AA" w:rsidP="00AB13AA">
      <w:pPr>
        <w:spacing w:line="360" w:lineRule="auto"/>
        <w:jc w:val="center"/>
        <w:rPr>
          <w:b/>
          <w:bCs/>
          <w:kern w:val="2"/>
          <w:sz w:val="21"/>
          <w:szCs w:val="21"/>
        </w:rPr>
      </w:pPr>
      <w:r w:rsidRPr="00AC3D49">
        <w:rPr>
          <w:rFonts w:hint="eastAsia"/>
          <w:b/>
          <w:bCs/>
          <w:kern w:val="2"/>
          <w:sz w:val="21"/>
          <w:szCs w:val="21"/>
        </w:rPr>
        <w:t>表</w:t>
      </w:r>
      <w:r w:rsidRPr="00AC3D49">
        <w:rPr>
          <w:rFonts w:hint="eastAsia"/>
          <w:b/>
          <w:bCs/>
          <w:kern w:val="2"/>
          <w:sz w:val="21"/>
          <w:szCs w:val="21"/>
        </w:rPr>
        <w:t xml:space="preserve">1  </w:t>
      </w:r>
      <w:r w:rsidRPr="00AC3D49">
        <w:rPr>
          <w:rFonts w:hint="eastAsia"/>
          <w:b/>
          <w:bCs/>
          <w:kern w:val="2"/>
          <w:sz w:val="21"/>
          <w:szCs w:val="21"/>
        </w:rPr>
        <w:t>锚固板根</w:t>
      </w:r>
      <w:proofErr w:type="gramStart"/>
      <w:r w:rsidRPr="00AC3D49">
        <w:rPr>
          <w:rFonts w:hint="eastAsia"/>
          <w:b/>
          <w:bCs/>
          <w:kern w:val="2"/>
          <w:sz w:val="21"/>
          <w:szCs w:val="21"/>
        </w:rPr>
        <w:t>部中心</w:t>
      </w:r>
      <w:proofErr w:type="gramEnd"/>
      <w:r w:rsidRPr="00AC3D49">
        <w:rPr>
          <w:rFonts w:hint="eastAsia"/>
          <w:b/>
          <w:bCs/>
          <w:kern w:val="2"/>
          <w:sz w:val="21"/>
          <w:szCs w:val="21"/>
        </w:rPr>
        <w:t>荷载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217"/>
        <w:gridCol w:w="1217"/>
        <w:gridCol w:w="1217"/>
        <w:gridCol w:w="1217"/>
        <w:gridCol w:w="1217"/>
        <w:gridCol w:w="1217"/>
        <w:gridCol w:w="1217"/>
        <w:gridCol w:w="1217"/>
      </w:tblGrid>
      <w:tr w:rsidR="002D2CBD" w14:paraId="038212E3" w14:textId="77777777" w:rsidTr="00662420">
        <w:trPr>
          <w:trHeight w:val="165"/>
        </w:trPr>
        <w:tc>
          <w:tcPr>
            <w:tcW w:w="1217" w:type="dxa"/>
            <w:vMerge w:val="restart"/>
          </w:tcPr>
          <w:p w14:paraId="1EB8AF45" w14:textId="1C7CA2CD" w:rsidR="002D2CBD" w:rsidRPr="002D2CBD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 w:val="21"/>
                <w:szCs w:val="21"/>
              </w:rPr>
              <w:t>形式</w:t>
            </w:r>
            <w:r w:rsidRPr="00907E1D">
              <w:rPr>
                <w:sz w:val="21"/>
                <w:szCs w:val="21"/>
              </w:rPr>
              <w:t>1</w:t>
            </w:r>
          </w:p>
        </w:tc>
        <w:tc>
          <w:tcPr>
            <w:tcW w:w="1217" w:type="dxa"/>
            <w:vAlign w:val="center"/>
          </w:tcPr>
          <w:p w14:paraId="2E28BB84" w14:textId="6B3F73D8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工况</w:t>
            </w:r>
          </w:p>
        </w:tc>
        <w:tc>
          <w:tcPr>
            <w:tcW w:w="1217" w:type="dxa"/>
            <w:vAlign w:val="center"/>
          </w:tcPr>
          <w:p w14:paraId="6BAE7B6F" w14:textId="7C4C1D93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N/N</w:t>
            </w:r>
          </w:p>
        </w:tc>
        <w:tc>
          <w:tcPr>
            <w:tcW w:w="1217" w:type="dxa"/>
            <w:vAlign w:val="center"/>
          </w:tcPr>
          <w:p w14:paraId="1FC25247" w14:textId="0F179734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TY/N</w:t>
            </w:r>
          </w:p>
        </w:tc>
        <w:tc>
          <w:tcPr>
            <w:tcW w:w="1217" w:type="dxa"/>
            <w:vAlign w:val="center"/>
          </w:tcPr>
          <w:p w14:paraId="7CDB387E" w14:textId="171050AD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TZ/N</w:t>
            </w:r>
          </w:p>
        </w:tc>
        <w:tc>
          <w:tcPr>
            <w:tcW w:w="1217" w:type="dxa"/>
            <w:vAlign w:val="center"/>
          </w:tcPr>
          <w:p w14:paraId="01133DA7" w14:textId="67F3CBD2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MX/Nm</w:t>
            </w:r>
          </w:p>
        </w:tc>
        <w:tc>
          <w:tcPr>
            <w:tcW w:w="1217" w:type="dxa"/>
            <w:vAlign w:val="center"/>
          </w:tcPr>
          <w:p w14:paraId="5A30D727" w14:textId="0EDF225D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MY/Nm</w:t>
            </w:r>
          </w:p>
        </w:tc>
        <w:tc>
          <w:tcPr>
            <w:tcW w:w="1217" w:type="dxa"/>
            <w:vAlign w:val="center"/>
          </w:tcPr>
          <w:p w14:paraId="1EBAE8CF" w14:textId="213612EB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MZ/Nm</w:t>
            </w:r>
          </w:p>
        </w:tc>
      </w:tr>
      <w:tr w:rsidR="002D2CBD" w14:paraId="2CD178AD" w14:textId="77777777" w:rsidTr="000570F0">
        <w:trPr>
          <w:trHeight w:val="127"/>
        </w:trPr>
        <w:tc>
          <w:tcPr>
            <w:tcW w:w="1217" w:type="dxa"/>
            <w:vMerge/>
            <w:vAlign w:val="center"/>
          </w:tcPr>
          <w:p w14:paraId="301B3F18" w14:textId="77777777" w:rsidR="002D2CBD" w:rsidRPr="00B73D5F" w:rsidRDefault="002D2CBD" w:rsidP="002D2CBD">
            <w:pPr>
              <w:jc w:val="center"/>
              <w:rPr>
                <w:sz w:val="21"/>
              </w:rPr>
            </w:pPr>
          </w:p>
        </w:tc>
        <w:tc>
          <w:tcPr>
            <w:tcW w:w="1217" w:type="dxa"/>
            <w:vAlign w:val="center"/>
          </w:tcPr>
          <w:p w14:paraId="20505124" w14:textId="32807FA3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自重</w:t>
            </w:r>
          </w:p>
        </w:tc>
        <w:tc>
          <w:tcPr>
            <w:tcW w:w="1217" w:type="dxa"/>
            <w:vAlign w:val="center"/>
          </w:tcPr>
          <w:p w14:paraId="44458840" w14:textId="06AD67E3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 xml:space="preserve">98 </w:t>
            </w:r>
          </w:p>
        </w:tc>
        <w:tc>
          <w:tcPr>
            <w:tcW w:w="1217" w:type="dxa"/>
            <w:vAlign w:val="center"/>
          </w:tcPr>
          <w:p w14:paraId="3A88E59A" w14:textId="45771082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 xml:space="preserve">12 </w:t>
            </w:r>
          </w:p>
        </w:tc>
        <w:tc>
          <w:tcPr>
            <w:tcW w:w="1217" w:type="dxa"/>
            <w:vAlign w:val="center"/>
          </w:tcPr>
          <w:p w14:paraId="30DD236E" w14:textId="03C1290A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 xml:space="preserve">1650 </w:t>
            </w:r>
          </w:p>
        </w:tc>
        <w:tc>
          <w:tcPr>
            <w:tcW w:w="1217" w:type="dxa"/>
            <w:vAlign w:val="center"/>
          </w:tcPr>
          <w:p w14:paraId="2EA50EAD" w14:textId="245027FF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 xml:space="preserve">0 </w:t>
            </w:r>
          </w:p>
        </w:tc>
        <w:tc>
          <w:tcPr>
            <w:tcW w:w="1217" w:type="dxa"/>
            <w:vAlign w:val="center"/>
          </w:tcPr>
          <w:p w14:paraId="0D30C2EA" w14:textId="321B206E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 xml:space="preserve">420 </w:t>
            </w:r>
          </w:p>
        </w:tc>
        <w:tc>
          <w:tcPr>
            <w:tcW w:w="1217" w:type="dxa"/>
            <w:vAlign w:val="center"/>
          </w:tcPr>
          <w:p w14:paraId="22B24A19" w14:textId="55B7D7AE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 xml:space="preserve">0 </w:t>
            </w:r>
          </w:p>
        </w:tc>
      </w:tr>
      <w:tr w:rsidR="002D2CBD" w14:paraId="3DDA43CE" w14:textId="77777777" w:rsidTr="000570F0">
        <w:trPr>
          <w:trHeight w:val="89"/>
        </w:trPr>
        <w:tc>
          <w:tcPr>
            <w:tcW w:w="1217" w:type="dxa"/>
            <w:vMerge/>
            <w:vAlign w:val="center"/>
          </w:tcPr>
          <w:p w14:paraId="7B0F4548" w14:textId="77777777" w:rsidR="002D2CBD" w:rsidRPr="00B73D5F" w:rsidRDefault="002D2CBD" w:rsidP="002D2CBD">
            <w:pPr>
              <w:jc w:val="center"/>
              <w:rPr>
                <w:sz w:val="21"/>
              </w:rPr>
            </w:pPr>
          </w:p>
        </w:tc>
        <w:tc>
          <w:tcPr>
            <w:tcW w:w="1217" w:type="dxa"/>
            <w:vAlign w:val="center"/>
          </w:tcPr>
          <w:p w14:paraId="13E1E374" w14:textId="08D9FF23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地震</w:t>
            </w:r>
          </w:p>
        </w:tc>
        <w:tc>
          <w:tcPr>
            <w:tcW w:w="1217" w:type="dxa"/>
            <w:vAlign w:val="center"/>
          </w:tcPr>
          <w:p w14:paraId="5BDF9C33" w14:textId="2E1D9BC9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525</w:t>
            </w:r>
          </w:p>
        </w:tc>
        <w:tc>
          <w:tcPr>
            <w:tcW w:w="1217" w:type="dxa"/>
            <w:vAlign w:val="center"/>
          </w:tcPr>
          <w:p w14:paraId="2C78402C" w14:textId="40EE3F18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450</w:t>
            </w:r>
          </w:p>
        </w:tc>
        <w:tc>
          <w:tcPr>
            <w:tcW w:w="1217" w:type="dxa"/>
            <w:vAlign w:val="center"/>
          </w:tcPr>
          <w:p w14:paraId="1C42A430" w14:textId="0EF743BA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480</w:t>
            </w:r>
          </w:p>
        </w:tc>
        <w:tc>
          <w:tcPr>
            <w:tcW w:w="1217" w:type="dxa"/>
            <w:vAlign w:val="center"/>
          </w:tcPr>
          <w:p w14:paraId="43A194DD" w14:textId="3EEDFF67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0</w:t>
            </w:r>
          </w:p>
        </w:tc>
        <w:tc>
          <w:tcPr>
            <w:tcW w:w="1217" w:type="dxa"/>
            <w:vAlign w:val="center"/>
          </w:tcPr>
          <w:p w14:paraId="28D8AA71" w14:textId="4B6BDB2C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120</w:t>
            </w:r>
          </w:p>
        </w:tc>
        <w:tc>
          <w:tcPr>
            <w:tcW w:w="1217" w:type="dxa"/>
            <w:vAlign w:val="center"/>
          </w:tcPr>
          <w:p w14:paraId="1B0F87D2" w14:textId="03C40F24" w:rsidR="002D2CBD" w:rsidRPr="00B73D5F" w:rsidRDefault="002D2CBD" w:rsidP="002D2CBD">
            <w:pPr>
              <w:jc w:val="center"/>
              <w:rPr>
                <w:sz w:val="21"/>
              </w:rPr>
            </w:pPr>
            <w:r w:rsidRPr="00907E1D">
              <w:rPr>
                <w:szCs w:val="24"/>
              </w:rPr>
              <w:t>7.5</w:t>
            </w:r>
          </w:p>
        </w:tc>
      </w:tr>
      <w:tr w:rsidR="002D2CBD" w14:paraId="00A6C922" w14:textId="77777777" w:rsidTr="000570F0">
        <w:tc>
          <w:tcPr>
            <w:tcW w:w="1217" w:type="dxa"/>
            <w:vMerge w:val="restart"/>
            <w:vAlign w:val="center"/>
          </w:tcPr>
          <w:p w14:paraId="569A57A6" w14:textId="389AB936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 w:val="21"/>
                <w:szCs w:val="21"/>
              </w:rPr>
              <w:t>形式</w:t>
            </w:r>
            <w:r w:rsidRPr="00907E1D">
              <w:rPr>
                <w:sz w:val="21"/>
                <w:szCs w:val="21"/>
              </w:rPr>
              <w:t>2</w:t>
            </w:r>
          </w:p>
        </w:tc>
        <w:tc>
          <w:tcPr>
            <w:tcW w:w="1217" w:type="dxa"/>
            <w:vAlign w:val="center"/>
          </w:tcPr>
          <w:p w14:paraId="7A216540" w14:textId="523530EE" w:rsidR="002D2CBD" w:rsidRDefault="002D2CBD" w:rsidP="002D2CBD">
            <w:pPr>
              <w:pStyle w:val="af1"/>
              <w:tabs>
                <w:tab w:val="left" w:pos="550"/>
              </w:tabs>
              <w:ind w:firstLineChars="0" w:firstLine="0"/>
              <w:jc w:val="center"/>
            </w:pPr>
            <w:r w:rsidRPr="00907E1D">
              <w:rPr>
                <w:szCs w:val="24"/>
              </w:rPr>
              <w:t>工况</w:t>
            </w:r>
          </w:p>
        </w:tc>
        <w:tc>
          <w:tcPr>
            <w:tcW w:w="1217" w:type="dxa"/>
            <w:vAlign w:val="center"/>
          </w:tcPr>
          <w:p w14:paraId="6E36424E" w14:textId="5DA2ED8E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N/N</w:t>
            </w:r>
          </w:p>
        </w:tc>
        <w:tc>
          <w:tcPr>
            <w:tcW w:w="1217" w:type="dxa"/>
            <w:vAlign w:val="center"/>
          </w:tcPr>
          <w:p w14:paraId="329AA67E" w14:textId="4E804B49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TY/N</w:t>
            </w:r>
          </w:p>
        </w:tc>
        <w:tc>
          <w:tcPr>
            <w:tcW w:w="1217" w:type="dxa"/>
            <w:vAlign w:val="center"/>
          </w:tcPr>
          <w:p w14:paraId="71F208DC" w14:textId="2AD4FC2C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TZ/N</w:t>
            </w:r>
          </w:p>
        </w:tc>
        <w:tc>
          <w:tcPr>
            <w:tcW w:w="1217" w:type="dxa"/>
            <w:vAlign w:val="center"/>
          </w:tcPr>
          <w:p w14:paraId="6D4ADEFF" w14:textId="47DAF6DB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MX/Nm</w:t>
            </w:r>
          </w:p>
        </w:tc>
        <w:tc>
          <w:tcPr>
            <w:tcW w:w="1217" w:type="dxa"/>
            <w:vAlign w:val="center"/>
          </w:tcPr>
          <w:p w14:paraId="6C59DF3C" w14:textId="363D055A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MY/Nm</w:t>
            </w:r>
          </w:p>
        </w:tc>
        <w:tc>
          <w:tcPr>
            <w:tcW w:w="1217" w:type="dxa"/>
            <w:vAlign w:val="center"/>
          </w:tcPr>
          <w:p w14:paraId="4ED5F1B7" w14:textId="5E0326B5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MZ/Nm</w:t>
            </w:r>
          </w:p>
        </w:tc>
      </w:tr>
      <w:tr w:rsidR="002D2CBD" w14:paraId="2B300DF9" w14:textId="77777777" w:rsidTr="000570F0">
        <w:tc>
          <w:tcPr>
            <w:tcW w:w="1217" w:type="dxa"/>
            <w:vMerge/>
            <w:vAlign w:val="center"/>
          </w:tcPr>
          <w:p w14:paraId="197ED40D" w14:textId="77777777" w:rsidR="002D2CBD" w:rsidRDefault="002D2CBD" w:rsidP="002D2CBD">
            <w:pPr>
              <w:pStyle w:val="af1"/>
              <w:ind w:firstLineChars="0" w:firstLine="0"/>
              <w:jc w:val="center"/>
            </w:pPr>
          </w:p>
        </w:tc>
        <w:tc>
          <w:tcPr>
            <w:tcW w:w="1217" w:type="dxa"/>
            <w:vAlign w:val="center"/>
          </w:tcPr>
          <w:p w14:paraId="3199C121" w14:textId="39F0E5DD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自重</w:t>
            </w:r>
          </w:p>
        </w:tc>
        <w:tc>
          <w:tcPr>
            <w:tcW w:w="1217" w:type="dxa"/>
            <w:vAlign w:val="center"/>
          </w:tcPr>
          <w:p w14:paraId="7292DC20" w14:textId="69AF2FA4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2300</w:t>
            </w:r>
          </w:p>
        </w:tc>
        <w:tc>
          <w:tcPr>
            <w:tcW w:w="1217" w:type="dxa"/>
            <w:vAlign w:val="center"/>
          </w:tcPr>
          <w:p w14:paraId="0713A49D" w14:textId="00C3970D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0</w:t>
            </w:r>
          </w:p>
        </w:tc>
        <w:tc>
          <w:tcPr>
            <w:tcW w:w="1217" w:type="dxa"/>
            <w:vAlign w:val="center"/>
          </w:tcPr>
          <w:p w14:paraId="179EC2FA" w14:textId="6A86737C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4250</w:t>
            </w:r>
          </w:p>
        </w:tc>
        <w:tc>
          <w:tcPr>
            <w:tcW w:w="1217" w:type="dxa"/>
            <w:vAlign w:val="center"/>
          </w:tcPr>
          <w:p w14:paraId="40AA9D2E" w14:textId="43094ADE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0</w:t>
            </w:r>
          </w:p>
        </w:tc>
        <w:tc>
          <w:tcPr>
            <w:tcW w:w="1217" w:type="dxa"/>
            <w:vAlign w:val="center"/>
          </w:tcPr>
          <w:p w14:paraId="6C5CB591" w14:textId="5689FE63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450</w:t>
            </w:r>
          </w:p>
        </w:tc>
        <w:tc>
          <w:tcPr>
            <w:tcW w:w="1217" w:type="dxa"/>
            <w:vAlign w:val="center"/>
          </w:tcPr>
          <w:p w14:paraId="3BAE5CEF" w14:textId="06F110B5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450</w:t>
            </w:r>
          </w:p>
        </w:tc>
      </w:tr>
      <w:tr w:rsidR="002D2CBD" w14:paraId="533AB4F9" w14:textId="77777777" w:rsidTr="000570F0">
        <w:tc>
          <w:tcPr>
            <w:tcW w:w="1217" w:type="dxa"/>
            <w:vMerge/>
            <w:vAlign w:val="center"/>
          </w:tcPr>
          <w:p w14:paraId="6D94D86E" w14:textId="77777777" w:rsidR="002D2CBD" w:rsidRDefault="002D2CBD" w:rsidP="002D2CBD">
            <w:pPr>
              <w:pStyle w:val="af1"/>
              <w:ind w:firstLineChars="0" w:firstLine="0"/>
              <w:jc w:val="center"/>
            </w:pPr>
          </w:p>
        </w:tc>
        <w:tc>
          <w:tcPr>
            <w:tcW w:w="1217" w:type="dxa"/>
            <w:vAlign w:val="center"/>
          </w:tcPr>
          <w:p w14:paraId="023FDF0A" w14:textId="691AA314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地震</w:t>
            </w:r>
          </w:p>
        </w:tc>
        <w:tc>
          <w:tcPr>
            <w:tcW w:w="1217" w:type="dxa"/>
            <w:vAlign w:val="center"/>
          </w:tcPr>
          <w:p w14:paraId="675C2579" w14:textId="3DEF205D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1800</w:t>
            </w:r>
          </w:p>
        </w:tc>
        <w:tc>
          <w:tcPr>
            <w:tcW w:w="1217" w:type="dxa"/>
            <w:vAlign w:val="center"/>
          </w:tcPr>
          <w:p w14:paraId="55167E8E" w14:textId="19B9716B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1350</w:t>
            </w:r>
          </w:p>
        </w:tc>
        <w:tc>
          <w:tcPr>
            <w:tcW w:w="1217" w:type="dxa"/>
            <w:vAlign w:val="center"/>
          </w:tcPr>
          <w:p w14:paraId="5B01F822" w14:textId="7A40E358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4650</w:t>
            </w:r>
          </w:p>
        </w:tc>
        <w:tc>
          <w:tcPr>
            <w:tcW w:w="1217" w:type="dxa"/>
            <w:vAlign w:val="center"/>
          </w:tcPr>
          <w:p w14:paraId="7599156D" w14:textId="265EA021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120</w:t>
            </w:r>
          </w:p>
        </w:tc>
        <w:tc>
          <w:tcPr>
            <w:tcW w:w="1217" w:type="dxa"/>
            <w:vAlign w:val="center"/>
          </w:tcPr>
          <w:p w14:paraId="0CD7F814" w14:textId="1731E0E4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450</w:t>
            </w:r>
          </w:p>
        </w:tc>
        <w:tc>
          <w:tcPr>
            <w:tcW w:w="1217" w:type="dxa"/>
            <w:vAlign w:val="center"/>
          </w:tcPr>
          <w:p w14:paraId="5454C5F2" w14:textId="6F8D4891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szCs w:val="24"/>
              </w:rPr>
              <w:t>450</w:t>
            </w:r>
          </w:p>
        </w:tc>
      </w:tr>
      <w:tr w:rsidR="002D2CBD" w14:paraId="3E8BCF71" w14:textId="77777777" w:rsidTr="000570F0">
        <w:tc>
          <w:tcPr>
            <w:tcW w:w="1217" w:type="dxa"/>
            <w:vMerge w:val="restart"/>
            <w:vAlign w:val="center"/>
          </w:tcPr>
          <w:p w14:paraId="21E6F636" w14:textId="28DDB355" w:rsidR="002D2CBD" w:rsidRDefault="002D2CBD" w:rsidP="002D2CBD">
            <w:pPr>
              <w:pStyle w:val="af1"/>
              <w:ind w:firstLineChars="0"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-3</w:t>
            </w:r>
          </w:p>
        </w:tc>
        <w:tc>
          <w:tcPr>
            <w:tcW w:w="1217" w:type="dxa"/>
            <w:vAlign w:val="center"/>
          </w:tcPr>
          <w:p w14:paraId="34804617" w14:textId="1F843D23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工况</w:t>
            </w:r>
          </w:p>
        </w:tc>
        <w:tc>
          <w:tcPr>
            <w:tcW w:w="1217" w:type="dxa"/>
            <w:vAlign w:val="center"/>
          </w:tcPr>
          <w:p w14:paraId="380DBD58" w14:textId="2F2A247C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N</w:t>
            </w:r>
          </w:p>
        </w:tc>
        <w:tc>
          <w:tcPr>
            <w:tcW w:w="1217" w:type="dxa"/>
            <w:vAlign w:val="center"/>
          </w:tcPr>
          <w:p w14:paraId="02259C69" w14:textId="7EC6686F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Ty</w:t>
            </w:r>
          </w:p>
        </w:tc>
        <w:tc>
          <w:tcPr>
            <w:tcW w:w="1217" w:type="dxa"/>
            <w:vAlign w:val="center"/>
          </w:tcPr>
          <w:p w14:paraId="77EE0789" w14:textId="1CA15DCB" w:rsidR="002D2CBD" w:rsidRDefault="002D2CBD" w:rsidP="002D2CBD">
            <w:pPr>
              <w:pStyle w:val="af1"/>
              <w:ind w:firstLineChars="0" w:firstLine="0"/>
              <w:jc w:val="center"/>
            </w:pPr>
            <w:proofErr w:type="spellStart"/>
            <w:r w:rsidRPr="00907E1D">
              <w:rPr>
                <w:color w:val="000000"/>
                <w:szCs w:val="24"/>
              </w:rPr>
              <w:t>Tz</w:t>
            </w:r>
            <w:proofErr w:type="spellEnd"/>
          </w:p>
        </w:tc>
        <w:tc>
          <w:tcPr>
            <w:tcW w:w="1217" w:type="dxa"/>
            <w:vAlign w:val="center"/>
          </w:tcPr>
          <w:p w14:paraId="01A41719" w14:textId="7597E4C6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Mx</w:t>
            </w:r>
          </w:p>
        </w:tc>
        <w:tc>
          <w:tcPr>
            <w:tcW w:w="1217" w:type="dxa"/>
            <w:vAlign w:val="center"/>
          </w:tcPr>
          <w:p w14:paraId="0F16DC19" w14:textId="5F306A54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My</w:t>
            </w:r>
          </w:p>
        </w:tc>
        <w:tc>
          <w:tcPr>
            <w:tcW w:w="1217" w:type="dxa"/>
            <w:vAlign w:val="center"/>
          </w:tcPr>
          <w:p w14:paraId="7B065F88" w14:textId="5F6BEFA8" w:rsidR="002D2CBD" w:rsidRDefault="002D2CBD" w:rsidP="002D2CBD">
            <w:pPr>
              <w:pStyle w:val="af1"/>
              <w:ind w:firstLineChars="0" w:firstLine="0"/>
              <w:jc w:val="center"/>
            </w:pPr>
            <w:proofErr w:type="spellStart"/>
            <w:r w:rsidRPr="00907E1D">
              <w:rPr>
                <w:color w:val="000000"/>
                <w:szCs w:val="24"/>
              </w:rPr>
              <w:t>Mz</w:t>
            </w:r>
            <w:proofErr w:type="spellEnd"/>
          </w:p>
        </w:tc>
      </w:tr>
      <w:tr w:rsidR="002D2CBD" w14:paraId="21A81972" w14:textId="77777777" w:rsidTr="000570F0">
        <w:tc>
          <w:tcPr>
            <w:tcW w:w="1217" w:type="dxa"/>
            <w:vMerge/>
            <w:vAlign w:val="center"/>
          </w:tcPr>
          <w:p w14:paraId="14A1FAFE" w14:textId="77777777" w:rsidR="002D2CBD" w:rsidRDefault="002D2CBD" w:rsidP="002D2CBD">
            <w:pPr>
              <w:pStyle w:val="af1"/>
              <w:ind w:firstLineChars="0" w:firstLine="0"/>
              <w:jc w:val="center"/>
            </w:pPr>
          </w:p>
        </w:tc>
        <w:tc>
          <w:tcPr>
            <w:tcW w:w="1217" w:type="dxa"/>
            <w:vAlign w:val="center"/>
          </w:tcPr>
          <w:p w14:paraId="2526AD0E" w14:textId="4AD5E363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自重</w:t>
            </w:r>
          </w:p>
        </w:tc>
        <w:tc>
          <w:tcPr>
            <w:tcW w:w="1217" w:type="dxa"/>
            <w:vAlign w:val="center"/>
          </w:tcPr>
          <w:p w14:paraId="57C9B033" w14:textId="0A812143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217" w:type="dxa"/>
            <w:vAlign w:val="center"/>
          </w:tcPr>
          <w:p w14:paraId="6F79849E" w14:textId="16E5C815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rFonts w:hint="eastAsia"/>
                <w:color w:val="000000"/>
                <w:szCs w:val="24"/>
              </w:rPr>
              <w:t>0</w:t>
            </w:r>
          </w:p>
        </w:tc>
        <w:tc>
          <w:tcPr>
            <w:tcW w:w="1217" w:type="dxa"/>
            <w:vAlign w:val="center"/>
          </w:tcPr>
          <w:p w14:paraId="23E1976A" w14:textId="08397EB6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12620</w:t>
            </w:r>
          </w:p>
        </w:tc>
        <w:tc>
          <w:tcPr>
            <w:tcW w:w="1217" w:type="dxa"/>
            <w:vAlign w:val="center"/>
          </w:tcPr>
          <w:p w14:paraId="207A7448" w14:textId="20BEBE9F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3070</w:t>
            </w:r>
          </w:p>
        </w:tc>
        <w:tc>
          <w:tcPr>
            <w:tcW w:w="1217" w:type="dxa"/>
            <w:vAlign w:val="center"/>
          </w:tcPr>
          <w:p w14:paraId="14CBBF88" w14:textId="50A39D92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3070</w:t>
            </w:r>
          </w:p>
        </w:tc>
        <w:tc>
          <w:tcPr>
            <w:tcW w:w="1217" w:type="dxa"/>
            <w:vAlign w:val="center"/>
          </w:tcPr>
          <w:p w14:paraId="677F81EC" w14:textId="2FE0D2A4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0</w:t>
            </w:r>
          </w:p>
        </w:tc>
      </w:tr>
      <w:tr w:rsidR="002D2CBD" w14:paraId="0FC7935C" w14:textId="77777777" w:rsidTr="000570F0">
        <w:tc>
          <w:tcPr>
            <w:tcW w:w="1217" w:type="dxa"/>
            <w:vMerge/>
            <w:vAlign w:val="center"/>
          </w:tcPr>
          <w:p w14:paraId="48E4F4AB" w14:textId="77777777" w:rsidR="002D2CBD" w:rsidRDefault="002D2CBD" w:rsidP="002D2CBD">
            <w:pPr>
              <w:pStyle w:val="af1"/>
              <w:ind w:firstLineChars="0" w:firstLine="0"/>
              <w:jc w:val="center"/>
            </w:pPr>
          </w:p>
        </w:tc>
        <w:tc>
          <w:tcPr>
            <w:tcW w:w="1217" w:type="dxa"/>
            <w:vAlign w:val="center"/>
          </w:tcPr>
          <w:p w14:paraId="128B1E30" w14:textId="5EFDA6EE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地震</w:t>
            </w:r>
          </w:p>
        </w:tc>
        <w:tc>
          <w:tcPr>
            <w:tcW w:w="1217" w:type="dxa"/>
            <w:vAlign w:val="center"/>
          </w:tcPr>
          <w:p w14:paraId="7E11D7A6" w14:textId="43F9F1FF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3300</w:t>
            </w:r>
          </w:p>
        </w:tc>
        <w:tc>
          <w:tcPr>
            <w:tcW w:w="1217" w:type="dxa"/>
            <w:vAlign w:val="center"/>
          </w:tcPr>
          <w:p w14:paraId="0D8AEEB3" w14:textId="66C58EF0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3300</w:t>
            </w:r>
          </w:p>
        </w:tc>
        <w:tc>
          <w:tcPr>
            <w:tcW w:w="1217" w:type="dxa"/>
            <w:vAlign w:val="center"/>
          </w:tcPr>
          <w:p w14:paraId="25F3F204" w14:textId="44097C15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rFonts w:hint="eastAsia"/>
                <w:color w:val="000000"/>
                <w:szCs w:val="24"/>
              </w:rPr>
              <w:t>2</w:t>
            </w:r>
            <w:r w:rsidRPr="00EF69E2">
              <w:rPr>
                <w:color w:val="000000"/>
                <w:szCs w:val="24"/>
              </w:rPr>
              <w:t>956</w:t>
            </w:r>
          </w:p>
        </w:tc>
        <w:tc>
          <w:tcPr>
            <w:tcW w:w="1217" w:type="dxa"/>
            <w:vAlign w:val="center"/>
          </w:tcPr>
          <w:p w14:paraId="1A9844A5" w14:textId="3AEA04E0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8565</w:t>
            </w:r>
          </w:p>
        </w:tc>
        <w:tc>
          <w:tcPr>
            <w:tcW w:w="1217" w:type="dxa"/>
            <w:vAlign w:val="center"/>
          </w:tcPr>
          <w:p w14:paraId="5E8E2277" w14:textId="3EC9D7A6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8715</w:t>
            </w:r>
          </w:p>
        </w:tc>
        <w:tc>
          <w:tcPr>
            <w:tcW w:w="1217" w:type="dxa"/>
            <w:vAlign w:val="center"/>
          </w:tcPr>
          <w:p w14:paraId="0DCD15BC" w14:textId="6062BFB6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255</w:t>
            </w:r>
          </w:p>
        </w:tc>
      </w:tr>
      <w:tr w:rsidR="002D2CBD" w14:paraId="20ADF737" w14:textId="77777777" w:rsidTr="000570F0">
        <w:tc>
          <w:tcPr>
            <w:tcW w:w="1217" w:type="dxa"/>
            <w:vMerge w:val="restart"/>
            <w:vAlign w:val="center"/>
          </w:tcPr>
          <w:p w14:paraId="7910F47E" w14:textId="2D3F8996" w:rsidR="002D2CBD" w:rsidRDefault="002D2CBD" w:rsidP="002D2CBD">
            <w:pPr>
              <w:pStyle w:val="af1"/>
              <w:ind w:firstLineChars="0"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-2</w:t>
            </w:r>
          </w:p>
        </w:tc>
        <w:tc>
          <w:tcPr>
            <w:tcW w:w="1217" w:type="dxa"/>
            <w:vAlign w:val="center"/>
          </w:tcPr>
          <w:p w14:paraId="1A806E73" w14:textId="1D8096B4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工况</w:t>
            </w:r>
          </w:p>
        </w:tc>
        <w:tc>
          <w:tcPr>
            <w:tcW w:w="1217" w:type="dxa"/>
            <w:vAlign w:val="center"/>
          </w:tcPr>
          <w:p w14:paraId="4C1A022D" w14:textId="69222EC3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N</w:t>
            </w:r>
          </w:p>
        </w:tc>
        <w:tc>
          <w:tcPr>
            <w:tcW w:w="1217" w:type="dxa"/>
            <w:vAlign w:val="center"/>
          </w:tcPr>
          <w:p w14:paraId="1CD24E5E" w14:textId="5F68D198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Ty</w:t>
            </w:r>
          </w:p>
        </w:tc>
        <w:tc>
          <w:tcPr>
            <w:tcW w:w="1217" w:type="dxa"/>
            <w:vAlign w:val="center"/>
          </w:tcPr>
          <w:p w14:paraId="4B1533B4" w14:textId="533D9D7E" w:rsidR="002D2CBD" w:rsidRDefault="002D2CBD" w:rsidP="002D2CBD">
            <w:pPr>
              <w:pStyle w:val="af1"/>
              <w:ind w:firstLineChars="0" w:firstLine="0"/>
              <w:jc w:val="center"/>
            </w:pPr>
            <w:proofErr w:type="spellStart"/>
            <w:r w:rsidRPr="00907E1D">
              <w:rPr>
                <w:color w:val="000000"/>
                <w:szCs w:val="24"/>
              </w:rPr>
              <w:t>Tz</w:t>
            </w:r>
            <w:proofErr w:type="spellEnd"/>
          </w:p>
        </w:tc>
        <w:tc>
          <w:tcPr>
            <w:tcW w:w="1217" w:type="dxa"/>
            <w:vAlign w:val="center"/>
          </w:tcPr>
          <w:p w14:paraId="076D6C24" w14:textId="7DCFCC7A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Mx</w:t>
            </w:r>
          </w:p>
        </w:tc>
        <w:tc>
          <w:tcPr>
            <w:tcW w:w="1217" w:type="dxa"/>
            <w:vAlign w:val="center"/>
          </w:tcPr>
          <w:p w14:paraId="0BDA5C33" w14:textId="27E45F21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My</w:t>
            </w:r>
          </w:p>
        </w:tc>
        <w:tc>
          <w:tcPr>
            <w:tcW w:w="1217" w:type="dxa"/>
            <w:vAlign w:val="center"/>
          </w:tcPr>
          <w:p w14:paraId="530FD011" w14:textId="7F2243BC" w:rsidR="002D2CBD" w:rsidRDefault="002D2CBD" w:rsidP="002D2CBD">
            <w:pPr>
              <w:pStyle w:val="af1"/>
              <w:ind w:firstLineChars="0" w:firstLine="0"/>
              <w:jc w:val="center"/>
            </w:pPr>
            <w:proofErr w:type="spellStart"/>
            <w:r w:rsidRPr="00907E1D">
              <w:rPr>
                <w:color w:val="000000"/>
                <w:szCs w:val="24"/>
              </w:rPr>
              <w:t>Mz</w:t>
            </w:r>
            <w:proofErr w:type="spellEnd"/>
          </w:p>
        </w:tc>
      </w:tr>
      <w:tr w:rsidR="002D2CBD" w14:paraId="240A9C3D" w14:textId="77777777" w:rsidTr="000570F0">
        <w:tc>
          <w:tcPr>
            <w:tcW w:w="1217" w:type="dxa"/>
            <w:vMerge/>
            <w:vAlign w:val="center"/>
          </w:tcPr>
          <w:p w14:paraId="4CF1C70E" w14:textId="77777777" w:rsidR="002D2CBD" w:rsidRDefault="002D2CBD" w:rsidP="002D2CBD">
            <w:pPr>
              <w:pStyle w:val="af1"/>
              <w:ind w:firstLineChars="0" w:firstLine="0"/>
              <w:jc w:val="center"/>
            </w:pPr>
          </w:p>
        </w:tc>
        <w:tc>
          <w:tcPr>
            <w:tcW w:w="1217" w:type="dxa"/>
            <w:vAlign w:val="center"/>
          </w:tcPr>
          <w:p w14:paraId="726E4843" w14:textId="608D7FD3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自重</w:t>
            </w:r>
          </w:p>
        </w:tc>
        <w:tc>
          <w:tcPr>
            <w:tcW w:w="1217" w:type="dxa"/>
            <w:vAlign w:val="center"/>
          </w:tcPr>
          <w:p w14:paraId="0BD72CED" w14:textId="2F6DBDA9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 xml:space="preserve">6150 </w:t>
            </w:r>
          </w:p>
        </w:tc>
        <w:tc>
          <w:tcPr>
            <w:tcW w:w="1217" w:type="dxa"/>
            <w:vAlign w:val="center"/>
          </w:tcPr>
          <w:p w14:paraId="58E339DE" w14:textId="2011C77A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 xml:space="preserve">0 </w:t>
            </w:r>
          </w:p>
        </w:tc>
        <w:tc>
          <w:tcPr>
            <w:tcW w:w="1217" w:type="dxa"/>
            <w:vAlign w:val="center"/>
          </w:tcPr>
          <w:p w14:paraId="202FD537" w14:textId="651E46F2" w:rsidR="002D2CBD" w:rsidRDefault="002D2CBD" w:rsidP="002D2CBD">
            <w:pPr>
              <w:pStyle w:val="af1"/>
              <w:ind w:firstLineChars="0" w:firstLine="0"/>
              <w:jc w:val="center"/>
            </w:pPr>
            <w:r>
              <w:rPr>
                <w:rFonts w:hint="eastAsia"/>
                <w:color w:val="000000"/>
                <w:szCs w:val="24"/>
              </w:rPr>
              <w:t>-</w:t>
            </w:r>
            <w:r w:rsidRPr="00907E1D">
              <w:rPr>
                <w:color w:val="000000"/>
                <w:szCs w:val="24"/>
              </w:rPr>
              <w:t xml:space="preserve">6440 </w:t>
            </w:r>
          </w:p>
        </w:tc>
        <w:tc>
          <w:tcPr>
            <w:tcW w:w="1217" w:type="dxa"/>
            <w:vAlign w:val="center"/>
          </w:tcPr>
          <w:p w14:paraId="6613511B" w14:textId="55949186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 xml:space="preserve">0 </w:t>
            </w:r>
          </w:p>
        </w:tc>
        <w:tc>
          <w:tcPr>
            <w:tcW w:w="1217" w:type="dxa"/>
            <w:vAlign w:val="center"/>
          </w:tcPr>
          <w:p w14:paraId="0E1B6682" w14:textId="3F9F92D4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 xml:space="preserve">4780 </w:t>
            </w:r>
          </w:p>
        </w:tc>
        <w:tc>
          <w:tcPr>
            <w:tcW w:w="1217" w:type="dxa"/>
            <w:vAlign w:val="center"/>
          </w:tcPr>
          <w:p w14:paraId="4C3839B4" w14:textId="67D09DFD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 xml:space="preserve">20 </w:t>
            </w:r>
          </w:p>
        </w:tc>
      </w:tr>
      <w:tr w:rsidR="002D2CBD" w14:paraId="182D246C" w14:textId="77777777" w:rsidTr="000570F0">
        <w:tc>
          <w:tcPr>
            <w:tcW w:w="1217" w:type="dxa"/>
            <w:vMerge/>
            <w:vAlign w:val="center"/>
          </w:tcPr>
          <w:p w14:paraId="46188E93" w14:textId="77777777" w:rsidR="002D2CBD" w:rsidRDefault="002D2CBD" w:rsidP="002D2CBD">
            <w:pPr>
              <w:pStyle w:val="af1"/>
              <w:ind w:firstLineChars="0" w:firstLine="0"/>
              <w:jc w:val="center"/>
            </w:pPr>
          </w:p>
        </w:tc>
        <w:tc>
          <w:tcPr>
            <w:tcW w:w="1217" w:type="dxa"/>
            <w:vAlign w:val="center"/>
          </w:tcPr>
          <w:p w14:paraId="37228302" w14:textId="4949DDFC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地震</w:t>
            </w:r>
          </w:p>
        </w:tc>
        <w:tc>
          <w:tcPr>
            <w:tcW w:w="1217" w:type="dxa"/>
            <w:vAlign w:val="center"/>
          </w:tcPr>
          <w:p w14:paraId="4208A2E4" w14:textId="31D5D5AE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4350</w:t>
            </w:r>
          </w:p>
        </w:tc>
        <w:tc>
          <w:tcPr>
            <w:tcW w:w="1217" w:type="dxa"/>
            <w:vAlign w:val="center"/>
          </w:tcPr>
          <w:p w14:paraId="605DE363" w14:textId="73733279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1800</w:t>
            </w:r>
          </w:p>
        </w:tc>
        <w:tc>
          <w:tcPr>
            <w:tcW w:w="1217" w:type="dxa"/>
            <w:vAlign w:val="center"/>
          </w:tcPr>
          <w:p w14:paraId="0CE92FA6" w14:textId="256449FD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2400</w:t>
            </w:r>
          </w:p>
        </w:tc>
        <w:tc>
          <w:tcPr>
            <w:tcW w:w="1217" w:type="dxa"/>
            <w:vAlign w:val="center"/>
          </w:tcPr>
          <w:p w14:paraId="68D5AF3F" w14:textId="13773678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150</w:t>
            </w:r>
          </w:p>
        </w:tc>
        <w:tc>
          <w:tcPr>
            <w:tcW w:w="1217" w:type="dxa"/>
            <w:vAlign w:val="center"/>
          </w:tcPr>
          <w:p w14:paraId="68B0E9B6" w14:textId="5F715EFA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1500</w:t>
            </w:r>
          </w:p>
        </w:tc>
        <w:tc>
          <w:tcPr>
            <w:tcW w:w="1217" w:type="dxa"/>
            <w:vAlign w:val="center"/>
          </w:tcPr>
          <w:p w14:paraId="6602E58C" w14:textId="1B557E4E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1950</w:t>
            </w:r>
          </w:p>
        </w:tc>
      </w:tr>
      <w:tr w:rsidR="002D2CBD" w14:paraId="3A0A3DFE" w14:textId="77777777" w:rsidTr="000570F0">
        <w:tc>
          <w:tcPr>
            <w:tcW w:w="1217" w:type="dxa"/>
            <w:vMerge w:val="restart"/>
            <w:vAlign w:val="center"/>
          </w:tcPr>
          <w:p w14:paraId="230AF6A5" w14:textId="1420D7C8" w:rsidR="002D2CBD" w:rsidRDefault="002D2CBD" w:rsidP="002D2CBD">
            <w:pPr>
              <w:pStyle w:val="af1"/>
              <w:ind w:firstLineChars="0"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2-1</w:t>
            </w:r>
          </w:p>
        </w:tc>
        <w:tc>
          <w:tcPr>
            <w:tcW w:w="1217" w:type="dxa"/>
            <w:vAlign w:val="center"/>
          </w:tcPr>
          <w:p w14:paraId="76A4E531" w14:textId="11AB1D78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工况</w:t>
            </w:r>
          </w:p>
        </w:tc>
        <w:tc>
          <w:tcPr>
            <w:tcW w:w="1217" w:type="dxa"/>
            <w:vAlign w:val="center"/>
          </w:tcPr>
          <w:p w14:paraId="2EF96D0E" w14:textId="6C965151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N</w:t>
            </w:r>
          </w:p>
        </w:tc>
        <w:tc>
          <w:tcPr>
            <w:tcW w:w="1217" w:type="dxa"/>
            <w:vAlign w:val="center"/>
          </w:tcPr>
          <w:p w14:paraId="31D98D6D" w14:textId="5DBA90A0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Ty</w:t>
            </w:r>
          </w:p>
        </w:tc>
        <w:tc>
          <w:tcPr>
            <w:tcW w:w="1217" w:type="dxa"/>
            <w:vAlign w:val="center"/>
          </w:tcPr>
          <w:p w14:paraId="02135230" w14:textId="594B423C" w:rsidR="002D2CBD" w:rsidRDefault="002D2CBD" w:rsidP="002D2CBD">
            <w:pPr>
              <w:pStyle w:val="af1"/>
              <w:ind w:firstLineChars="0" w:firstLine="0"/>
              <w:jc w:val="center"/>
            </w:pPr>
            <w:proofErr w:type="spellStart"/>
            <w:r w:rsidRPr="00907E1D">
              <w:rPr>
                <w:color w:val="000000"/>
                <w:szCs w:val="24"/>
              </w:rPr>
              <w:t>Tz</w:t>
            </w:r>
            <w:proofErr w:type="spellEnd"/>
          </w:p>
        </w:tc>
        <w:tc>
          <w:tcPr>
            <w:tcW w:w="1217" w:type="dxa"/>
            <w:vAlign w:val="center"/>
          </w:tcPr>
          <w:p w14:paraId="3A44A8C5" w14:textId="3738D828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Mx</w:t>
            </w:r>
          </w:p>
        </w:tc>
        <w:tc>
          <w:tcPr>
            <w:tcW w:w="1217" w:type="dxa"/>
            <w:vAlign w:val="center"/>
          </w:tcPr>
          <w:p w14:paraId="770B6349" w14:textId="1AC940A3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My</w:t>
            </w:r>
          </w:p>
        </w:tc>
        <w:tc>
          <w:tcPr>
            <w:tcW w:w="1217" w:type="dxa"/>
            <w:vAlign w:val="center"/>
          </w:tcPr>
          <w:p w14:paraId="0AECD093" w14:textId="35C17958" w:rsidR="002D2CBD" w:rsidRDefault="002D2CBD" w:rsidP="002D2CBD">
            <w:pPr>
              <w:pStyle w:val="af1"/>
              <w:ind w:firstLineChars="0" w:firstLine="0"/>
              <w:jc w:val="center"/>
            </w:pPr>
            <w:proofErr w:type="spellStart"/>
            <w:r w:rsidRPr="00907E1D">
              <w:rPr>
                <w:color w:val="000000"/>
                <w:szCs w:val="24"/>
              </w:rPr>
              <w:t>Mz</w:t>
            </w:r>
            <w:proofErr w:type="spellEnd"/>
          </w:p>
        </w:tc>
      </w:tr>
      <w:tr w:rsidR="002D2CBD" w14:paraId="03581AC6" w14:textId="77777777" w:rsidTr="000570F0">
        <w:tc>
          <w:tcPr>
            <w:tcW w:w="1217" w:type="dxa"/>
            <w:vMerge/>
            <w:vAlign w:val="center"/>
          </w:tcPr>
          <w:p w14:paraId="35F901A8" w14:textId="77777777" w:rsidR="002D2CBD" w:rsidRDefault="002D2CBD" w:rsidP="002D2CBD">
            <w:pPr>
              <w:pStyle w:val="af1"/>
              <w:ind w:firstLineChars="0" w:firstLine="0"/>
              <w:jc w:val="center"/>
            </w:pPr>
          </w:p>
        </w:tc>
        <w:tc>
          <w:tcPr>
            <w:tcW w:w="1217" w:type="dxa"/>
            <w:vAlign w:val="center"/>
          </w:tcPr>
          <w:p w14:paraId="2CC14F57" w14:textId="5A58ED6C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自重</w:t>
            </w:r>
          </w:p>
        </w:tc>
        <w:tc>
          <w:tcPr>
            <w:tcW w:w="1217" w:type="dxa"/>
            <w:vAlign w:val="center"/>
          </w:tcPr>
          <w:p w14:paraId="0F0D971F" w14:textId="20993AE0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32</w:t>
            </w:r>
          </w:p>
        </w:tc>
        <w:tc>
          <w:tcPr>
            <w:tcW w:w="1217" w:type="dxa"/>
            <w:vAlign w:val="center"/>
          </w:tcPr>
          <w:p w14:paraId="176B43ED" w14:textId="317479C5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32</w:t>
            </w:r>
          </w:p>
        </w:tc>
        <w:tc>
          <w:tcPr>
            <w:tcW w:w="1217" w:type="dxa"/>
            <w:vAlign w:val="center"/>
          </w:tcPr>
          <w:p w14:paraId="09198F67" w14:textId="5C703E9A" w:rsidR="002D2CBD" w:rsidRPr="002D2CBD" w:rsidRDefault="002D2CBD" w:rsidP="002D2CBD">
            <w:pPr>
              <w:pStyle w:val="af1"/>
              <w:ind w:firstLineChars="0" w:firstLine="0"/>
              <w:jc w:val="center"/>
            </w:pPr>
            <w:r w:rsidRPr="002D2CBD">
              <w:rPr>
                <w:color w:val="000000"/>
                <w:szCs w:val="24"/>
              </w:rPr>
              <w:t>-10515</w:t>
            </w:r>
          </w:p>
        </w:tc>
        <w:tc>
          <w:tcPr>
            <w:tcW w:w="1217" w:type="dxa"/>
            <w:vAlign w:val="center"/>
          </w:tcPr>
          <w:p w14:paraId="349F0DA7" w14:textId="591E7116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0</w:t>
            </w:r>
          </w:p>
        </w:tc>
        <w:tc>
          <w:tcPr>
            <w:tcW w:w="1217" w:type="dxa"/>
            <w:vAlign w:val="center"/>
          </w:tcPr>
          <w:p w14:paraId="54DB9217" w14:textId="7FE53C58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2540</w:t>
            </w:r>
          </w:p>
        </w:tc>
        <w:tc>
          <w:tcPr>
            <w:tcW w:w="1217" w:type="dxa"/>
            <w:vAlign w:val="center"/>
          </w:tcPr>
          <w:p w14:paraId="06804EB5" w14:textId="1848F6A1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0</w:t>
            </w:r>
          </w:p>
        </w:tc>
      </w:tr>
      <w:tr w:rsidR="002D2CBD" w14:paraId="74B956BA" w14:textId="77777777" w:rsidTr="000570F0">
        <w:tc>
          <w:tcPr>
            <w:tcW w:w="1217" w:type="dxa"/>
            <w:vMerge/>
            <w:vAlign w:val="center"/>
          </w:tcPr>
          <w:p w14:paraId="6607C710" w14:textId="77777777" w:rsidR="002D2CBD" w:rsidRDefault="002D2CBD" w:rsidP="002D2CBD">
            <w:pPr>
              <w:pStyle w:val="af1"/>
              <w:ind w:firstLineChars="0" w:firstLine="0"/>
              <w:jc w:val="center"/>
            </w:pPr>
          </w:p>
        </w:tc>
        <w:tc>
          <w:tcPr>
            <w:tcW w:w="1217" w:type="dxa"/>
            <w:vAlign w:val="center"/>
          </w:tcPr>
          <w:p w14:paraId="536CA64D" w14:textId="422A3F4D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地震</w:t>
            </w:r>
          </w:p>
        </w:tc>
        <w:tc>
          <w:tcPr>
            <w:tcW w:w="1217" w:type="dxa"/>
            <w:vAlign w:val="center"/>
          </w:tcPr>
          <w:p w14:paraId="0A34AA9F" w14:textId="69CB4B61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3985</w:t>
            </w:r>
          </w:p>
        </w:tc>
        <w:tc>
          <w:tcPr>
            <w:tcW w:w="1217" w:type="dxa"/>
            <w:vAlign w:val="center"/>
          </w:tcPr>
          <w:p w14:paraId="218256A7" w14:textId="3717C359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3985</w:t>
            </w:r>
          </w:p>
        </w:tc>
        <w:tc>
          <w:tcPr>
            <w:tcW w:w="1217" w:type="dxa"/>
            <w:vAlign w:val="center"/>
          </w:tcPr>
          <w:p w14:paraId="204303AF" w14:textId="25ADF185" w:rsidR="002D2CBD" w:rsidRPr="002D2CBD" w:rsidRDefault="002D2CBD" w:rsidP="002D2CBD">
            <w:pPr>
              <w:pStyle w:val="af1"/>
              <w:ind w:firstLineChars="0" w:firstLine="0"/>
              <w:jc w:val="center"/>
            </w:pPr>
            <w:r w:rsidRPr="002D2CBD">
              <w:rPr>
                <w:color w:val="000000"/>
                <w:szCs w:val="24"/>
              </w:rPr>
              <w:t>3700</w:t>
            </w:r>
          </w:p>
        </w:tc>
        <w:tc>
          <w:tcPr>
            <w:tcW w:w="1217" w:type="dxa"/>
            <w:vAlign w:val="center"/>
          </w:tcPr>
          <w:p w14:paraId="45F12132" w14:textId="1D173A09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rFonts w:hint="eastAsia"/>
                <w:color w:val="000000"/>
                <w:szCs w:val="24"/>
              </w:rPr>
              <w:t>7</w:t>
            </w:r>
            <w:r w:rsidRPr="00EF69E2">
              <w:rPr>
                <w:color w:val="000000"/>
                <w:szCs w:val="24"/>
              </w:rPr>
              <w:t>617</w:t>
            </w:r>
          </w:p>
        </w:tc>
        <w:tc>
          <w:tcPr>
            <w:tcW w:w="1217" w:type="dxa"/>
            <w:vAlign w:val="center"/>
          </w:tcPr>
          <w:p w14:paraId="4E936616" w14:textId="1F1A2005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7617</w:t>
            </w:r>
          </w:p>
        </w:tc>
        <w:tc>
          <w:tcPr>
            <w:tcW w:w="1217" w:type="dxa"/>
            <w:vAlign w:val="center"/>
          </w:tcPr>
          <w:p w14:paraId="07C03B8D" w14:textId="484B34DC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266</w:t>
            </w:r>
          </w:p>
        </w:tc>
      </w:tr>
      <w:tr w:rsidR="002D2CBD" w14:paraId="66E7E1CF" w14:textId="77777777" w:rsidTr="000570F0">
        <w:tc>
          <w:tcPr>
            <w:tcW w:w="1217" w:type="dxa"/>
            <w:vMerge w:val="restart"/>
            <w:vAlign w:val="center"/>
          </w:tcPr>
          <w:p w14:paraId="241D47D1" w14:textId="226B5568" w:rsidR="002D2CBD" w:rsidRDefault="002D2CBD" w:rsidP="002D2CBD">
            <w:pPr>
              <w:pStyle w:val="af1"/>
              <w:ind w:firstLineChars="0"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3-1</w:t>
            </w:r>
          </w:p>
        </w:tc>
        <w:tc>
          <w:tcPr>
            <w:tcW w:w="1217" w:type="dxa"/>
            <w:vAlign w:val="center"/>
          </w:tcPr>
          <w:p w14:paraId="1258E3D0" w14:textId="5A63DD50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工况</w:t>
            </w:r>
          </w:p>
        </w:tc>
        <w:tc>
          <w:tcPr>
            <w:tcW w:w="1217" w:type="dxa"/>
            <w:vAlign w:val="center"/>
          </w:tcPr>
          <w:p w14:paraId="77284F97" w14:textId="442E32DC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N</w:t>
            </w:r>
          </w:p>
        </w:tc>
        <w:tc>
          <w:tcPr>
            <w:tcW w:w="1217" w:type="dxa"/>
            <w:vAlign w:val="center"/>
          </w:tcPr>
          <w:p w14:paraId="60825A6D" w14:textId="3B61F1DF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Ty</w:t>
            </w:r>
          </w:p>
        </w:tc>
        <w:tc>
          <w:tcPr>
            <w:tcW w:w="1217" w:type="dxa"/>
            <w:vAlign w:val="center"/>
          </w:tcPr>
          <w:p w14:paraId="03D3EA22" w14:textId="3788CA95" w:rsidR="002D2CBD" w:rsidRDefault="002D2CBD" w:rsidP="002D2CBD">
            <w:pPr>
              <w:pStyle w:val="af1"/>
              <w:ind w:firstLineChars="0" w:firstLine="0"/>
              <w:jc w:val="center"/>
            </w:pPr>
            <w:proofErr w:type="spellStart"/>
            <w:r w:rsidRPr="00907E1D">
              <w:rPr>
                <w:color w:val="000000"/>
                <w:szCs w:val="24"/>
              </w:rPr>
              <w:t>Tz</w:t>
            </w:r>
            <w:proofErr w:type="spellEnd"/>
          </w:p>
        </w:tc>
        <w:tc>
          <w:tcPr>
            <w:tcW w:w="1217" w:type="dxa"/>
            <w:vAlign w:val="center"/>
          </w:tcPr>
          <w:p w14:paraId="73C9C85B" w14:textId="15D0966A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Mx</w:t>
            </w:r>
          </w:p>
        </w:tc>
        <w:tc>
          <w:tcPr>
            <w:tcW w:w="1217" w:type="dxa"/>
            <w:vAlign w:val="center"/>
          </w:tcPr>
          <w:p w14:paraId="1F183921" w14:textId="7E2723A4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My</w:t>
            </w:r>
          </w:p>
        </w:tc>
        <w:tc>
          <w:tcPr>
            <w:tcW w:w="1217" w:type="dxa"/>
            <w:vAlign w:val="center"/>
          </w:tcPr>
          <w:p w14:paraId="7F547A61" w14:textId="3E8F4131" w:rsidR="002D2CBD" w:rsidRDefault="002D2CBD" w:rsidP="002D2CBD">
            <w:pPr>
              <w:pStyle w:val="af1"/>
              <w:ind w:firstLineChars="0" w:firstLine="0"/>
              <w:jc w:val="center"/>
            </w:pPr>
            <w:proofErr w:type="spellStart"/>
            <w:r w:rsidRPr="00907E1D">
              <w:rPr>
                <w:color w:val="000000"/>
                <w:szCs w:val="24"/>
              </w:rPr>
              <w:t>Mz</w:t>
            </w:r>
            <w:proofErr w:type="spellEnd"/>
          </w:p>
        </w:tc>
      </w:tr>
      <w:tr w:rsidR="002D2CBD" w14:paraId="2B357743" w14:textId="77777777" w:rsidTr="000570F0">
        <w:tc>
          <w:tcPr>
            <w:tcW w:w="1217" w:type="dxa"/>
            <w:vMerge/>
            <w:vAlign w:val="center"/>
          </w:tcPr>
          <w:p w14:paraId="68CEA4BA" w14:textId="77777777" w:rsidR="002D2CBD" w:rsidRDefault="002D2CBD" w:rsidP="002D2CBD">
            <w:pPr>
              <w:pStyle w:val="af1"/>
              <w:ind w:firstLineChars="0" w:firstLine="0"/>
              <w:jc w:val="center"/>
            </w:pPr>
          </w:p>
        </w:tc>
        <w:tc>
          <w:tcPr>
            <w:tcW w:w="1217" w:type="dxa"/>
            <w:vAlign w:val="center"/>
          </w:tcPr>
          <w:p w14:paraId="5A926E4D" w14:textId="18C4BCF6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自重</w:t>
            </w:r>
          </w:p>
        </w:tc>
        <w:tc>
          <w:tcPr>
            <w:tcW w:w="1217" w:type="dxa"/>
            <w:vAlign w:val="center"/>
          </w:tcPr>
          <w:p w14:paraId="3E9E6E0B" w14:textId="4E91D9C5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0</w:t>
            </w:r>
          </w:p>
        </w:tc>
        <w:tc>
          <w:tcPr>
            <w:tcW w:w="1217" w:type="dxa"/>
            <w:vAlign w:val="center"/>
          </w:tcPr>
          <w:p w14:paraId="5EF06F51" w14:textId="4C5C4171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0</w:t>
            </w:r>
          </w:p>
        </w:tc>
        <w:tc>
          <w:tcPr>
            <w:tcW w:w="1217" w:type="dxa"/>
            <w:vAlign w:val="center"/>
          </w:tcPr>
          <w:p w14:paraId="48EB4FAA" w14:textId="0A4774F4" w:rsidR="002D2CBD" w:rsidRPr="002D2CBD" w:rsidRDefault="002D2CBD" w:rsidP="002D2CBD">
            <w:pPr>
              <w:pStyle w:val="af1"/>
              <w:ind w:firstLineChars="0" w:firstLine="0"/>
              <w:jc w:val="center"/>
            </w:pPr>
            <w:r w:rsidRPr="002D2CBD">
              <w:rPr>
                <w:color w:val="000000"/>
                <w:szCs w:val="24"/>
              </w:rPr>
              <w:t>-13600</w:t>
            </w:r>
          </w:p>
        </w:tc>
        <w:tc>
          <w:tcPr>
            <w:tcW w:w="1217" w:type="dxa"/>
            <w:vAlign w:val="center"/>
          </w:tcPr>
          <w:p w14:paraId="065C136A" w14:textId="725E7381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0</w:t>
            </w:r>
          </w:p>
        </w:tc>
        <w:tc>
          <w:tcPr>
            <w:tcW w:w="1217" w:type="dxa"/>
            <w:vAlign w:val="center"/>
          </w:tcPr>
          <w:p w14:paraId="15617724" w14:textId="2C8204EA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0</w:t>
            </w:r>
          </w:p>
        </w:tc>
        <w:tc>
          <w:tcPr>
            <w:tcW w:w="1217" w:type="dxa"/>
            <w:vAlign w:val="center"/>
          </w:tcPr>
          <w:p w14:paraId="57246B4E" w14:textId="130351F6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0</w:t>
            </w:r>
          </w:p>
        </w:tc>
      </w:tr>
      <w:tr w:rsidR="002D2CBD" w14:paraId="3EBE9107" w14:textId="77777777" w:rsidTr="000570F0">
        <w:tc>
          <w:tcPr>
            <w:tcW w:w="1217" w:type="dxa"/>
            <w:vMerge/>
            <w:vAlign w:val="center"/>
          </w:tcPr>
          <w:p w14:paraId="3D2D1CB5" w14:textId="77777777" w:rsidR="002D2CBD" w:rsidRDefault="002D2CBD" w:rsidP="002D2CBD">
            <w:pPr>
              <w:pStyle w:val="af1"/>
              <w:ind w:firstLineChars="0" w:firstLine="0"/>
              <w:jc w:val="center"/>
            </w:pPr>
          </w:p>
        </w:tc>
        <w:tc>
          <w:tcPr>
            <w:tcW w:w="1217" w:type="dxa"/>
            <w:vAlign w:val="center"/>
          </w:tcPr>
          <w:p w14:paraId="06B31DA8" w14:textId="016C12C1" w:rsidR="002D2CBD" w:rsidRDefault="002D2CBD" w:rsidP="002D2CBD">
            <w:pPr>
              <w:pStyle w:val="af1"/>
              <w:ind w:firstLineChars="0" w:firstLine="0"/>
              <w:jc w:val="center"/>
            </w:pPr>
            <w:r w:rsidRPr="00907E1D">
              <w:rPr>
                <w:color w:val="000000"/>
                <w:szCs w:val="24"/>
              </w:rPr>
              <w:t>地震</w:t>
            </w:r>
          </w:p>
        </w:tc>
        <w:tc>
          <w:tcPr>
            <w:tcW w:w="1217" w:type="dxa"/>
            <w:vAlign w:val="center"/>
          </w:tcPr>
          <w:p w14:paraId="2085579A" w14:textId="2A18150F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3650</w:t>
            </w:r>
          </w:p>
        </w:tc>
        <w:tc>
          <w:tcPr>
            <w:tcW w:w="1217" w:type="dxa"/>
            <w:vAlign w:val="center"/>
          </w:tcPr>
          <w:p w14:paraId="367E70CF" w14:textId="78ECBAF6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3650</w:t>
            </w:r>
          </w:p>
        </w:tc>
        <w:tc>
          <w:tcPr>
            <w:tcW w:w="1217" w:type="dxa"/>
            <w:vAlign w:val="center"/>
          </w:tcPr>
          <w:p w14:paraId="2BBA8214" w14:textId="2CCD64E5" w:rsidR="002D2CBD" w:rsidRPr="002D2CBD" w:rsidRDefault="002D2CBD" w:rsidP="002D2CBD">
            <w:pPr>
              <w:pStyle w:val="af1"/>
              <w:ind w:firstLineChars="0" w:firstLine="0"/>
              <w:jc w:val="center"/>
            </w:pPr>
            <w:r w:rsidRPr="002D2CBD">
              <w:rPr>
                <w:color w:val="000000"/>
                <w:szCs w:val="24"/>
              </w:rPr>
              <w:t>3820</w:t>
            </w:r>
          </w:p>
        </w:tc>
        <w:tc>
          <w:tcPr>
            <w:tcW w:w="1217" w:type="dxa"/>
            <w:vAlign w:val="center"/>
          </w:tcPr>
          <w:p w14:paraId="2D1CFAAE" w14:textId="5EA46840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8950</w:t>
            </w:r>
          </w:p>
        </w:tc>
        <w:tc>
          <w:tcPr>
            <w:tcW w:w="1217" w:type="dxa"/>
            <w:vAlign w:val="center"/>
          </w:tcPr>
          <w:p w14:paraId="4BC9AEA4" w14:textId="64404EE4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8950</w:t>
            </w:r>
          </w:p>
        </w:tc>
        <w:tc>
          <w:tcPr>
            <w:tcW w:w="1217" w:type="dxa"/>
            <w:vAlign w:val="center"/>
          </w:tcPr>
          <w:p w14:paraId="133DA3B8" w14:textId="121F7366" w:rsidR="002D2CBD" w:rsidRDefault="002D2CBD" w:rsidP="002D2CBD">
            <w:pPr>
              <w:pStyle w:val="af1"/>
              <w:ind w:firstLineChars="0" w:firstLine="0"/>
              <w:jc w:val="center"/>
            </w:pPr>
            <w:r w:rsidRPr="00EF69E2">
              <w:rPr>
                <w:color w:val="000000"/>
                <w:szCs w:val="24"/>
              </w:rPr>
              <w:t>0</w:t>
            </w:r>
          </w:p>
        </w:tc>
      </w:tr>
    </w:tbl>
    <w:p w14:paraId="37C707C0" w14:textId="7BF0106D" w:rsidR="00BE1E9F" w:rsidRPr="00AC3D49" w:rsidRDefault="005A5C54" w:rsidP="00980073">
      <w:pPr>
        <w:pStyle w:val="af1"/>
        <w:ind w:left="360" w:firstLineChars="0" w:firstLine="0"/>
      </w:pPr>
      <w:r>
        <w:rPr>
          <w:rFonts w:hint="eastAsia"/>
        </w:rPr>
        <w:t>*</w:t>
      </w:r>
      <w:r w:rsidR="00AB13AA" w:rsidRPr="00AC3D49">
        <w:rPr>
          <w:rFonts w:hint="eastAsia"/>
        </w:rPr>
        <w:t>输入荷载为地震与自重组合工况下荷载</w:t>
      </w:r>
    </w:p>
    <w:p w14:paraId="63277D51" w14:textId="40678D11" w:rsidR="00980073" w:rsidRPr="00AC3D49" w:rsidRDefault="00980073" w:rsidP="00980073">
      <w:pPr>
        <w:keepNext/>
        <w:keepLines/>
        <w:spacing w:beforeLines="50" w:before="156" w:afterLines="30" w:after="93"/>
        <w:outlineLvl w:val="0"/>
        <w:rPr>
          <w:rFonts w:eastAsia="黑体"/>
          <w:b/>
          <w:bCs/>
          <w:sz w:val="30"/>
          <w:szCs w:val="30"/>
        </w:rPr>
      </w:pPr>
      <w:bookmarkStart w:id="3" w:name="_Toc168408391"/>
      <w:r w:rsidRPr="00AC3D49">
        <w:rPr>
          <w:rFonts w:eastAsia="黑体" w:hint="eastAsia"/>
          <w:b/>
          <w:bCs/>
          <w:sz w:val="30"/>
          <w:szCs w:val="30"/>
        </w:rPr>
        <w:t xml:space="preserve">2. </w:t>
      </w:r>
      <w:r w:rsidRPr="00AC3D49">
        <w:rPr>
          <w:rFonts w:eastAsia="黑体" w:hint="eastAsia"/>
          <w:b/>
          <w:bCs/>
          <w:sz w:val="30"/>
          <w:szCs w:val="30"/>
        </w:rPr>
        <w:t>计算模型</w:t>
      </w:r>
      <w:bookmarkEnd w:id="3"/>
    </w:p>
    <w:p w14:paraId="7CFF7AA4" w14:textId="2B7B235A" w:rsidR="00980073" w:rsidRPr="00AC3D49" w:rsidRDefault="0089100C" w:rsidP="00980073">
      <w:pPr>
        <w:keepNext/>
        <w:keepLines/>
        <w:outlineLvl w:val="1"/>
        <w:rPr>
          <w:rFonts w:eastAsia="黑体"/>
          <w:b/>
          <w:bCs/>
          <w:sz w:val="28"/>
          <w:szCs w:val="28"/>
        </w:rPr>
      </w:pPr>
      <w:bookmarkStart w:id="4" w:name="_Toc168408392"/>
      <w:r w:rsidRPr="00AC3D49">
        <w:rPr>
          <w:rFonts w:eastAsia="黑体" w:hint="eastAsia"/>
          <w:b/>
          <w:bCs/>
          <w:sz w:val="28"/>
          <w:szCs w:val="28"/>
        </w:rPr>
        <w:t>2.</w:t>
      </w:r>
      <w:r w:rsidR="00980073" w:rsidRPr="00AC3D49">
        <w:rPr>
          <w:rFonts w:eastAsia="黑体" w:hint="eastAsia"/>
          <w:b/>
          <w:bCs/>
          <w:sz w:val="28"/>
          <w:szCs w:val="28"/>
        </w:rPr>
        <w:t xml:space="preserve">1 </w:t>
      </w:r>
      <w:r w:rsidR="00980073" w:rsidRPr="00AC3D49">
        <w:rPr>
          <w:rFonts w:eastAsia="黑体" w:hint="eastAsia"/>
          <w:b/>
          <w:bCs/>
          <w:sz w:val="28"/>
          <w:szCs w:val="28"/>
        </w:rPr>
        <w:t>部件与网格</w:t>
      </w:r>
      <w:bookmarkEnd w:id="4"/>
    </w:p>
    <w:p w14:paraId="7010ED32" w14:textId="6A22E657" w:rsidR="00980073" w:rsidRPr="00AC3D49" w:rsidRDefault="00980073" w:rsidP="00980073">
      <w:pPr>
        <w:spacing w:line="360" w:lineRule="auto"/>
        <w:ind w:firstLineChars="200" w:firstLine="480"/>
        <w:rPr>
          <w:sz w:val="24"/>
          <w:szCs w:val="24"/>
        </w:rPr>
      </w:pPr>
      <w:r w:rsidRPr="00AC3D49">
        <w:rPr>
          <w:rFonts w:hint="eastAsia"/>
          <w:sz w:val="24"/>
          <w:szCs w:val="24"/>
        </w:rPr>
        <w:t>根据选定的预埋槽道形式确定底板平面尺寸，取与其连接的型钢截面两方向厚度的较大值为底板最小计算厚度，计算中的底板采用拉伸实体形式进行建模，采用</w:t>
      </w:r>
      <w:r w:rsidRPr="00AC3D49">
        <w:rPr>
          <w:rFonts w:hint="eastAsia"/>
          <w:sz w:val="24"/>
          <w:szCs w:val="24"/>
        </w:rPr>
        <w:t>C3D8R</w:t>
      </w:r>
      <w:r w:rsidRPr="00AC3D49">
        <w:rPr>
          <w:rFonts w:hint="eastAsia"/>
          <w:sz w:val="24"/>
          <w:szCs w:val="24"/>
        </w:rPr>
        <w:t>单元模拟，螺栓采用平面线形式进行建模，采用</w:t>
      </w:r>
      <w:r w:rsidRPr="00AC3D49">
        <w:rPr>
          <w:rFonts w:hint="eastAsia"/>
          <w:sz w:val="24"/>
          <w:szCs w:val="24"/>
        </w:rPr>
        <w:t>B31</w:t>
      </w:r>
      <w:r w:rsidRPr="00AC3D49">
        <w:rPr>
          <w:rFonts w:hint="eastAsia"/>
          <w:sz w:val="24"/>
          <w:szCs w:val="24"/>
        </w:rPr>
        <w:t>单元模拟，钢筋混凝土体及预埋槽道部分假定为刚性平面，采用平面</w:t>
      </w:r>
      <w:proofErr w:type="gramStart"/>
      <w:r w:rsidRPr="00AC3D49">
        <w:rPr>
          <w:rFonts w:hint="eastAsia"/>
          <w:sz w:val="24"/>
          <w:szCs w:val="24"/>
        </w:rPr>
        <w:t>壳形式</w:t>
      </w:r>
      <w:proofErr w:type="gramEnd"/>
      <w:r w:rsidRPr="00AC3D49">
        <w:rPr>
          <w:rFonts w:hint="eastAsia"/>
          <w:sz w:val="24"/>
          <w:szCs w:val="24"/>
        </w:rPr>
        <w:t>进行建模，采用</w:t>
      </w:r>
      <w:r w:rsidRPr="00AC3D49">
        <w:rPr>
          <w:rFonts w:hint="eastAsia"/>
          <w:sz w:val="24"/>
          <w:szCs w:val="24"/>
        </w:rPr>
        <w:t>S4R</w:t>
      </w:r>
      <w:r w:rsidRPr="00AC3D49">
        <w:rPr>
          <w:rFonts w:hint="eastAsia"/>
          <w:sz w:val="24"/>
          <w:szCs w:val="24"/>
        </w:rPr>
        <w:t>单元进行模拟。底板与螺栓网格尺寸取底板厚度</w:t>
      </w:r>
      <w:r w:rsidR="00275B4A" w:rsidRPr="00AC3D49">
        <w:rPr>
          <w:rFonts w:hint="eastAsia"/>
          <w:sz w:val="24"/>
          <w:szCs w:val="24"/>
        </w:rPr>
        <w:t>的四分之一</w:t>
      </w:r>
      <w:r w:rsidRPr="00AC3D49">
        <w:rPr>
          <w:rFonts w:hint="eastAsia"/>
          <w:sz w:val="24"/>
          <w:szCs w:val="24"/>
        </w:rPr>
        <w:t>，在厚度方向划分</w:t>
      </w:r>
      <w:r w:rsidRPr="00AC3D49">
        <w:rPr>
          <w:rFonts w:hint="eastAsia"/>
          <w:sz w:val="24"/>
          <w:szCs w:val="24"/>
        </w:rPr>
        <w:t>4</w:t>
      </w:r>
      <w:r w:rsidRPr="00AC3D49">
        <w:rPr>
          <w:rFonts w:hint="eastAsia"/>
          <w:sz w:val="24"/>
          <w:szCs w:val="24"/>
        </w:rPr>
        <w:t>层网格，刚性平面网格尺寸与底板厚度一致。</w:t>
      </w:r>
      <w:r w:rsidR="00906EFE" w:rsidRPr="00AC3D49">
        <w:rPr>
          <w:rFonts w:hint="eastAsia"/>
          <w:sz w:val="24"/>
          <w:szCs w:val="24"/>
        </w:rPr>
        <w:t>以下是各方案详细说明及模型示意图</w:t>
      </w:r>
      <w:r w:rsidR="005B11C9" w:rsidRPr="00AC3D49">
        <w:rPr>
          <w:rFonts w:hint="eastAsia"/>
          <w:sz w:val="24"/>
          <w:szCs w:val="24"/>
        </w:rPr>
        <w:t>。</w:t>
      </w:r>
    </w:p>
    <w:p w14:paraId="2C382562" w14:textId="399B534B" w:rsidR="003A0B0D" w:rsidRPr="00AC3D49" w:rsidRDefault="005B11C9" w:rsidP="00A821FA">
      <w:pPr>
        <w:pageBreakBefore/>
        <w:spacing w:line="360" w:lineRule="auto"/>
        <w:jc w:val="center"/>
        <w:rPr>
          <w:b/>
          <w:bCs/>
          <w:kern w:val="2"/>
          <w:sz w:val="21"/>
          <w:szCs w:val="21"/>
        </w:rPr>
      </w:pPr>
      <w:r w:rsidRPr="00AC3D49">
        <w:rPr>
          <w:rFonts w:hint="eastAsia"/>
          <w:b/>
          <w:bCs/>
          <w:kern w:val="2"/>
          <w:sz w:val="21"/>
          <w:szCs w:val="21"/>
        </w:rPr>
        <w:lastRenderedPageBreak/>
        <w:t>表</w:t>
      </w:r>
      <w:r w:rsidRPr="00AC3D49">
        <w:rPr>
          <w:rFonts w:hint="eastAsia"/>
          <w:b/>
          <w:bCs/>
          <w:kern w:val="2"/>
          <w:sz w:val="21"/>
          <w:szCs w:val="21"/>
        </w:rPr>
        <w:t xml:space="preserve">2  </w:t>
      </w:r>
      <w:r w:rsidRPr="00AC3D49">
        <w:rPr>
          <w:rFonts w:hint="eastAsia"/>
          <w:b/>
          <w:bCs/>
          <w:kern w:val="2"/>
          <w:sz w:val="21"/>
          <w:szCs w:val="21"/>
        </w:rPr>
        <w:t>锚固</w:t>
      </w:r>
      <w:proofErr w:type="gramStart"/>
      <w:r w:rsidRPr="00AC3D49">
        <w:rPr>
          <w:rFonts w:hint="eastAsia"/>
          <w:b/>
          <w:bCs/>
          <w:kern w:val="2"/>
          <w:sz w:val="21"/>
          <w:szCs w:val="21"/>
        </w:rPr>
        <w:t>板标准</w:t>
      </w:r>
      <w:proofErr w:type="gramEnd"/>
      <w:r w:rsidRPr="00AC3D49">
        <w:rPr>
          <w:rFonts w:hint="eastAsia"/>
          <w:b/>
          <w:bCs/>
          <w:kern w:val="2"/>
          <w:sz w:val="21"/>
          <w:szCs w:val="21"/>
        </w:rPr>
        <w:t>信息表</w:t>
      </w:r>
    </w:p>
    <w:tbl>
      <w:tblPr>
        <w:tblStyle w:val="ae"/>
        <w:tblW w:w="5000" w:type="pct"/>
        <w:jc w:val="center"/>
        <w:tblLook w:val="04A0" w:firstRow="1" w:lastRow="0" w:firstColumn="1" w:lastColumn="0" w:noHBand="0" w:noVBand="1"/>
      </w:tblPr>
      <w:tblGrid>
        <w:gridCol w:w="1642"/>
        <w:gridCol w:w="4205"/>
        <w:gridCol w:w="3889"/>
      </w:tblGrid>
      <w:tr w:rsidR="00906EFE" w:rsidRPr="00AC3D49" w14:paraId="46048956" w14:textId="77777777" w:rsidTr="00906EFE">
        <w:trPr>
          <w:jc w:val="center"/>
        </w:trPr>
        <w:tc>
          <w:tcPr>
            <w:tcW w:w="843" w:type="pct"/>
            <w:vAlign w:val="center"/>
          </w:tcPr>
          <w:p w14:paraId="1AACFF21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方案</w:t>
            </w:r>
          </w:p>
        </w:tc>
        <w:tc>
          <w:tcPr>
            <w:tcW w:w="2159" w:type="pct"/>
            <w:vAlign w:val="center"/>
          </w:tcPr>
          <w:p w14:paraId="79C44BF2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图示</w:t>
            </w:r>
          </w:p>
        </w:tc>
        <w:tc>
          <w:tcPr>
            <w:tcW w:w="1997" w:type="pct"/>
          </w:tcPr>
          <w:p w14:paraId="7AA278E3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描述</w:t>
            </w:r>
          </w:p>
        </w:tc>
      </w:tr>
      <w:tr w:rsidR="00906EFE" w:rsidRPr="00AC3D49" w14:paraId="79B71EE7" w14:textId="77777777" w:rsidTr="00906EFE">
        <w:trPr>
          <w:jc w:val="center"/>
        </w:trPr>
        <w:tc>
          <w:tcPr>
            <w:tcW w:w="843" w:type="pct"/>
            <w:vAlign w:val="center"/>
          </w:tcPr>
          <w:p w14:paraId="654CD031" w14:textId="55F4C20C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rFonts w:hint="eastAsia"/>
                <w:sz w:val="21"/>
              </w:rPr>
              <w:t>2</w:t>
            </w:r>
            <w:r w:rsidRPr="00AC3D49">
              <w:rPr>
                <w:rFonts w:hint="eastAsia"/>
                <w:sz w:val="21"/>
              </w:rPr>
              <w:t>螺栓</w:t>
            </w:r>
            <w:r w:rsidRPr="00AC3D49">
              <w:rPr>
                <w:rFonts w:hint="eastAsia"/>
                <w:sz w:val="21"/>
              </w:rPr>
              <w:t>3823</w:t>
            </w:r>
          </w:p>
        </w:tc>
        <w:tc>
          <w:tcPr>
            <w:tcW w:w="2159" w:type="pct"/>
            <w:vAlign w:val="center"/>
          </w:tcPr>
          <w:p w14:paraId="4EDBDF9C" w14:textId="617B455F" w:rsidR="0048520C" w:rsidRPr="00AC3D49" w:rsidRDefault="005664A7" w:rsidP="00801AF2">
            <w:pPr>
              <w:jc w:val="center"/>
              <w:rPr>
                <w:noProof/>
                <w:sz w:val="21"/>
              </w:rPr>
            </w:pPr>
            <w:r w:rsidRPr="00AC3D49">
              <w:rPr>
                <w:noProof/>
                <w:sz w:val="21"/>
              </w:rPr>
              <w:drawing>
                <wp:inline distT="0" distB="0" distL="0" distR="0" wp14:anchorId="512141CD" wp14:editId="093FBC20">
                  <wp:extent cx="1195014" cy="1440000"/>
                  <wp:effectExtent l="0" t="0" r="5715" b="8255"/>
                  <wp:docPr id="877070259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7070259" name="图片 877070259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5014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7" w:type="pct"/>
            <w:vAlign w:val="center"/>
          </w:tcPr>
          <w:p w14:paraId="570961FD" w14:textId="53B6A1D5" w:rsidR="0048520C" w:rsidRPr="00AC3D49" w:rsidRDefault="00421353" w:rsidP="0048520C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布置</w:t>
            </w:r>
            <w:r w:rsidRPr="00AC3D49">
              <w:rPr>
                <w:rFonts w:hint="eastAsia"/>
                <w:sz w:val="21"/>
              </w:rPr>
              <w:t>1</w:t>
            </w:r>
            <w:r w:rsidR="0048520C" w:rsidRPr="00AC3D49">
              <w:rPr>
                <w:sz w:val="21"/>
              </w:rPr>
              <w:t>根槽道</w:t>
            </w:r>
          </w:p>
          <w:p w14:paraId="1E010E04" w14:textId="411A814E" w:rsidR="0048520C" w:rsidRPr="00AC3D49" w:rsidRDefault="00421353" w:rsidP="0048520C">
            <w:pPr>
              <w:jc w:val="center"/>
              <w:rPr>
                <w:sz w:val="21"/>
              </w:rPr>
            </w:pPr>
            <w:r w:rsidRPr="00AC3D49">
              <w:rPr>
                <w:rFonts w:hint="eastAsia"/>
                <w:sz w:val="21"/>
              </w:rPr>
              <w:t>2</w:t>
            </w:r>
            <w:r w:rsidR="0048520C" w:rsidRPr="00AC3D49">
              <w:rPr>
                <w:sz w:val="21"/>
              </w:rPr>
              <w:t>颗</w:t>
            </w:r>
            <w:r w:rsidR="0048520C" w:rsidRPr="00AC3D49">
              <w:rPr>
                <w:sz w:val="21"/>
              </w:rPr>
              <w:t>M16</w:t>
            </w:r>
            <w:r w:rsidR="0048520C" w:rsidRPr="00AC3D49">
              <w:rPr>
                <w:sz w:val="21"/>
              </w:rPr>
              <w:t>、</w:t>
            </w:r>
            <w:r w:rsidR="0048520C" w:rsidRPr="00AC3D49">
              <w:rPr>
                <w:sz w:val="21"/>
              </w:rPr>
              <w:t>8.8</w:t>
            </w:r>
            <w:r w:rsidR="0048520C" w:rsidRPr="00AC3D49">
              <w:rPr>
                <w:sz w:val="21"/>
              </w:rPr>
              <w:t>级螺栓</w:t>
            </w:r>
          </w:p>
          <w:p w14:paraId="29836088" w14:textId="2CEC3393" w:rsidR="0048520C" w:rsidRPr="00AC3D49" w:rsidRDefault="0048520C" w:rsidP="0048520C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间距</w:t>
            </w:r>
            <w:r w:rsidR="00421353" w:rsidRPr="00AC3D49">
              <w:rPr>
                <w:rFonts w:hint="eastAsia"/>
                <w:sz w:val="21"/>
              </w:rPr>
              <w:t>170</w:t>
            </w:r>
            <w:r w:rsidRPr="00AC3D49">
              <w:rPr>
                <w:sz w:val="21"/>
              </w:rPr>
              <w:t>mm</w:t>
            </w:r>
          </w:p>
          <w:p w14:paraId="641E4E85" w14:textId="564A513B" w:rsidR="0048520C" w:rsidRPr="00AC3D49" w:rsidRDefault="0048520C" w:rsidP="0048520C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底板尺寸</w:t>
            </w:r>
            <w:r w:rsidR="00421353" w:rsidRPr="00AC3D49">
              <w:rPr>
                <w:rFonts w:hint="eastAsia"/>
                <w:sz w:val="21"/>
              </w:rPr>
              <w:t>1</w:t>
            </w:r>
            <w:r w:rsidR="005664A7" w:rsidRPr="00AC3D49">
              <w:rPr>
                <w:rFonts w:hint="eastAsia"/>
                <w:sz w:val="21"/>
              </w:rPr>
              <w:t>00</w:t>
            </w:r>
            <w:r w:rsidRPr="00AC3D49">
              <w:rPr>
                <w:sz w:val="21"/>
              </w:rPr>
              <w:t>mm×</w:t>
            </w:r>
            <w:r w:rsidR="005664A7" w:rsidRPr="00AC3D49">
              <w:rPr>
                <w:rFonts w:hint="eastAsia"/>
                <w:sz w:val="21"/>
              </w:rPr>
              <w:t>190</w:t>
            </w:r>
            <w:r w:rsidRPr="00AC3D49">
              <w:rPr>
                <w:sz w:val="21"/>
              </w:rPr>
              <w:t>mm</w:t>
            </w:r>
          </w:p>
        </w:tc>
      </w:tr>
      <w:tr w:rsidR="00906EFE" w:rsidRPr="00AC3D49" w14:paraId="48ABF162" w14:textId="77777777" w:rsidTr="00906EFE">
        <w:trPr>
          <w:jc w:val="center"/>
        </w:trPr>
        <w:tc>
          <w:tcPr>
            <w:tcW w:w="843" w:type="pct"/>
            <w:vAlign w:val="center"/>
          </w:tcPr>
          <w:p w14:paraId="1386D33C" w14:textId="42DB0352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rFonts w:hint="eastAsia"/>
                <w:sz w:val="21"/>
              </w:rPr>
              <w:t>2</w:t>
            </w:r>
            <w:r w:rsidRPr="00AC3D49">
              <w:rPr>
                <w:rFonts w:hint="eastAsia"/>
                <w:sz w:val="21"/>
              </w:rPr>
              <w:t>螺栓</w:t>
            </w:r>
            <w:r w:rsidRPr="00AC3D49">
              <w:rPr>
                <w:rFonts w:hint="eastAsia"/>
                <w:sz w:val="21"/>
              </w:rPr>
              <w:t>4127</w:t>
            </w:r>
          </w:p>
        </w:tc>
        <w:tc>
          <w:tcPr>
            <w:tcW w:w="2159" w:type="pct"/>
            <w:vAlign w:val="center"/>
          </w:tcPr>
          <w:p w14:paraId="36625CB2" w14:textId="5C304E43" w:rsidR="0048520C" w:rsidRPr="00AC3D49" w:rsidRDefault="005664A7" w:rsidP="00801AF2">
            <w:pPr>
              <w:jc w:val="center"/>
              <w:rPr>
                <w:noProof/>
                <w:sz w:val="21"/>
              </w:rPr>
            </w:pPr>
            <w:r w:rsidRPr="00AC3D49">
              <w:rPr>
                <w:noProof/>
                <w:sz w:val="21"/>
              </w:rPr>
              <w:drawing>
                <wp:inline distT="0" distB="0" distL="0" distR="0" wp14:anchorId="443738AF" wp14:editId="324B2E66">
                  <wp:extent cx="1195014" cy="1440000"/>
                  <wp:effectExtent l="0" t="0" r="5715" b="8255"/>
                  <wp:docPr id="754990277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7070259" name="图片 877070259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5014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7" w:type="pct"/>
            <w:vAlign w:val="center"/>
          </w:tcPr>
          <w:p w14:paraId="5725749B" w14:textId="77777777" w:rsidR="005664A7" w:rsidRPr="00AC3D49" w:rsidRDefault="005664A7" w:rsidP="005664A7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布置</w:t>
            </w:r>
            <w:r w:rsidRPr="00AC3D49">
              <w:rPr>
                <w:rFonts w:hint="eastAsia"/>
                <w:sz w:val="21"/>
              </w:rPr>
              <w:t>1</w:t>
            </w:r>
            <w:r w:rsidRPr="00AC3D49">
              <w:rPr>
                <w:sz w:val="21"/>
              </w:rPr>
              <w:t>根槽道</w:t>
            </w:r>
          </w:p>
          <w:p w14:paraId="52F732FA" w14:textId="77777777" w:rsidR="005664A7" w:rsidRPr="00AC3D49" w:rsidRDefault="005664A7" w:rsidP="005664A7">
            <w:pPr>
              <w:jc w:val="center"/>
              <w:rPr>
                <w:sz w:val="21"/>
              </w:rPr>
            </w:pPr>
            <w:r w:rsidRPr="00AC3D49">
              <w:rPr>
                <w:rFonts w:hint="eastAsia"/>
                <w:sz w:val="21"/>
              </w:rPr>
              <w:t>2</w:t>
            </w:r>
            <w:r w:rsidRPr="00AC3D49">
              <w:rPr>
                <w:sz w:val="21"/>
              </w:rPr>
              <w:t>颗</w:t>
            </w:r>
            <w:r w:rsidRPr="00AC3D49">
              <w:rPr>
                <w:sz w:val="21"/>
              </w:rPr>
              <w:t>M16</w:t>
            </w:r>
            <w:r w:rsidRPr="00AC3D49">
              <w:rPr>
                <w:sz w:val="21"/>
              </w:rPr>
              <w:t>、</w:t>
            </w:r>
            <w:r w:rsidRPr="00AC3D49">
              <w:rPr>
                <w:sz w:val="21"/>
              </w:rPr>
              <w:t>8.8</w:t>
            </w:r>
            <w:r w:rsidRPr="00AC3D49">
              <w:rPr>
                <w:sz w:val="21"/>
              </w:rPr>
              <w:t>级螺栓</w:t>
            </w:r>
          </w:p>
          <w:p w14:paraId="706B8466" w14:textId="77777777" w:rsidR="005664A7" w:rsidRPr="00AC3D49" w:rsidRDefault="005664A7" w:rsidP="005664A7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间距</w:t>
            </w:r>
            <w:r w:rsidRPr="00AC3D49">
              <w:rPr>
                <w:rFonts w:hint="eastAsia"/>
                <w:sz w:val="21"/>
              </w:rPr>
              <w:t>170</w:t>
            </w:r>
            <w:r w:rsidRPr="00AC3D49">
              <w:rPr>
                <w:sz w:val="21"/>
              </w:rPr>
              <w:t>mm</w:t>
            </w:r>
          </w:p>
          <w:p w14:paraId="768ADF78" w14:textId="67C32640" w:rsidR="0048520C" w:rsidRPr="00AC3D49" w:rsidRDefault="005664A7" w:rsidP="005664A7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底板尺寸</w:t>
            </w:r>
            <w:r w:rsidRPr="00AC3D49">
              <w:rPr>
                <w:rFonts w:hint="eastAsia"/>
                <w:sz w:val="21"/>
              </w:rPr>
              <w:t>100</w:t>
            </w:r>
            <w:r w:rsidRPr="00AC3D49">
              <w:rPr>
                <w:sz w:val="21"/>
              </w:rPr>
              <w:t>mm×</w:t>
            </w:r>
            <w:r w:rsidRPr="00AC3D49">
              <w:rPr>
                <w:rFonts w:hint="eastAsia"/>
                <w:sz w:val="21"/>
              </w:rPr>
              <w:t>190</w:t>
            </w:r>
            <w:r w:rsidRPr="00AC3D49">
              <w:rPr>
                <w:sz w:val="21"/>
              </w:rPr>
              <w:t>mm</w:t>
            </w:r>
          </w:p>
        </w:tc>
      </w:tr>
      <w:tr w:rsidR="00906EFE" w:rsidRPr="00AC3D49" w14:paraId="334B12F1" w14:textId="77777777" w:rsidTr="00906EFE">
        <w:trPr>
          <w:jc w:val="center"/>
        </w:trPr>
        <w:tc>
          <w:tcPr>
            <w:tcW w:w="843" w:type="pct"/>
            <w:vAlign w:val="center"/>
          </w:tcPr>
          <w:p w14:paraId="4EBEF637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rFonts w:hint="eastAsia"/>
                <w:sz w:val="21"/>
              </w:rPr>
              <w:t>4</w:t>
            </w:r>
            <w:r w:rsidRPr="00AC3D49">
              <w:rPr>
                <w:sz w:val="21"/>
              </w:rPr>
              <w:t>螺栓</w:t>
            </w:r>
            <w:r w:rsidRPr="00AC3D49">
              <w:rPr>
                <w:rFonts w:hint="eastAsia"/>
                <w:sz w:val="21"/>
              </w:rPr>
              <w:t>3823</w:t>
            </w:r>
          </w:p>
        </w:tc>
        <w:tc>
          <w:tcPr>
            <w:tcW w:w="2159" w:type="pct"/>
            <w:vAlign w:val="center"/>
          </w:tcPr>
          <w:p w14:paraId="0EF87885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noProof/>
                <w:sz w:val="21"/>
              </w:rPr>
              <w:drawing>
                <wp:inline distT="0" distB="0" distL="0" distR="0" wp14:anchorId="4FA2827C" wp14:editId="77F047F6">
                  <wp:extent cx="1430226" cy="1440000"/>
                  <wp:effectExtent l="0" t="0" r="0" b="8255"/>
                  <wp:docPr id="41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96" r="11274"/>
                          <a:stretch/>
                        </pic:blipFill>
                        <pic:spPr bwMode="auto">
                          <a:xfrm>
                            <a:off x="0" y="0"/>
                            <a:ext cx="1430226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7" w:type="pct"/>
            <w:vAlign w:val="center"/>
          </w:tcPr>
          <w:p w14:paraId="6D34464E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2</w:t>
            </w:r>
            <w:r w:rsidRPr="00AC3D49">
              <w:rPr>
                <w:sz w:val="21"/>
              </w:rPr>
              <w:t>根槽道平行布置</w:t>
            </w:r>
          </w:p>
          <w:p w14:paraId="0979FCD3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rFonts w:hint="eastAsia"/>
                <w:sz w:val="21"/>
              </w:rPr>
              <w:t>4</w:t>
            </w:r>
            <w:r w:rsidRPr="00AC3D49">
              <w:rPr>
                <w:sz w:val="21"/>
              </w:rPr>
              <w:t>颗</w:t>
            </w:r>
            <w:r w:rsidRPr="00AC3D49">
              <w:rPr>
                <w:sz w:val="21"/>
              </w:rPr>
              <w:t>M16</w:t>
            </w:r>
            <w:r w:rsidRPr="00AC3D49">
              <w:rPr>
                <w:sz w:val="21"/>
              </w:rPr>
              <w:t>、</w:t>
            </w:r>
            <w:r w:rsidRPr="00AC3D49">
              <w:rPr>
                <w:sz w:val="21"/>
              </w:rPr>
              <w:t>8.8</w:t>
            </w:r>
            <w:r w:rsidRPr="00AC3D49">
              <w:rPr>
                <w:sz w:val="21"/>
              </w:rPr>
              <w:t>级螺栓</w:t>
            </w:r>
          </w:p>
          <w:p w14:paraId="27E4E014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间距</w:t>
            </w:r>
            <w:r w:rsidRPr="00AC3D49">
              <w:rPr>
                <w:sz w:val="21"/>
              </w:rPr>
              <w:t>125/250mm</w:t>
            </w:r>
          </w:p>
          <w:p w14:paraId="1275264D" w14:textId="288B31DD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底板尺寸</w:t>
            </w:r>
            <w:r w:rsidRPr="00AC3D49">
              <w:rPr>
                <w:sz w:val="21"/>
              </w:rPr>
              <w:t>350mm×350mm</w:t>
            </w:r>
          </w:p>
        </w:tc>
      </w:tr>
      <w:tr w:rsidR="00906EFE" w:rsidRPr="00AC3D49" w14:paraId="6E2AC387" w14:textId="77777777" w:rsidTr="00906EFE">
        <w:trPr>
          <w:jc w:val="center"/>
        </w:trPr>
        <w:tc>
          <w:tcPr>
            <w:tcW w:w="843" w:type="pct"/>
            <w:vAlign w:val="center"/>
          </w:tcPr>
          <w:p w14:paraId="6082CE3B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rFonts w:hint="eastAsia"/>
                <w:sz w:val="21"/>
              </w:rPr>
              <w:t>4</w:t>
            </w:r>
            <w:r w:rsidRPr="00AC3D49">
              <w:rPr>
                <w:sz w:val="21"/>
              </w:rPr>
              <w:t>螺栓</w:t>
            </w:r>
            <w:r w:rsidRPr="00AC3D49">
              <w:rPr>
                <w:rFonts w:hint="eastAsia"/>
                <w:sz w:val="21"/>
              </w:rPr>
              <w:t>4127</w:t>
            </w:r>
          </w:p>
        </w:tc>
        <w:tc>
          <w:tcPr>
            <w:tcW w:w="2159" w:type="pct"/>
            <w:vAlign w:val="center"/>
          </w:tcPr>
          <w:p w14:paraId="152EA120" w14:textId="77777777" w:rsidR="0048520C" w:rsidRPr="00AC3D49" w:rsidRDefault="0048520C" w:rsidP="00801AF2">
            <w:pPr>
              <w:jc w:val="center"/>
              <w:rPr>
                <w:noProof/>
                <w:sz w:val="21"/>
              </w:rPr>
            </w:pPr>
            <w:r w:rsidRPr="00AC3D49">
              <w:rPr>
                <w:noProof/>
              </w:rPr>
              <w:drawing>
                <wp:inline distT="0" distB="0" distL="0" distR="0" wp14:anchorId="1F12778B" wp14:editId="37697893">
                  <wp:extent cx="1518858" cy="1440000"/>
                  <wp:effectExtent l="0" t="0" r="5715" b="8255"/>
                  <wp:docPr id="44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8858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7" w:type="pct"/>
            <w:vAlign w:val="center"/>
          </w:tcPr>
          <w:p w14:paraId="38E80D7C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2</w:t>
            </w:r>
            <w:r w:rsidRPr="00AC3D49">
              <w:rPr>
                <w:sz w:val="21"/>
              </w:rPr>
              <w:t>根槽道平行布置</w:t>
            </w:r>
          </w:p>
          <w:p w14:paraId="395A251D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rFonts w:hint="eastAsia"/>
                <w:sz w:val="21"/>
              </w:rPr>
              <w:t>4</w:t>
            </w:r>
            <w:r w:rsidRPr="00AC3D49">
              <w:rPr>
                <w:sz w:val="21"/>
              </w:rPr>
              <w:t>颗</w:t>
            </w:r>
            <w:r w:rsidRPr="00AC3D49">
              <w:rPr>
                <w:sz w:val="21"/>
              </w:rPr>
              <w:t>M16</w:t>
            </w:r>
            <w:r w:rsidRPr="00AC3D49">
              <w:rPr>
                <w:sz w:val="21"/>
              </w:rPr>
              <w:t>、</w:t>
            </w:r>
            <w:r w:rsidRPr="00AC3D49">
              <w:rPr>
                <w:sz w:val="21"/>
              </w:rPr>
              <w:t>8.8</w:t>
            </w:r>
            <w:r w:rsidRPr="00AC3D49">
              <w:rPr>
                <w:sz w:val="21"/>
              </w:rPr>
              <w:t>级螺栓</w:t>
            </w:r>
          </w:p>
          <w:p w14:paraId="524EA5EC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间距</w:t>
            </w:r>
            <w:r w:rsidRPr="00AC3D49">
              <w:rPr>
                <w:sz w:val="21"/>
              </w:rPr>
              <w:t>125/250mm</w:t>
            </w:r>
          </w:p>
          <w:p w14:paraId="2E402727" w14:textId="7F04BF5A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底板尺寸</w:t>
            </w:r>
            <w:r w:rsidRPr="00AC3D49">
              <w:rPr>
                <w:sz w:val="21"/>
              </w:rPr>
              <w:t>350mm×350mm</w:t>
            </w:r>
          </w:p>
        </w:tc>
      </w:tr>
      <w:tr w:rsidR="00906EFE" w:rsidRPr="00AC3D49" w14:paraId="5EFADA01" w14:textId="77777777" w:rsidTr="00906EFE">
        <w:trPr>
          <w:jc w:val="center"/>
        </w:trPr>
        <w:tc>
          <w:tcPr>
            <w:tcW w:w="843" w:type="pct"/>
            <w:vAlign w:val="center"/>
          </w:tcPr>
          <w:p w14:paraId="739FEAC4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6</w:t>
            </w:r>
            <w:r w:rsidRPr="00AC3D49">
              <w:rPr>
                <w:sz w:val="21"/>
              </w:rPr>
              <w:t>螺栓</w:t>
            </w:r>
            <w:r w:rsidRPr="00AC3D49">
              <w:rPr>
                <w:sz w:val="21"/>
              </w:rPr>
              <w:t>4127</w:t>
            </w:r>
          </w:p>
        </w:tc>
        <w:tc>
          <w:tcPr>
            <w:tcW w:w="2159" w:type="pct"/>
            <w:vAlign w:val="center"/>
          </w:tcPr>
          <w:p w14:paraId="58FE5784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noProof/>
              </w:rPr>
              <w:drawing>
                <wp:inline distT="0" distB="0" distL="0" distR="0" wp14:anchorId="43B2DA60" wp14:editId="4835A2E3">
                  <wp:extent cx="1456076" cy="1440000"/>
                  <wp:effectExtent l="0" t="0" r="0" b="8255"/>
                  <wp:docPr id="46" name="图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6076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7" w:type="pct"/>
            <w:vAlign w:val="center"/>
          </w:tcPr>
          <w:p w14:paraId="3070359A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2</w:t>
            </w:r>
            <w:r w:rsidRPr="00AC3D49">
              <w:rPr>
                <w:sz w:val="21"/>
              </w:rPr>
              <w:t>根槽道平行布置</w:t>
            </w:r>
          </w:p>
          <w:p w14:paraId="5BC515D5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6</w:t>
            </w:r>
            <w:r w:rsidRPr="00AC3D49">
              <w:rPr>
                <w:sz w:val="21"/>
              </w:rPr>
              <w:t>颗</w:t>
            </w:r>
            <w:r w:rsidRPr="00AC3D49">
              <w:rPr>
                <w:sz w:val="21"/>
              </w:rPr>
              <w:t>M16</w:t>
            </w:r>
            <w:r w:rsidRPr="00AC3D49">
              <w:rPr>
                <w:sz w:val="21"/>
              </w:rPr>
              <w:t>、</w:t>
            </w:r>
            <w:r w:rsidRPr="00AC3D49">
              <w:rPr>
                <w:sz w:val="21"/>
              </w:rPr>
              <w:t>8.8</w:t>
            </w:r>
            <w:r w:rsidRPr="00AC3D49">
              <w:rPr>
                <w:sz w:val="21"/>
              </w:rPr>
              <w:t>级螺栓</w:t>
            </w:r>
          </w:p>
          <w:p w14:paraId="32E371C2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间距</w:t>
            </w:r>
            <w:r w:rsidRPr="00AC3D49">
              <w:rPr>
                <w:sz w:val="21"/>
              </w:rPr>
              <w:t>125/250mm</w:t>
            </w:r>
          </w:p>
          <w:p w14:paraId="5A8FF019" w14:textId="742DD841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底板尺寸</w:t>
            </w:r>
            <w:r w:rsidRPr="00AC3D49">
              <w:rPr>
                <w:sz w:val="21"/>
              </w:rPr>
              <w:t>350mm×350mm</w:t>
            </w:r>
          </w:p>
        </w:tc>
      </w:tr>
      <w:tr w:rsidR="00906EFE" w:rsidRPr="00AC3D49" w14:paraId="6415CA9F" w14:textId="77777777" w:rsidTr="00906EFE">
        <w:trPr>
          <w:jc w:val="center"/>
        </w:trPr>
        <w:tc>
          <w:tcPr>
            <w:tcW w:w="843" w:type="pct"/>
            <w:vAlign w:val="center"/>
          </w:tcPr>
          <w:p w14:paraId="49DCD93E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rFonts w:hint="eastAsia"/>
                <w:sz w:val="21"/>
              </w:rPr>
              <w:lastRenderedPageBreak/>
              <w:t>4</w:t>
            </w:r>
            <w:r w:rsidRPr="00AC3D49">
              <w:rPr>
                <w:sz w:val="21"/>
              </w:rPr>
              <w:t>螺栓</w:t>
            </w:r>
            <w:r w:rsidRPr="00AC3D49">
              <w:rPr>
                <w:rFonts w:hint="eastAsia"/>
                <w:sz w:val="21"/>
              </w:rPr>
              <w:t>5334</w:t>
            </w:r>
          </w:p>
        </w:tc>
        <w:tc>
          <w:tcPr>
            <w:tcW w:w="2159" w:type="pct"/>
            <w:vAlign w:val="center"/>
          </w:tcPr>
          <w:p w14:paraId="3886F671" w14:textId="77777777" w:rsidR="0048520C" w:rsidRPr="00AC3D49" w:rsidRDefault="0048520C" w:rsidP="00801AF2">
            <w:pPr>
              <w:jc w:val="center"/>
              <w:rPr>
                <w:noProof/>
                <w:sz w:val="21"/>
              </w:rPr>
            </w:pPr>
            <w:r w:rsidRPr="00AC3D49">
              <w:rPr>
                <w:noProof/>
              </w:rPr>
              <w:drawing>
                <wp:inline distT="0" distB="0" distL="0" distR="0" wp14:anchorId="570C5762" wp14:editId="1592AAC9">
                  <wp:extent cx="1465088" cy="1440000"/>
                  <wp:effectExtent l="0" t="0" r="1905" b="8255"/>
                  <wp:docPr id="47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5088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7" w:type="pct"/>
            <w:vAlign w:val="center"/>
          </w:tcPr>
          <w:p w14:paraId="2CA91B81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2</w:t>
            </w:r>
            <w:r w:rsidRPr="00AC3D49">
              <w:rPr>
                <w:sz w:val="21"/>
              </w:rPr>
              <w:t>根槽道平行布置</w:t>
            </w:r>
          </w:p>
          <w:p w14:paraId="6E90DE28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rFonts w:hint="eastAsia"/>
                <w:sz w:val="21"/>
              </w:rPr>
              <w:t>4</w:t>
            </w:r>
            <w:r w:rsidRPr="00AC3D49">
              <w:rPr>
                <w:sz w:val="21"/>
              </w:rPr>
              <w:t>颗</w:t>
            </w:r>
            <w:r w:rsidRPr="00AC3D49">
              <w:rPr>
                <w:sz w:val="21"/>
              </w:rPr>
              <w:t>M</w:t>
            </w:r>
            <w:r w:rsidRPr="00AC3D49">
              <w:rPr>
                <w:rFonts w:hint="eastAsia"/>
                <w:sz w:val="21"/>
              </w:rPr>
              <w:t>20</w:t>
            </w:r>
            <w:r w:rsidRPr="00AC3D49">
              <w:rPr>
                <w:sz w:val="21"/>
              </w:rPr>
              <w:t>、</w:t>
            </w:r>
            <w:r w:rsidRPr="00AC3D49">
              <w:rPr>
                <w:sz w:val="21"/>
              </w:rPr>
              <w:t>8.8</w:t>
            </w:r>
            <w:r w:rsidRPr="00AC3D49">
              <w:rPr>
                <w:sz w:val="21"/>
              </w:rPr>
              <w:t>级螺栓</w:t>
            </w:r>
          </w:p>
          <w:p w14:paraId="46A78A82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间距</w:t>
            </w:r>
            <w:r w:rsidRPr="00AC3D49">
              <w:rPr>
                <w:sz w:val="21"/>
              </w:rPr>
              <w:t>125/250mm</w:t>
            </w:r>
          </w:p>
          <w:p w14:paraId="24797F4F" w14:textId="1DCE197F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底板尺寸</w:t>
            </w:r>
            <w:r w:rsidRPr="00AC3D49">
              <w:rPr>
                <w:sz w:val="21"/>
              </w:rPr>
              <w:t>350mm×350mm</w:t>
            </w:r>
          </w:p>
        </w:tc>
      </w:tr>
      <w:tr w:rsidR="00906EFE" w:rsidRPr="00AC3D49" w14:paraId="380C6C46" w14:textId="77777777" w:rsidTr="00906EFE">
        <w:trPr>
          <w:jc w:val="center"/>
        </w:trPr>
        <w:tc>
          <w:tcPr>
            <w:tcW w:w="843" w:type="pct"/>
            <w:vAlign w:val="center"/>
          </w:tcPr>
          <w:p w14:paraId="4B5F4D3C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8</w:t>
            </w:r>
            <w:r w:rsidRPr="00AC3D49">
              <w:rPr>
                <w:sz w:val="21"/>
              </w:rPr>
              <w:t>螺栓</w:t>
            </w:r>
            <w:r w:rsidRPr="00AC3D49">
              <w:rPr>
                <w:sz w:val="21"/>
              </w:rPr>
              <w:t>5334</w:t>
            </w:r>
          </w:p>
        </w:tc>
        <w:tc>
          <w:tcPr>
            <w:tcW w:w="2159" w:type="pct"/>
            <w:vAlign w:val="center"/>
          </w:tcPr>
          <w:p w14:paraId="2222E52B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noProof/>
              </w:rPr>
              <w:drawing>
                <wp:inline distT="0" distB="0" distL="0" distR="0" wp14:anchorId="6C3F881A" wp14:editId="316277E6">
                  <wp:extent cx="1505737" cy="1440000"/>
                  <wp:effectExtent l="0" t="0" r="0" b="8255"/>
                  <wp:docPr id="49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737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7" w:type="pct"/>
            <w:vAlign w:val="center"/>
          </w:tcPr>
          <w:p w14:paraId="2FBE6B74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4</w:t>
            </w:r>
            <w:r w:rsidRPr="00AC3D49">
              <w:rPr>
                <w:sz w:val="21"/>
              </w:rPr>
              <w:t>根槽道口形布置</w:t>
            </w:r>
          </w:p>
          <w:p w14:paraId="372D09E6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8</w:t>
            </w:r>
            <w:r w:rsidRPr="00AC3D49">
              <w:rPr>
                <w:sz w:val="21"/>
              </w:rPr>
              <w:t>颗</w:t>
            </w:r>
            <w:r w:rsidRPr="00AC3D49">
              <w:rPr>
                <w:sz w:val="21"/>
              </w:rPr>
              <w:t>M16</w:t>
            </w:r>
            <w:r w:rsidRPr="00AC3D49">
              <w:rPr>
                <w:sz w:val="21"/>
              </w:rPr>
              <w:t>、</w:t>
            </w:r>
            <w:r w:rsidRPr="00AC3D49">
              <w:rPr>
                <w:sz w:val="21"/>
              </w:rPr>
              <w:t>8.8</w:t>
            </w:r>
            <w:r w:rsidRPr="00AC3D49">
              <w:rPr>
                <w:sz w:val="21"/>
              </w:rPr>
              <w:t>级螺栓</w:t>
            </w:r>
          </w:p>
          <w:p w14:paraId="55E17E57" w14:textId="77777777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间距</w:t>
            </w:r>
            <w:r w:rsidRPr="00AC3D49">
              <w:rPr>
                <w:sz w:val="21"/>
              </w:rPr>
              <w:t>125/250mm</w:t>
            </w:r>
          </w:p>
          <w:p w14:paraId="46B8BBE0" w14:textId="06B4D590" w:rsidR="0048520C" w:rsidRPr="00AC3D49" w:rsidRDefault="0048520C" w:rsidP="00801AF2">
            <w:pPr>
              <w:jc w:val="center"/>
              <w:rPr>
                <w:sz w:val="21"/>
              </w:rPr>
            </w:pPr>
            <w:r w:rsidRPr="00AC3D49">
              <w:rPr>
                <w:sz w:val="21"/>
              </w:rPr>
              <w:t>底板尺寸</w:t>
            </w:r>
            <w:r w:rsidRPr="00AC3D49">
              <w:rPr>
                <w:sz w:val="21"/>
              </w:rPr>
              <w:t>350mm×350mm</w:t>
            </w:r>
          </w:p>
        </w:tc>
      </w:tr>
    </w:tbl>
    <w:p w14:paraId="00CB866C" w14:textId="77777777" w:rsidR="003A0B0D" w:rsidRDefault="003A0B0D" w:rsidP="00980073">
      <w:pPr>
        <w:spacing w:line="360" w:lineRule="auto"/>
        <w:ind w:firstLineChars="200" w:firstLine="480"/>
        <w:rPr>
          <w:sz w:val="24"/>
          <w:szCs w:val="24"/>
        </w:rPr>
      </w:pPr>
    </w:p>
    <w:p w14:paraId="18A3E88D" w14:textId="291F7BA3" w:rsidR="002D418B" w:rsidRPr="00AC3D49" w:rsidRDefault="002D418B" w:rsidP="00A821FA">
      <w:pPr>
        <w:spacing w:line="360" w:lineRule="auto"/>
        <w:jc w:val="center"/>
        <w:rPr>
          <w:b/>
          <w:bCs/>
          <w:kern w:val="2"/>
          <w:sz w:val="21"/>
          <w:szCs w:val="21"/>
        </w:rPr>
      </w:pPr>
      <w:r>
        <w:rPr>
          <w:rFonts w:hint="eastAsia"/>
          <w:b/>
          <w:bCs/>
          <w:kern w:val="2"/>
          <w:sz w:val="21"/>
          <w:szCs w:val="21"/>
        </w:rPr>
        <w:t>表</w:t>
      </w:r>
      <w:r>
        <w:rPr>
          <w:rFonts w:hint="eastAsia"/>
          <w:b/>
          <w:bCs/>
          <w:kern w:val="2"/>
          <w:sz w:val="21"/>
          <w:szCs w:val="21"/>
        </w:rPr>
        <w:t>3</w:t>
      </w:r>
      <w:r w:rsidRPr="00AC3D49">
        <w:rPr>
          <w:rFonts w:hint="eastAsia"/>
          <w:b/>
          <w:bCs/>
          <w:kern w:val="2"/>
          <w:sz w:val="21"/>
          <w:szCs w:val="21"/>
        </w:rPr>
        <w:t xml:space="preserve">  </w:t>
      </w:r>
      <w:r w:rsidRPr="00AC3D49">
        <w:rPr>
          <w:rFonts w:hint="eastAsia"/>
          <w:b/>
          <w:bCs/>
          <w:kern w:val="2"/>
          <w:sz w:val="21"/>
          <w:szCs w:val="21"/>
        </w:rPr>
        <w:t>锚固板模型及网格划分示意图</w:t>
      </w:r>
    </w:p>
    <w:tbl>
      <w:tblPr>
        <w:tblStyle w:val="ae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6"/>
        <w:gridCol w:w="4111"/>
        <w:gridCol w:w="3929"/>
      </w:tblGrid>
      <w:tr w:rsidR="00A15891" w:rsidRPr="00AC3D49" w14:paraId="7ED68D7B" w14:textId="77777777" w:rsidTr="002D418B">
        <w:tc>
          <w:tcPr>
            <w:tcW w:w="1696" w:type="dxa"/>
            <w:vAlign w:val="center"/>
          </w:tcPr>
          <w:p w14:paraId="6232C685" w14:textId="07FE9828" w:rsidR="002D418B" w:rsidRPr="00AC3D49" w:rsidRDefault="002D418B" w:rsidP="002D418B">
            <w:pPr>
              <w:pStyle w:val="af1"/>
              <w:ind w:firstLineChars="0" w:firstLine="0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方案</w:t>
            </w:r>
          </w:p>
        </w:tc>
        <w:tc>
          <w:tcPr>
            <w:tcW w:w="4111" w:type="dxa"/>
            <w:vAlign w:val="center"/>
          </w:tcPr>
          <w:p w14:paraId="50F6B555" w14:textId="2D4397A5" w:rsidR="002D418B" w:rsidRPr="00AC3D49" w:rsidRDefault="002D418B" w:rsidP="002D418B">
            <w:pPr>
              <w:pStyle w:val="af1"/>
              <w:ind w:firstLineChars="0" w:firstLine="0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底板模型示意图</w:t>
            </w:r>
          </w:p>
        </w:tc>
        <w:tc>
          <w:tcPr>
            <w:tcW w:w="3929" w:type="dxa"/>
            <w:vAlign w:val="center"/>
          </w:tcPr>
          <w:p w14:paraId="23974FA1" w14:textId="4A493668" w:rsidR="002D418B" w:rsidRPr="00AC3D49" w:rsidRDefault="002D418B" w:rsidP="002D418B">
            <w:pPr>
              <w:pStyle w:val="af1"/>
              <w:ind w:firstLineChars="0" w:firstLine="0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底板</w:t>
            </w:r>
            <w:r w:rsidR="00DD03D3">
              <w:rPr>
                <w:rFonts w:hint="eastAsia"/>
                <w:noProof/>
              </w:rPr>
              <w:t>切分</w:t>
            </w:r>
            <w:r>
              <w:rPr>
                <w:rFonts w:hint="eastAsia"/>
                <w:noProof/>
              </w:rPr>
              <w:t>图</w:t>
            </w:r>
          </w:p>
        </w:tc>
      </w:tr>
      <w:tr w:rsidR="00A15891" w:rsidRPr="00AC3D49" w14:paraId="36D1FC4D" w14:textId="77777777" w:rsidTr="002D418B">
        <w:tc>
          <w:tcPr>
            <w:tcW w:w="1696" w:type="dxa"/>
            <w:vAlign w:val="center"/>
          </w:tcPr>
          <w:p w14:paraId="1AFA1022" w14:textId="2F157A58" w:rsidR="002D418B" w:rsidRPr="00AC3D49" w:rsidRDefault="002D418B" w:rsidP="002D418B">
            <w:pPr>
              <w:pStyle w:val="af1"/>
              <w:ind w:firstLineChars="0" w:firstLine="0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2</w:t>
            </w:r>
            <w:r>
              <w:rPr>
                <w:rFonts w:hint="eastAsia"/>
                <w:noProof/>
              </w:rPr>
              <w:t>螺栓方案</w:t>
            </w:r>
          </w:p>
        </w:tc>
        <w:tc>
          <w:tcPr>
            <w:tcW w:w="4111" w:type="dxa"/>
            <w:vAlign w:val="center"/>
          </w:tcPr>
          <w:p w14:paraId="01E2FD30" w14:textId="50E50488" w:rsidR="002D418B" w:rsidRPr="002D418B" w:rsidRDefault="002D418B" w:rsidP="002D418B">
            <w:pPr>
              <w:pStyle w:val="af1"/>
              <w:ind w:firstLineChars="0" w:firstLine="0"/>
              <w:jc w:val="center"/>
              <w:rPr>
                <w:noProof/>
              </w:rPr>
            </w:pPr>
            <w:r w:rsidRPr="00AC3D49">
              <w:rPr>
                <w:rFonts w:hint="eastAsia"/>
                <w:noProof/>
              </w:rPr>
              <w:drawing>
                <wp:inline distT="0" distB="0" distL="0" distR="0" wp14:anchorId="35FB1117" wp14:editId="59624B83">
                  <wp:extent cx="1177478" cy="1692000"/>
                  <wp:effectExtent l="0" t="0" r="0" b="0"/>
                  <wp:docPr id="1284685921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4685921" name="图片 1284685921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07" r="42233"/>
                          <a:stretch/>
                        </pic:blipFill>
                        <pic:spPr bwMode="auto">
                          <a:xfrm>
                            <a:off x="0" y="0"/>
                            <a:ext cx="1177478" cy="16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29" w:type="dxa"/>
            <w:vAlign w:val="center"/>
          </w:tcPr>
          <w:p w14:paraId="7C17C448" w14:textId="2A202F2B" w:rsidR="002D418B" w:rsidRPr="002D418B" w:rsidRDefault="00DD03D3" w:rsidP="002D418B">
            <w:pPr>
              <w:pStyle w:val="af1"/>
              <w:ind w:firstLineChars="0" w:firstLine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0CC83C" wp14:editId="4096FAA6">
                  <wp:extent cx="2150753" cy="2077720"/>
                  <wp:effectExtent l="0" t="0" r="1905" b="0"/>
                  <wp:docPr id="146893491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4235" cy="2100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5891" w:rsidRPr="00AC3D49" w14:paraId="661E1AA0" w14:textId="77777777" w:rsidTr="002D418B">
        <w:tc>
          <w:tcPr>
            <w:tcW w:w="1696" w:type="dxa"/>
            <w:vAlign w:val="center"/>
          </w:tcPr>
          <w:p w14:paraId="53BD653A" w14:textId="2582A177" w:rsidR="002D418B" w:rsidRDefault="002D418B" w:rsidP="002D418B">
            <w:pPr>
              <w:pStyle w:val="af1"/>
              <w:ind w:firstLineChars="0" w:firstLine="0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4</w:t>
            </w:r>
            <w:r>
              <w:rPr>
                <w:rFonts w:hint="eastAsia"/>
                <w:noProof/>
              </w:rPr>
              <w:t>螺栓方案</w:t>
            </w:r>
          </w:p>
        </w:tc>
        <w:tc>
          <w:tcPr>
            <w:tcW w:w="4111" w:type="dxa"/>
            <w:vAlign w:val="center"/>
          </w:tcPr>
          <w:p w14:paraId="1DA8CC41" w14:textId="6EAE3915" w:rsidR="002D418B" w:rsidRPr="002D418B" w:rsidRDefault="002D418B" w:rsidP="002D418B">
            <w:pPr>
              <w:pStyle w:val="af1"/>
              <w:ind w:firstLineChars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0B89A67E" wp14:editId="76478F23">
                  <wp:extent cx="1872903" cy="1692000"/>
                  <wp:effectExtent l="0" t="0" r="0" b="3810"/>
                  <wp:docPr id="768351378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8351378" name="图片 768351378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984" r="23158"/>
                          <a:stretch/>
                        </pic:blipFill>
                        <pic:spPr bwMode="auto">
                          <a:xfrm>
                            <a:off x="0" y="0"/>
                            <a:ext cx="1872903" cy="169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29" w:type="dxa"/>
            <w:vAlign w:val="center"/>
          </w:tcPr>
          <w:p w14:paraId="6FB0A104" w14:textId="66467360" w:rsidR="002D418B" w:rsidRPr="002D418B" w:rsidRDefault="00A15891" w:rsidP="002D418B">
            <w:pPr>
              <w:pStyle w:val="af1"/>
              <w:ind w:firstLineChars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4CEC7ECA" wp14:editId="3C26AF3A">
                  <wp:extent cx="2458842" cy="1396898"/>
                  <wp:effectExtent l="0" t="0" r="0" b="0"/>
                  <wp:docPr id="853197951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1658" cy="1415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3651E6" w14:textId="2D3797AC" w:rsidR="00980073" w:rsidRPr="00AC3D49" w:rsidRDefault="00980073" w:rsidP="00701DB9">
      <w:pPr>
        <w:pStyle w:val="af1"/>
        <w:keepNext/>
        <w:keepLines/>
        <w:pageBreakBefore/>
        <w:numPr>
          <w:ilvl w:val="1"/>
          <w:numId w:val="13"/>
        </w:numPr>
        <w:ind w:left="374" w:firstLineChars="0" w:hanging="374"/>
        <w:outlineLvl w:val="1"/>
        <w:rPr>
          <w:rFonts w:eastAsia="黑体"/>
          <w:b/>
          <w:bCs/>
          <w:sz w:val="28"/>
          <w:szCs w:val="28"/>
        </w:rPr>
      </w:pPr>
      <w:bookmarkStart w:id="5" w:name="_Toc168408393"/>
      <w:r w:rsidRPr="00AC3D49">
        <w:rPr>
          <w:rFonts w:eastAsia="黑体" w:hint="eastAsia"/>
          <w:b/>
          <w:bCs/>
          <w:sz w:val="28"/>
          <w:szCs w:val="28"/>
        </w:rPr>
        <w:lastRenderedPageBreak/>
        <w:t>相互作用</w:t>
      </w:r>
      <w:bookmarkEnd w:id="5"/>
    </w:p>
    <w:p w14:paraId="20F0B03C" w14:textId="6874B33C" w:rsidR="00980073" w:rsidRPr="00AC3D49" w:rsidRDefault="005B11C9" w:rsidP="00980073">
      <w:pPr>
        <w:spacing w:line="360" w:lineRule="auto"/>
        <w:ind w:firstLineChars="200" w:firstLine="480"/>
        <w:rPr>
          <w:sz w:val="24"/>
          <w:szCs w:val="24"/>
        </w:rPr>
      </w:pPr>
      <w:r w:rsidRPr="00AC3D49">
        <w:rPr>
          <w:rFonts w:hint="eastAsia"/>
          <w:sz w:val="24"/>
          <w:szCs w:val="24"/>
        </w:rPr>
        <w:t>以</w:t>
      </w:r>
      <w:r w:rsidRPr="00AC3D49">
        <w:rPr>
          <w:rFonts w:hint="eastAsia"/>
          <w:sz w:val="24"/>
          <w:szCs w:val="24"/>
        </w:rPr>
        <w:t>4</w:t>
      </w:r>
      <w:r w:rsidRPr="00AC3D49">
        <w:rPr>
          <w:rFonts w:hint="eastAsia"/>
          <w:sz w:val="24"/>
          <w:szCs w:val="24"/>
        </w:rPr>
        <w:t>螺栓方案为例，</w:t>
      </w:r>
      <w:r w:rsidR="00980073" w:rsidRPr="00AC3D49">
        <w:rPr>
          <w:rFonts w:hint="eastAsia"/>
          <w:sz w:val="24"/>
          <w:szCs w:val="24"/>
        </w:rPr>
        <w:t>计算时在底板上按照螺栓形式切分出连接平面，螺栓通过</w:t>
      </w:r>
      <w:r w:rsidR="00980073" w:rsidRPr="00AC3D49">
        <w:rPr>
          <w:rFonts w:hint="eastAsia"/>
          <w:sz w:val="24"/>
          <w:szCs w:val="24"/>
        </w:rPr>
        <w:t>MPC</w:t>
      </w:r>
      <w:r w:rsidR="00980073" w:rsidRPr="00AC3D49">
        <w:rPr>
          <w:rFonts w:hint="eastAsia"/>
          <w:sz w:val="24"/>
          <w:szCs w:val="24"/>
        </w:rPr>
        <w:t>梁约束模拟与刚性平面和底板的连接关系。考虑墙体对底板的支撑与摩擦作用，在其接触平面设置</w:t>
      </w:r>
      <w:proofErr w:type="gramStart"/>
      <w:r w:rsidR="00980073" w:rsidRPr="00AC3D49">
        <w:rPr>
          <w:rFonts w:hint="eastAsia"/>
          <w:sz w:val="24"/>
          <w:szCs w:val="24"/>
        </w:rPr>
        <w:t>法向硬接触</w:t>
      </w:r>
      <w:proofErr w:type="gramEnd"/>
      <w:r w:rsidR="00980073" w:rsidRPr="00AC3D49">
        <w:rPr>
          <w:rFonts w:hint="eastAsia"/>
          <w:sz w:val="24"/>
          <w:szCs w:val="24"/>
        </w:rPr>
        <w:t>，切向设置摩擦系数为</w:t>
      </w:r>
      <w:r w:rsidR="00980073" w:rsidRPr="00AC3D49">
        <w:rPr>
          <w:rFonts w:hint="eastAsia"/>
          <w:sz w:val="24"/>
          <w:szCs w:val="24"/>
        </w:rPr>
        <w:t>0.2</w:t>
      </w:r>
      <w:r w:rsidR="00980073" w:rsidRPr="00AC3D49">
        <w:rPr>
          <w:rFonts w:hint="eastAsia"/>
          <w:sz w:val="24"/>
          <w:szCs w:val="24"/>
        </w:rPr>
        <w:t>。根据底板与立柱的连接形式在底板上切分出连接部分，通过结构分布类型的耦合约束将连接平面耦合至参考点，</w:t>
      </w:r>
      <w:proofErr w:type="gramStart"/>
      <w:r w:rsidR="00980073" w:rsidRPr="00AC3D49">
        <w:rPr>
          <w:rFonts w:hint="eastAsia"/>
          <w:sz w:val="24"/>
          <w:szCs w:val="24"/>
        </w:rPr>
        <w:t>权方法</w:t>
      </w:r>
      <w:proofErr w:type="gramEnd"/>
      <w:r w:rsidR="00980073" w:rsidRPr="00AC3D49">
        <w:rPr>
          <w:rFonts w:hint="eastAsia"/>
          <w:sz w:val="24"/>
          <w:szCs w:val="24"/>
        </w:rPr>
        <w:t>采用一致。</w:t>
      </w:r>
    </w:p>
    <w:p w14:paraId="4CA5B2CE" w14:textId="77777777" w:rsidR="00980073" w:rsidRPr="00AC3D49" w:rsidRDefault="00980073" w:rsidP="00F61610">
      <w:pPr>
        <w:spacing w:line="360" w:lineRule="auto"/>
        <w:jc w:val="center"/>
        <w:rPr>
          <w:b/>
          <w:bCs/>
          <w:kern w:val="2"/>
          <w:sz w:val="21"/>
          <w:szCs w:val="21"/>
        </w:rPr>
      </w:pPr>
      <w:r w:rsidRPr="00AC3D49">
        <w:rPr>
          <w:rFonts w:hint="eastAsia"/>
          <w:b/>
          <w:bCs/>
          <w:noProof/>
          <w:kern w:val="2"/>
          <w:sz w:val="21"/>
          <w:szCs w:val="21"/>
        </w:rPr>
        <w:drawing>
          <wp:inline distT="0" distB="0" distL="0" distR="0" wp14:anchorId="44F53408" wp14:editId="1CDEE9CF">
            <wp:extent cx="2724320" cy="2520000"/>
            <wp:effectExtent l="0" t="0" r="0" b="0"/>
            <wp:docPr id="109863478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634783" name="图片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2" r="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32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C51781" w14:textId="4181A56C" w:rsidR="00F118B2" w:rsidRPr="00AC3D49" w:rsidRDefault="00F118B2" w:rsidP="00F61610">
      <w:pPr>
        <w:spacing w:line="360" w:lineRule="auto"/>
        <w:jc w:val="center"/>
        <w:rPr>
          <w:b/>
          <w:bCs/>
          <w:kern w:val="2"/>
          <w:sz w:val="21"/>
          <w:szCs w:val="21"/>
        </w:rPr>
      </w:pPr>
      <w:r w:rsidRPr="00AC3D49">
        <w:rPr>
          <w:rFonts w:hint="eastAsia"/>
          <w:b/>
          <w:bCs/>
          <w:kern w:val="2"/>
          <w:sz w:val="21"/>
          <w:szCs w:val="21"/>
        </w:rPr>
        <w:t>图</w:t>
      </w:r>
      <w:r w:rsidR="002C32F0">
        <w:rPr>
          <w:rFonts w:hint="eastAsia"/>
          <w:b/>
          <w:bCs/>
          <w:kern w:val="2"/>
          <w:sz w:val="21"/>
          <w:szCs w:val="21"/>
        </w:rPr>
        <w:t>1</w:t>
      </w:r>
      <w:r w:rsidRPr="00AC3D49">
        <w:rPr>
          <w:rFonts w:hint="eastAsia"/>
          <w:b/>
          <w:bCs/>
          <w:kern w:val="2"/>
          <w:sz w:val="21"/>
          <w:szCs w:val="21"/>
        </w:rPr>
        <w:t xml:space="preserve">  </w:t>
      </w:r>
      <w:r w:rsidR="005B11C9" w:rsidRPr="00AC3D49">
        <w:rPr>
          <w:rFonts w:hint="eastAsia"/>
          <w:b/>
          <w:bCs/>
          <w:kern w:val="2"/>
          <w:sz w:val="21"/>
          <w:szCs w:val="21"/>
        </w:rPr>
        <w:t>4</w:t>
      </w:r>
      <w:r w:rsidR="005B11C9" w:rsidRPr="00AC3D49">
        <w:rPr>
          <w:rFonts w:hint="eastAsia"/>
          <w:b/>
          <w:bCs/>
          <w:kern w:val="2"/>
          <w:sz w:val="21"/>
          <w:szCs w:val="21"/>
        </w:rPr>
        <w:t>螺栓方案</w:t>
      </w:r>
      <w:r w:rsidRPr="00AC3D49">
        <w:rPr>
          <w:rFonts w:hint="eastAsia"/>
          <w:b/>
          <w:bCs/>
          <w:kern w:val="2"/>
          <w:sz w:val="21"/>
          <w:szCs w:val="21"/>
        </w:rPr>
        <w:t>约束设置</w:t>
      </w:r>
      <w:r w:rsidR="003B050A" w:rsidRPr="00AC3D49">
        <w:rPr>
          <w:rFonts w:hint="eastAsia"/>
          <w:b/>
          <w:bCs/>
          <w:kern w:val="2"/>
          <w:sz w:val="21"/>
          <w:szCs w:val="21"/>
        </w:rPr>
        <w:t>示意图</w:t>
      </w:r>
    </w:p>
    <w:p w14:paraId="0BC96DD8" w14:textId="34346FED" w:rsidR="00980073" w:rsidRPr="00AC3D49" w:rsidRDefault="0089100C" w:rsidP="0089100C">
      <w:pPr>
        <w:pStyle w:val="af1"/>
        <w:keepNext/>
        <w:keepLines/>
        <w:numPr>
          <w:ilvl w:val="1"/>
          <w:numId w:val="13"/>
        </w:numPr>
        <w:ind w:firstLineChars="0"/>
        <w:outlineLvl w:val="1"/>
        <w:rPr>
          <w:rFonts w:eastAsia="黑体"/>
          <w:b/>
          <w:bCs/>
          <w:sz w:val="28"/>
          <w:szCs w:val="28"/>
        </w:rPr>
      </w:pPr>
      <w:r w:rsidRPr="00AC3D49">
        <w:rPr>
          <w:rFonts w:eastAsia="黑体" w:hint="eastAsia"/>
          <w:b/>
          <w:bCs/>
          <w:sz w:val="28"/>
          <w:szCs w:val="28"/>
        </w:rPr>
        <w:t xml:space="preserve"> </w:t>
      </w:r>
      <w:bookmarkStart w:id="6" w:name="_Toc168408394"/>
      <w:r w:rsidR="00980073" w:rsidRPr="00AC3D49">
        <w:rPr>
          <w:rFonts w:eastAsia="黑体" w:hint="eastAsia"/>
          <w:b/>
          <w:bCs/>
          <w:sz w:val="28"/>
          <w:szCs w:val="28"/>
        </w:rPr>
        <w:t>荷载与边界条件</w:t>
      </w:r>
      <w:bookmarkEnd w:id="6"/>
    </w:p>
    <w:p w14:paraId="4987A540" w14:textId="02394544" w:rsidR="00980073" w:rsidRPr="00AC3D49" w:rsidRDefault="005B11C9" w:rsidP="00980073">
      <w:pPr>
        <w:spacing w:line="360" w:lineRule="auto"/>
        <w:ind w:firstLineChars="200" w:firstLine="480"/>
        <w:rPr>
          <w:sz w:val="24"/>
          <w:szCs w:val="24"/>
        </w:rPr>
      </w:pPr>
      <w:r w:rsidRPr="00AC3D49">
        <w:rPr>
          <w:rFonts w:hint="eastAsia"/>
          <w:sz w:val="24"/>
          <w:szCs w:val="24"/>
        </w:rPr>
        <w:t>以</w:t>
      </w:r>
      <w:r w:rsidRPr="00AC3D49">
        <w:rPr>
          <w:rFonts w:hint="eastAsia"/>
          <w:sz w:val="24"/>
          <w:szCs w:val="24"/>
        </w:rPr>
        <w:t>4</w:t>
      </w:r>
      <w:r w:rsidRPr="00AC3D49">
        <w:rPr>
          <w:rFonts w:hint="eastAsia"/>
          <w:sz w:val="24"/>
          <w:szCs w:val="24"/>
        </w:rPr>
        <w:t>螺栓方案为例，</w:t>
      </w:r>
      <w:r w:rsidR="00980073" w:rsidRPr="00AC3D49">
        <w:rPr>
          <w:rFonts w:hint="eastAsia"/>
          <w:sz w:val="24"/>
          <w:szCs w:val="24"/>
        </w:rPr>
        <w:t>约束刚性平面的位移与转角，固定其</w:t>
      </w:r>
      <w:r w:rsidR="00980073" w:rsidRPr="00AC3D49">
        <w:rPr>
          <w:rFonts w:hint="eastAsia"/>
          <w:sz w:val="24"/>
          <w:szCs w:val="24"/>
        </w:rPr>
        <w:t>U1</w:t>
      </w:r>
      <w:r w:rsidR="00980073" w:rsidRPr="00AC3D49">
        <w:rPr>
          <w:rFonts w:hint="eastAsia"/>
          <w:sz w:val="24"/>
          <w:szCs w:val="24"/>
        </w:rPr>
        <w:t>、</w:t>
      </w:r>
      <w:r w:rsidR="00980073" w:rsidRPr="00AC3D49">
        <w:rPr>
          <w:rFonts w:hint="eastAsia"/>
          <w:sz w:val="24"/>
          <w:szCs w:val="24"/>
        </w:rPr>
        <w:t>U2</w:t>
      </w:r>
      <w:r w:rsidR="00980073" w:rsidRPr="00AC3D49">
        <w:rPr>
          <w:rFonts w:hint="eastAsia"/>
          <w:sz w:val="24"/>
          <w:szCs w:val="24"/>
        </w:rPr>
        <w:t>、</w:t>
      </w:r>
      <w:r w:rsidR="00980073" w:rsidRPr="00AC3D49">
        <w:rPr>
          <w:rFonts w:hint="eastAsia"/>
          <w:sz w:val="24"/>
          <w:szCs w:val="24"/>
        </w:rPr>
        <w:t>U3</w:t>
      </w:r>
      <w:r w:rsidR="00980073" w:rsidRPr="00AC3D49">
        <w:rPr>
          <w:rFonts w:hint="eastAsia"/>
          <w:sz w:val="24"/>
          <w:szCs w:val="24"/>
        </w:rPr>
        <w:t>、</w:t>
      </w:r>
      <w:r w:rsidR="00980073" w:rsidRPr="00AC3D49">
        <w:rPr>
          <w:rFonts w:hint="eastAsia"/>
          <w:sz w:val="24"/>
          <w:szCs w:val="24"/>
        </w:rPr>
        <w:t>UR1</w:t>
      </w:r>
      <w:r w:rsidR="00980073" w:rsidRPr="00AC3D49">
        <w:rPr>
          <w:rFonts w:hint="eastAsia"/>
          <w:sz w:val="24"/>
          <w:szCs w:val="24"/>
        </w:rPr>
        <w:t>、</w:t>
      </w:r>
      <w:r w:rsidR="00980073" w:rsidRPr="00AC3D49">
        <w:rPr>
          <w:rFonts w:hint="eastAsia"/>
          <w:sz w:val="24"/>
          <w:szCs w:val="24"/>
        </w:rPr>
        <w:t>UR2</w:t>
      </w:r>
      <w:r w:rsidR="00980073" w:rsidRPr="00AC3D49">
        <w:rPr>
          <w:rFonts w:hint="eastAsia"/>
          <w:sz w:val="24"/>
          <w:szCs w:val="24"/>
        </w:rPr>
        <w:t>、</w:t>
      </w:r>
      <w:r w:rsidR="00980073" w:rsidRPr="00AC3D49">
        <w:rPr>
          <w:rFonts w:hint="eastAsia"/>
          <w:sz w:val="24"/>
          <w:szCs w:val="24"/>
        </w:rPr>
        <w:t>UR3</w:t>
      </w:r>
      <w:r w:rsidR="00980073" w:rsidRPr="00AC3D49">
        <w:rPr>
          <w:rFonts w:hint="eastAsia"/>
          <w:sz w:val="24"/>
          <w:szCs w:val="24"/>
        </w:rPr>
        <w:t>方向自由度。按照安装推荐扭矩计算出螺栓预紧力，并在第二</w:t>
      </w:r>
      <w:proofErr w:type="gramStart"/>
      <w:r w:rsidR="00980073" w:rsidRPr="00AC3D49">
        <w:rPr>
          <w:rFonts w:hint="eastAsia"/>
          <w:sz w:val="24"/>
          <w:szCs w:val="24"/>
        </w:rPr>
        <w:t>分析步对螺栓</w:t>
      </w:r>
      <w:proofErr w:type="gramEnd"/>
      <w:r w:rsidR="00980073" w:rsidRPr="00AC3D49">
        <w:rPr>
          <w:rFonts w:hint="eastAsia"/>
          <w:sz w:val="24"/>
          <w:szCs w:val="24"/>
        </w:rPr>
        <w:t>施加螺栓预紧力，在第三第四分析</w:t>
      </w:r>
      <w:proofErr w:type="gramStart"/>
      <w:r w:rsidR="00980073" w:rsidRPr="00AC3D49">
        <w:rPr>
          <w:rFonts w:hint="eastAsia"/>
          <w:sz w:val="24"/>
          <w:szCs w:val="24"/>
        </w:rPr>
        <w:t>步固定</w:t>
      </w:r>
      <w:proofErr w:type="gramEnd"/>
      <w:r w:rsidR="00980073" w:rsidRPr="00AC3D49">
        <w:rPr>
          <w:rFonts w:hint="eastAsia"/>
          <w:sz w:val="24"/>
          <w:szCs w:val="24"/>
        </w:rPr>
        <w:t>螺栓长度。按照静力与地震组合工况对参考点施加荷载。</w:t>
      </w:r>
    </w:p>
    <w:p w14:paraId="73DB6169" w14:textId="77777777" w:rsidR="00980073" w:rsidRPr="00AC3D49" w:rsidRDefault="00980073" w:rsidP="00980073">
      <w:pPr>
        <w:pStyle w:val="af1"/>
        <w:ind w:left="360" w:firstLineChars="0" w:firstLine="0"/>
        <w:jc w:val="center"/>
      </w:pPr>
      <w:r w:rsidRPr="00AC3D49">
        <w:rPr>
          <w:rFonts w:hint="eastAsia"/>
          <w:noProof/>
        </w:rPr>
        <w:drawing>
          <wp:inline distT="0" distB="0" distL="0" distR="0" wp14:anchorId="7DCD375B" wp14:editId="75B8FE1B">
            <wp:extent cx="2680349" cy="2520000"/>
            <wp:effectExtent l="0" t="0" r="5715" b="0"/>
            <wp:docPr id="4417436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74367" name="图片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6" r="1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349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42C143" w14:textId="065967E3" w:rsidR="00207498" w:rsidRPr="00AC3D49" w:rsidRDefault="00207498" w:rsidP="00F61610">
      <w:pPr>
        <w:spacing w:line="360" w:lineRule="auto"/>
        <w:jc w:val="center"/>
        <w:rPr>
          <w:b/>
          <w:bCs/>
          <w:kern w:val="2"/>
          <w:sz w:val="21"/>
          <w:szCs w:val="21"/>
        </w:rPr>
      </w:pPr>
      <w:r w:rsidRPr="00AC3D49">
        <w:rPr>
          <w:rFonts w:hint="eastAsia"/>
          <w:b/>
          <w:bCs/>
          <w:kern w:val="2"/>
          <w:sz w:val="21"/>
          <w:szCs w:val="21"/>
        </w:rPr>
        <w:t>图</w:t>
      </w:r>
      <w:r w:rsidR="002C32F0">
        <w:rPr>
          <w:rFonts w:hint="eastAsia"/>
          <w:b/>
          <w:bCs/>
          <w:kern w:val="2"/>
          <w:sz w:val="21"/>
          <w:szCs w:val="21"/>
        </w:rPr>
        <w:t>2</w:t>
      </w:r>
      <w:r w:rsidRPr="00AC3D49">
        <w:rPr>
          <w:rFonts w:hint="eastAsia"/>
          <w:b/>
          <w:bCs/>
          <w:kern w:val="2"/>
          <w:sz w:val="21"/>
          <w:szCs w:val="21"/>
        </w:rPr>
        <w:t xml:space="preserve">  </w:t>
      </w:r>
      <w:r w:rsidR="003B050A" w:rsidRPr="00AC3D49">
        <w:rPr>
          <w:rFonts w:hint="eastAsia"/>
          <w:b/>
          <w:bCs/>
          <w:kern w:val="2"/>
          <w:sz w:val="21"/>
          <w:szCs w:val="21"/>
        </w:rPr>
        <w:t>4</w:t>
      </w:r>
      <w:r w:rsidR="003B050A" w:rsidRPr="00AC3D49">
        <w:rPr>
          <w:rFonts w:hint="eastAsia"/>
          <w:b/>
          <w:bCs/>
          <w:kern w:val="2"/>
          <w:sz w:val="21"/>
          <w:szCs w:val="21"/>
        </w:rPr>
        <w:t>螺栓方案</w:t>
      </w:r>
      <w:r w:rsidRPr="00AC3D49">
        <w:rPr>
          <w:rFonts w:hint="eastAsia"/>
          <w:b/>
          <w:bCs/>
          <w:kern w:val="2"/>
          <w:sz w:val="21"/>
          <w:szCs w:val="21"/>
        </w:rPr>
        <w:t>力加载</w:t>
      </w:r>
      <w:r w:rsidR="003B050A" w:rsidRPr="00AC3D49">
        <w:rPr>
          <w:rFonts w:hint="eastAsia"/>
          <w:b/>
          <w:bCs/>
          <w:kern w:val="2"/>
          <w:sz w:val="21"/>
          <w:szCs w:val="21"/>
        </w:rPr>
        <w:t>示意</w:t>
      </w:r>
      <w:r w:rsidRPr="00AC3D49">
        <w:rPr>
          <w:rFonts w:hint="eastAsia"/>
          <w:b/>
          <w:bCs/>
          <w:kern w:val="2"/>
          <w:sz w:val="21"/>
          <w:szCs w:val="21"/>
        </w:rPr>
        <w:t>图</w:t>
      </w:r>
    </w:p>
    <w:p w14:paraId="4234FF31" w14:textId="2D72067D" w:rsidR="00980073" w:rsidRPr="00AC3D49" w:rsidRDefault="0089100C" w:rsidP="00980073">
      <w:pPr>
        <w:keepNext/>
        <w:keepLines/>
        <w:outlineLvl w:val="1"/>
        <w:rPr>
          <w:rFonts w:eastAsia="黑体"/>
          <w:b/>
          <w:bCs/>
          <w:sz w:val="28"/>
          <w:szCs w:val="28"/>
        </w:rPr>
      </w:pPr>
      <w:bookmarkStart w:id="7" w:name="_Toc168408395"/>
      <w:r w:rsidRPr="00AC3D49">
        <w:rPr>
          <w:rFonts w:eastAsia="黑体" w:hint="eastAsia"/>
          <w:b/>
          <w:bCs/>
          <w:sz w:val="28"/>
          <w:szCs w:val="28"/>
        </w:rPr>
        <w:lastRenderedPageBreak/>
        <w:t>2.</w:t>
      </w:r>
      <w:r w:rsidR="00980073" w:rsidRPr="00AC3D49">
        <w:rPr>
          <w:rFonts w:eastAsia="黑体" w:hint="eastAsia"/>
          <w:b/>
          <w:bCs/>
          <w:sz w:val="28"/>
          <w:szCs w:val="28"/>
        </w:rPr>
        <w:t xml:space="preserve">4 </w:t>
      </w:r>
      <w:r w:rsidR="00980073" w:rsidRPr="00AC3D49">
        <w:rPr>
          <w:rFonts w:eastAsia="黑体" w:hint="eastAsia"/>
          <w:b/>
          <w:bCs/>
          <w:sz w:val="28"/>
          <w:szCs w:val="28"/>
        </w:rPr>
        <w:t>材料参数</w:t>
      </w:r>
      <w:bookmarkEnd w:id="7"/>
    </w:p>
    <w:p w14:paraId="062ED2FF" w14:textId="6177122E" w:rsidR="00980073" w:rsidRPr="00AC3D49" w:rsidRDefault="00980073" w:rsidP="00980073">
      <w:pPr>
        <w:spacing w:line="360" w:lineRule="auto"/>
        <w:ind w:firstLineChars="200" w:firstLine="480"/>
        <w:rPr>
          <w:sz w:val="24"/>
          <w:szCs w:val="24"/>
        </w:rPr>
      </w:pPr>
      <w:r w:rsidRPr="00AC3D49">
        <w:rPr>
          <w:rFonts w:hint="eastAsia"/>
          <w:sz w:val="24"/>
          <w:szCs w:val="24"/>
        </w:rPr>
        <w:t>钢材</w:t>
      </w:r>
      <w:proofErr w:type="gramStart"/>
      <w:r w:rsidRPr="00AC3D49">
        <w:rPr>
          <w:rFonts w:hint="eastAsia"/>
          <w:sz w:val="24"/>
          <w:szCs w:val="24"/>
        </w:rPr>
        <w:t>本构采用</w:t>
      </w:r>
      <w:proofErr w:type="gramEnd"/>
      <w:r w:rsidRPr="00AC3D49">
        <w:rPr>
          <w:rFonts w:hint="eastAsia"/>
          <w:sz w:val="24"/>
          <w:szCs w:val="24"/>
        </w:rPr>
        <w:t>双折线模型，底板为</w:t>
      </w:r>
      <w:r w:rsidRPr="00AC3D49">
        <w:rPr>
          <w:rFonts w:hint="eastAsia"/>
          <w:sz w:val="24"/>
          <w:szCs w:val="24"/>
        </w:rPr>
        <w:t>Q355</w:t>
      </w:r>
      <w:r w:rsidRPr="00AC3D49">
        <w:rPr>
          <w:rFonts w:hint="eastAsia"/>
          <w:sz w:val="24"/>
          <w:szCs w:val="24"/>
        </w:rPr>
        <w:t>材质，螺栓为</w:t>
      </w:r>
      <w:proofErr w:type="spellStart"/>
      <w:r w:rsidRPr="00AC3D49">
        <w:rPr>
          <w:rFonts w:hint="eastAsia"/>
          <w:sz w:val="24"/>
          <w:szCs w:val="24"/>
        </w:rPr>
        <w:t>CrMoA</w:t>
      </w:r>
      <w:proofErr w:type="spellEnd"/>
      <w:r w:rsidRPr="00AC3D49">
        <w:rPr>
          <w:rFonts w:hint="eastAsia"/>
          <w:sz w:val="24"/>
          <w:szCs w:val="24"/>
        </w:rPr>
        <w:t>材质，</w:t>
      </w:r>
      <w:r w:rsidR="002D418B" w:rsidRPr="002D418B">
        <w:rPr>
          <w:rFonts w:hint="eastAsia"/>
          <w:sz w:val="24"/>
          <w:szCs w:val="24"/>
        </w:rPr>
        <w:t>参考标准</w:t>
      </w:r>
      <w:r w:rsidR="002D418B" w:rsidRPr="002D418B">
        <w:rPr>
          <w:rFonts w:hint="eastAsia"/>
          <w:sz w:val="24"/>
          <w:szCs w:val="24"/>
        </w:rPr>
        <w:t>GB 50017-2017</w:t>
      </w:r>
      <w:r w:rsidR="002D418B" w:rsidRPr="002D418B">
        <w:rPr>
          <w:rFonts w:hint="eastAsia"/>
          <w:sz w:val="24"/>
          <w:szCs w:val="24"/>
        </w:rPr>
        <w:t>《钢结构设计标准》</w:t>
      </w:r>
      <w:r w:rsidR="002D418B">
        <w:rPr>
          <w:rFonts w:hint="eastAsia"/>
          <w:sz w:val="24"/>
          <w:szCs w:val="24"/>
        </w:rPr>
        <w:t>，</w:t>
      </w:r>
      <w:r w:rsidRPr="00AC3D49">
        <w:rPr>
          <w:rFonts w:hint="eastAsia"/>
          <w:sz w:val="24"/>
          <w:szCs w:val="24"/>
        </w:rPr>
        <w:t>以下是材料的力学性能：</w:t>
      </w:r>
    </w:p>
    <w:p w14:paraId="4D612C18" w14:textId="77777777" w:rsidR="00980073" w:rsidRPr="00AC3D49" w:rsidRDefault="00980073" w:rsidP="00980073">
      <w:pPr>
        <w:pStyle w:val="af1"/>
        <w:ind w:left="360" w:firstLineChars="0" w:firstLine="0"/>
        <w:jc w:val="center"/>
      </w:pPr>
      <w:r w:rsidRPr="00AC3D49">
        <w:rPr>
          <w:rFonts w:hint="eastAsia"/>
          <w:noProof/>
        </w:rPr>
        <w:drawing>
          <wp:inline distT="0" distB="0" distL="0" distR="0" wp14:anchorId="384CA68A" wp14:editId="2B3DE051">
            <wp:extent cx="3283391" cy="2555466"/>
            <wp:effectExtent l="0" t="0" r="0" b="0"/>
            <wp:docPr id="12352388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714" cy="2556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D7E39" w14:textId="3F6B166A" w:rsidR="00207498" w:rsidRPr="00AC3D49" w:rsidRDefault="00207498" w:rsidP="00F61610">
      <w:pPr>
        <w:spacing w:line="360" w:lineRule="auto"/>
        <w:jc w:val="center"/>
        <w:rPr>
          <w:b/>
          <w:bCs/>
          <w:kern w:val="2"/>
          <w:sz w:val="21"/>
          <w:szCs w:val="21"/>
        </w:rPr>
      </w:pPr>
      <w:r w:rsidRPr="00AC3D49">
        <w:rPr>
          <w:rFonts w:hint="eastAsia"/>
          <w:b/>
          <w:bCs/>
          <w:kern w:val="2"/>
          <w:sz w:val="21"/>
          <w:szCs w:val="21"/>
        </w:rPr>
        <w:t>图</w:t>
      </w:r>
      <w:r w:rsidR="002C32F0">
        <w:rPr>
          <w:rFonts w:hint="eastAsia"/>
          <w:b/>
          <w:bCs/>
          <w:kern w:val="2"/>
          <w:sz w:val="21"/>
          <w:szCs w:val="21"/>
        </w:rPr>
        <w:t>3</w:t>
      </w:r>
      <w:r w:rsidRPr="00AC3D49">
        <w:rPr>
          <w:rFonts w:hint="eastAsia"/>
          <w:b/>
          <w:bCs/>
          <w:kern w:val="2"/>
          <w:sz w:val="21"/>
          <w:szCs w:val="21"/>
        </w:rPr>
        <w:t xml:space="preserve">  </w:t>
      </w:r>
      <w:proofErr w:type="gramStart"/>
      <w:r w:rsidR="00D87A3E" w:rsidRPr="00AC3D49">
        <w:rPr>
          <w:rFonts w:hint="eastAsia"/>
          <w:b/>
          <w:bCs/>
          <w:kern w:val="2"/>
          <w:sz w:val="21"/>
          <w:szCs w:val="21"/>
        </w:rPr>
        <w:t>钢材</w:t>
      </w:r>
      <w:r w:rsidRPr="00AC3D49">
        <w:rPr>
          <w:rFonts w:hint="eastAsia"/>
          <w:b/>
          <w:bCs/>
          <w:kern w:val="2"/>
          <w:sz w:val="21"/>
          <w:szCs w:val="21"/>
        </w:rPr>
        <w:t>本构模型</w:t>
      </w:r>
      <w:proofErr w:type="gramEnd"/>
      <w:r w:rsidR="00D87A3E" w:rsidRPr="00AC3D49">
        <w:rPr>
          <w:rFonts w:hint="eastAsia"/>
          <w:b/>
          <w:bCs/>
          <w:kern w:val="2"/>
          <w:sz w:val="21"/>
          <w:szCs w:val="21"/>
        </w:rPr>
        <w:t>示意图</w:t>
      </w:r>
    </w:p>
    <w:p w14:paraId="7011973D" w14:textId="77777777" w:rsidR="00207498" w:rsidRPr="00AC3D49" w:rsidRDefault="00207498" w:rsidP="00980073">
      <w:pPr>
        <w:pStyle w:val="af1"/>
        <w:ind w:left="360" w:firstLineChars="0" w:firstLine="0"/>
        <w:jc w:val="center"/>
      </w:pPr>
    </w:p>
    <w:p w14:paraId="5B58CC1B" w14:textId="58E20F17" w:rsidR="00207498" w:rsidRPr="00AC3D49" w:rsidRDefault="00207498" w:rsidP="00F61610">
      <w:pPr>
        <w:spacing w:line="360" w:lineRule="auto"/>
        <w:jc w:val="center"/>
        <w:rPr>
          <w:b/>
          <w:bCs/>
          <w:kern w:val="2"/>
          <w:sz w:val="21"/>
          <w:szCs w:val="21"/>
        </w:rPr>
      </w:pPr>
      <w:r w:rsidRPr="00AC3D49">
        <w:rPr>
          <w:rFonts w:hint="eastAsia"/>
          <w:b/>
          <w:bCs/>
          <w:kern w:val="2"/>
          <w:sz w:val="21"/>
          <w:szCs w:val="21"/>
        </w:rPr>
        <w:t>表</w:t>
      </w:r>
      <w:r w:rsidR="002C32F0">
        <w:rPr>
          <w:rFonts w:hint="eastAsia"/>
          <w:b/>
          <w:bCs/>
          <w:kern w:val="2"/>
          <w:sz w:val="21"/>
          <w:szCs w:val="21"/>
        </w:rPr>
        <w:t>4</w:t>
      </w:r>
      <w:r w:rsidRPr="00AC3D49">
        <w:rPr>
          <w:rFonts w:hint="eastAsia"/>
          <w:b/>
          <w:bCs/>
          <w:kern w:val="2"/>
          <w:sz w:val="21"/>
          <w:szCs w:val="21"/>
        </w:rPr>
        <w:t xml:space="preserve">  </w:t>
      </w:r>
      <w:r w:rsidR="002D418B">
        <w:rPr>
          <w:rFonts w:hint="eastAsia"/>
          <w:b/>
          <w:bCs/>
          <w:kern w:val="2"/>
          <w:sz w:val="21"/>
          <w:szCs w:val="21"/>
        </w:rPr>
        <w:t>各构件</w:t>
      </w:r>
      <w:r w:rsidRPr="00AC3D49">
        <w:rPr>
          <w:rFonts w:hint="eastAsia"/>
          <w:b/>
          <w:bCs/>
          <w:kern w:val="2"/>
          <w:sz w:val="21"/>
          <w:szCs w:val="21"/>
        </w:rPr>
        <w:t>材料参数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1814"/>
        <w:gridCol w:w="1391"/>
        <w:gridCol w:w="1739"/>
        <w:gridCol w:w="1739"/>
        <w:gridCol w:w="3053"/>
      </w:tblGrid>
      <w:tr w:rsidR="00980073" w:rsidRPr="00AC3D49" w14:paraId="720D5E9F" w14:textId="77777777" w:rsidTr="007D1A26">
        <w:tc>
          <w:tcPr>
            <w:tcW w:w="931" w:type="pct"/>
            <w:vAlign w:val="center"/>
          </w:tcPr>
          <w:p w14:paraId="23E57C0C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构件</w:t>
            </w:r>
          </w:p>
        </w:tc>
        <w:tc>
          <w:tcPr>
            <w:tcW w:w="714" w:type="pct"/>
            <w:vAlign w:val="center"/>
          </w:tcPr>
          <w:p w14:paraId="35D49E58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材料</w:t>
            </w:r>
          </w:p>
        </w:tc>
        <w:tc>
          <w:tcPr>
            <w:tcW w:w="893" w:type="pct"/>
            <w:vAlign w:val="center"/>
          </w:tcPr>
          <w:p w14:paraId="38CB6279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弹性模量（</w:t>
            </w:r>
            <w:proofErr w:type="spellStart"/>
            <w:r w:rsidRPr="00AC3D49">
              <w:rPr>
                <w:rFonts w:hint="eastAsia"/>
                <w:sz w:val="24"/>
                <w:szCs w:val="24"/>
              </w:rPr>
              <w:t>Mpa</w:t>
            </w:r>
            <w:proofErr w:type="spellEnd"/>
            <w:r w:rsidRPr="00AC3D49">
              <w:rPr>
                <w:rFonts w:hint="eastAsia"/>
                <w:sz w:val="24"/>
                <w:szCs w:val="24"/>
              </w:rPr>
              <w:t>）</w:t>
            </w:r>
          </w:p>
        </w:tc>
        <w:tc>
          <w:tcPr>
            <w:tcW w:w="893" w:type="pct"/>
            <w:vAlign w:val="center"/>
          </w:tcPr>
          <w:p w14:paraId="6D8D80E3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泊松比</w:t>
            </w:r>
          </w:p>
        </w:tc>
        <w:tc>
          <w:tcPr>
            <w:tcW w:w="1568" w:type="pct"/>
            <w:vAlign w:val="center"/>
          </w:tcPr>
          <w:p w14:paraId="689688DC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屈服强度（</w:t>
            </w:r>
            <w:proofErr w:type="spellStart"/>
            <w:r w:rsidRPr="00AC3D49">
              <w:rPr>
                <w:rFonts w:hint="eastAsia"/>
                <w:sz w:val="24"/>
                <w:szCs w:val="24"/>
              </w:rPr>
              <w:t>Mpa</w:t>
            </w:r>
            <w:proofErr w:type="spellEnd"/>
            <w:r w:rsidRPr="00AC3D49">
              <w:rPr>
                <w:rFonts w:hint="eastAsia"/>
                <w:sz w:val="24"/>
                <w:szCs w:val="24"/>
              </w:rPr>
              <w:t>）</w:t>
            </w:r>
          </w:p>
        </w:tc>
      </w:tr>
      <w:tr w:rsidR="00980073" w:rsidRPr="00AC3D49" w14:paraId="2E24FDAE" w14:textId="77777777" w:rsidTr="007D1A26">
        <w:tc>
          <w:tcPr>
            <w:tcW w:w="931" w:type="pct"/>
            <w:vAlign w:val="center"/>
          </w:tcPr>
          <w:p w14:paraId="05F3FFE3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底板</w:t>
            </w:r>
          </w:p>
        </w:tc>
        <w:tc>
          <w:tcPr>
            <w:tcW w:w="714" w:type="pct"/>
            <w:vAlign w:val="center"/>
          </w:tcPr>
          <w:p w14:paraId="7CAC6055" w14:textId="1FC98BF0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Q355</w:t>
            </w:r>
            <w:r w:rsidR="00E43602" w:rsidRPr="00AC3D49">
              <w:rPr>
                <w:rFonts w:hint="eastAsia"/>
                <w:sz w:val="24"/>
                <w:szCs w:val="24"/>
              </w:rPr>
              <w:t>B</w:t>
            </w:r>
          </w:p>
        </w:tc>
        <w:tc>
          <w:tcPr>
            <w:tcW w:w="893" w:type="pct"/>
            <w:vAlign w:val="center"/>
          </w:tcPr>
          <w:p w14:paraId="7BF897E8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206000</w:t>
            </w:r>
          </w:p>
        </w:tc>
        <w:tc>
          <w:tcPr>
            <w:tcW w:w="893" w:type="pct"/>
            <w:vAlign w:val="center"/>
          </w:tcPr>
          <w:p w14:paraId="0AE8A961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0.3</w:t>
            </w:r>
          </w:p>
        </w:tc>
        <w:tc>
          <w:tcPr>
            <w:tcW w:w="1568" w:type="pct"/>
            <w:vAlign w:val="center"/>
          </w:tcPr>
          <w:p w14:paraId="1AB698BA" w14:textId="0DF08B6B" w:rsidR="00980073" w:rsidRPr="00AC3D49" w:rsidRDefault="00980073" w:rsidP="008B5C4A">
            <w:pPr>
              <w:pStyle w:val="af1"/>
              <w:ind w:firstLineChars="100" w:firstLine="240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305</w:t>
            </w:r>
            <w:r w:rsidR="003A681D" w:rsidRPr="00AC3D49">
              <w:rPr>
                <w:rFonts w:hint="eastAsia"/>
                <w:sz w:val="24"/>
                <w:szCs w:val="24"/>
              </w:rPr>
              <w:t xml:space="preserve">     t</w:t>
            </w:r>
            <w:r w:rsidR="003A681D" w:rsidRPr="00AC3D49">
              <w:rPr>
                <w:rFonts w:hint="eastAsia"/>
                <w:sz w:val="24"/>
                <w:szCs w:val="24"/>
              </w:rPr>
              <w:t>≤</w:t>
            </w:r>
            <w:r w:rsidR="003A681D" w:rsidRPr="00AC3D49">
              <w:rPr>
                <w:rFonts w:hint="eastAsia"/>
                <w:sz w:val="24"/>
                <w:szCs w:val="24"/>
              </w:rPr>
              <w:t>16mm</w:t>
            </w:r>
          </w:p>
          <w:p w14:paraId="6A0DCAAB" w14:textId="06FD59BC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295</w:t>
            </w:r>
            <w:r w:rsidR="003A681D" w:rsidRPr="00AC3D49">
              <w:rPr>
                <w:rFonts w:hint="eastAsia"/>
                <w:sz w:val="24"/>
                <w:szCs w:val="24"/>
              </w:rPr>
              <w:t xml:space="preserve">  16mm</w:t>
            </w:r>
            <w:r w:rsidR="003A681D" w:rsidRPr="00AC3D49">
              <w:rPr>
                <w:rFonts w:hint="eastAsia"/>
                <w:sz w:val="24"/>
                <w:szCs w:val="24"/>
              </w:rPr>
              <w:t>≤</w:t>
            </w:r>
            <w:r w:rsidR="003A681D" w:rsidRPr="00AC3D49">
              <w:rPr>
                <w:rFonts w:hint="eastAsia"/>
                <w:sz w:val="24"/>
                <w:szCs w:val="24"/>
              </w:rPr>
              <w:t>t</w:t>
            </w:r>
            <w:r w:rsidR="003A681D" w:rsidRPr="00AC3D49">
              <w:rPr>
                <w:rFonts w:hint="eastAsia"/>
                <w:sz w:val="24"/>
                <w:szCs w:val="24"/>
              </w:rPr>
              <w:t>≤</w:t>
            </w:r>
            <w:r w:rsidR="003A681D" w:rsidRPr="00AC3D49">
              <w:rPr>
                <w:rFonts w:hint="eastAsia"/>
                <w:sz w:val="24"/>
                <w:szCs w:val="24"/>
              </w:rPr>
              <w:t>40mm</w:t>
            </w:r>
          </w:p>
        </w:tc>
      </w:tr>
      <w:tr w:rsidR="00980073" w:rsidRPr="00AC3D49" w14:paraId="496C28C6" w14:textId="77777777" w:rsidTr="007D1A26">
        <w:tc>
          <w:tcPr>
            <w:tcW w:w="931" w:type="pct"/>
            <w:vAlign w:val="center"/>
          </w:tcPr>
          <w:p w14:paraId="434387D6" w14:textId="77777777" w:rsidR="003A681D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螺栓</w:t>
            </w:r>
          </w:p>
          <w:p w14:paraId="5C24C3D7" w14:textId="0771360A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（</w:t>
            </w:r>
            <w:r w:rsidRPr="00AC3D49">
              <w:rPr>
                <w:rFonts w:hint="eastAsia"/>
                <w:sz w:val="24"/>
                <w:szCs w:val="24"/>
              </w:rPr>
              <w:t>8.</w:t>
            </w:r>
            <w:r w:rsidR="003A681D" w:rsidRPr="00AC3D49">
              <w:rPr>
                <w:rFonts w:hint="eastAsia"/>
                <w:sz w:val="24"/>
                <w:szCs w:val="24"/>
              </w:rPr>
              <w:t>8</w:t>
            </w:r>
            <w:r w:rsidRPr="00AC3D49">
              <w:rPr>
                <w:rFonts w:hint="eastAsia"/>
                <w:sz w:val="24"/>
                <w:szCs w:val="24"/>
              </w:rPr>
              <w:t>级）</w:t>
            </w:r>
          </w:p>
        </w:tc>
        <w:tc>
          <w:tcPr>
            <w:tcW w:w="714" w:type="pct"/>
            <w:vAlign w:val="center"/>
          </w:tcPr>
          <w:p w14:paraId="097A01D3" w14:textId="223112DC" w:rsidR="00980073" w:rsidRPr="00AC3D49" w:rsidRDefault="00825A74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35</w:t>
            </w:r>
            <w:r w:rsidR="00980073" w:rsidRPr="00AC3D49">
              <w:rPr>
                <w:rFonts w:hint="eastAsia"/>
                <w:sz w:val="24"/>
                <w:szCs w:val="24"/>
              </w:rPr>
              <w:t>CrMoA</w:t>
            </w:r>
          </w:p>
        </w:tc>
        <w:tc>
          <w:tcPr>
            <w:tcW w:w="893" w:type="pct"/>
            <w:vAlign w:val="center"/>
          </w:tcPr>
          <w:p w14:paraId="28A4B2A7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206000</w:t>
            </w:r>
          </w:p>
        </w:tc>
        <w:tc>
          <w:tcPr>
            <w:tcW w:w="893" w:type="pct"/>
            <w:vAlign w:val="center"/>
          </w:tcPr>
          <w:p w14:paraId="51667095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0.3</w:t>
            </w:r>
          </w:p>
        </w:tc>
        <w:tc>
          <w:tcPr>
            <w:tcW w:w="1568" w:type="pct"/>
            <w:vAlign w:val="center"/>
          </w:tcPr>
          <w:p w14:paraId="61F9DBA5" w14:textId="77777777" w:rsidR="00980073" w:rsidRPr="00AC3D49" w:rsidRDefault="00980073" w:rsidP="007D1A26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640</w:t>
            </w:r>
          </w:p>
        </w:tc>
      </w:tr>
    </w:tbl>
    <w:p w14:paraId="5EBE1BC2" w14:textId="77777777" w:rsidR="00D87A3E" w:rsidRPr="00AC3D49" w:rsidRDefault="00D87A3E" w:rsidP="00980073">
      <w:pPr>
        <w:pStyle w:val="af1"/>
        <w:ind w:left="360" w:firstLineChars="0" w:firstLine="0"/>
      </w:pPr>
    </w:p>
    <w:p w14:paraId="22A29B29" w14:textId="27644A94" w:rsidR="00980073" w:rsidRPr="00AC3D49" w:rsidRDefault="0089100C" w:rsidP="0089100C">
      <w:pPr>
        <w:keepNext/>
        <w:keepLines/>
        <w:spacing w:beforeLines="50" w:before="156" w:afterLines="30" w:after="93"/>
        <w:outlineLvl w:val="0"/>
        <w:rPr>
          <w:rFonts w:eastAsia="黑体"/>
          <w:b/>
          <w:bCs/>
          <w:sz w:val="30"/>
          <w:szCs w:val="30"/>
        </w:rPr>
      </w:pPr>
      <w:bookmarkStart w:id="8" w:name="_Toc168408396"/>
      <w:r w:rsidRPr="00AC3D49">
        <w:rPr>
          <w:rFonts w:eastAsia="黑体" w:hint="eastAsia"/>
          <w:b/>
          <w:bCs/>
          <w:sz w:val="30"/>
          <w:szCs w:val="30"/>
        </w:rPr>
        <w:t xml:space="preserve">3. </w:t>
      </w:r>
      <w:r w:rsidR="00980073" w:rsidRPr="00AC3D49">
        <w:rPr>
          <w:rFonts w:eastAsia="黑体" w:hint="eastAsia"/>
          <w:b/>
          <w:bCs/>
          <w:sz w:val="30"/>
          <w:szCs w:val="30"/>
        </w:rPr>
        <w:t>后处理</w:t>
      </w:r>
      <w:r w:rsidR="005B5453" w:rsidRPr="00AC3D49">
        <w:rPr>
          <w:rFonts w:eastAsia="黑体" w:hint="eastAsia"/>
          <w:b/>
          <w:bCs/>
          <w:sz w:val="30"/>
          <w:szCs w:val="30"/>
        </w:rPr>
        <w:t>与选型结果</w:t>
      </w:r>
      <w:bookmarkEnd w:id="8"/>
    </w:p>
    <w:p w14:paraId="532739BA" w14:textId="77777777" w:rsidR="00980073" w:rsidRPr="00AC3D49" w:rsidRDefault="00980073" w:rsidP="00980073">
      <w:pPr>
        <w:spacing w:line="360" w:lineRule="auto"/>
        <w:ind w:firstLineChars="200" w:firstLine="480"/>
        <w:rPr>
          <w:sz w:val="24"/>
          <w:szCs w:val="24"/>
        </w:rPr>
      </w:pPr>
      <w:r w:rsidRPr="00AC3D49">
        <w:rPr>
          <w:rFonts w:hint="eastAsia"/>
          <w:sz w:val="24"/>
          <w:szCs w:val="24"/>
        </w:rPr>
        <w:t>检查模型的伪应变能与内能的比值，确保未出现沙漏现象，提取底板单元积分点处的最大</w:t>
      </w:r>
      <w:r w:rsidRPr="00AC3D49">
        <w:rPr>
          <w:rFonts w:hint="eastAsia"/>
          <w:sz w:val="24"/>
          <w:szCs w:val="24"/>
        </w:rPr>
        <w:t>Von-mises</w:t>
      </w:r>
      <w:r w:rsidRPr="00AC3D49">
        <w:rPr>
          <w:rFonts w:hint="eastAsia"/>
          <w:sz w:val="24"/>
          <w:szCs w:val="24"/>
        </w:rPr>
        <w:t>应力，以判断底板是否处于弹性状态，若底板出现屈服或在组合工况荷载下最大变形大于</w:t>
      </w:r>
      <w:r w:rsidRPr="00AC3D49">
        <w:rPr>
          <w:rFonts w:hint="eastAsia"/>
          <w:sz w:val="24"/>
          <w:szCs w:val="24"/>
        </w:rPr>
        <w:t>0.5mm</w:t>
      </w:r>
      <w:r w:rsidRPr="00AC3D49">
        <w:rPr>
          <w:rFonts w:hint="eastAsia"/>
          <w:sz w:val="24"/>
          <w:szCs w:val="24"/>
        </w:rPr>
        <w:t>，则增加底板厚度再次进行计算，直至底板复合要求。</w:t>
      </w:r>
    </w:p>
    <w:p w14:paraId="761D5661" w14:textId="3EC9A571" w:rsidR="009110D8" w:rsidRDefault="0077203D" w:rsidP="0077203D">
      <w:pPr>
        <w:keepNext/>
        <w:spacing w:line="360" w:lineRule="auto"/>
        <w:jc w:val="center"/>
        <w:rPr>
          <w:b/>
          <w:bCs/>
          <w:kern w:val="2"/>
          <w:sz w:val="21"/>
          <w:szCs w:val="21"/>
        </w:rPr>
      </w:pPr>
      <w:r>
        <w:rPr>
          <w:rFonts w:hint="eastAsia"/>
          <w:b/>
          <w:bCs/>
          <w:kern w:val="2"/>
          <w:sz w:val="21"/>
          <w:szCs w:val="21"/>
        </w:rPr>
        <w:lastRenderedPageBreak/>
        <w:t>表</w:t>
      </w:r>
      <w:r w:rsidR="002C32F0">
        <w:rPr>
          <w:rFonts w:hint="eastAsia"/>
          <w:b/>
          <w:bCs/>
          <w:kern w:val="2"/>
          <w:sz w:val="21"/>
          <w:szCs w:val="21"/>
        </w:rPr>
        <w:t>5</w:t>
      </w:r>
      <w:r>
        <w:rPr>
          <w:rFonts w:hint="eastAsia"/>
          <w:b/>
          <w:bCs/>
          <w:kern w:val="2"/>
          <w:sz w:val="21"/>
          <w:szCs w:val="21"/>
        </w:rPr>
        <w:t xml:space="preserve">  </w:t>
      </w:r>
      <w:r w:rsidR="002D418B">
        <w:rPr>
          <w:rFonts w:hint="eastAsia"/>
          <w:b/>
          <w:bCs/>
          <w:kern w:val="2"/>
          <w:sz w:val="21"/>
          <w:szCs w:val="21"/>
        </w:rPr>
        <w:t>各形式</w:t>
      </w:r>
      <w:r>
        <w:rPr>
          <w:rFonts w:hint="eastAsia"/>
          <w:b/>
          <w:bCs/>
          <w:kern w:val="2"/>
          <w:sz w:val="21"/>
          <w:szCs w:val="21"/>
        </w:rPr>
        <w:t>数值模拟</w:t>
      </w:r>
      <w:r w:rsidR="002D418B">
        <w:rPr>
          <w:rFonts w:hint="eastAsia"/>
          <w:b/>
          <w:bCs/>
          <w:kern w:val="2"/>
          <w:sz w:val="21"/>
          <w:szCs w:val="21"/>
        </w:rPr>
        <w:t>应力与变形结果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696"/>
        <w:gridCol w:w="3969"/>
        <w:gridCol w:w="4071"/>
      </w:tblGrid>
      <w:tr w:rsidR="00014601" w:rsidRPr="00FD5C68" w14:paraId="3908D7B6" w14:textId="77777777" w:rsidTr="00FD5C68">
        <w:tc>
          <w:tcPr>
            <w:tcW w:w="1696" w:type="dxa"/>
            <w:vAlign w:val="center"/>
          </w:tcPr>
          <w:p w14:paraId="343C3C50" w14:textId="74A0E4A0" w:rsidR="00FD5C68" w:rsidRPr="00FD5C68" w:rsidRDefault="00FD5C68" w:rsidP="00FD5C68">
            <w:pPr>
              <w:keepNext/>
              <w:spacing w:line="360" w:lineRule="auto"/>
              <w:jc w:val="center"/>
              <w:rPr>
                <w:kern w:val="2"/>
                <w:sz w:val="21"/>
                <w:szCs w:val="21"/>
              </w:rPr>
            </w:pPr>
            <w:r w:rsidRPr="00FD5C68">
              <w:rPr>
                <w:rFonts w:hint="eastAsia"/>
                <w:kern w:val="2"/>
                <w:sz w:val="21"/>
                <w:szCs w:val="21"/>
              </w:rPr>
              <w:t>形式</w:t>
            </w:r>
          </w:p>
        </w:tc>
        <w:tc>
          <w:tcPr>
            <w:tcW w:w="3969" w:type="dxa"/>
            <w:vAlign w:val="center"/>
          </w:tcPr>
          <w:p w14:paraId="05E29A5D" w14:textId="672F2D98" w:rsidR="00FD5C68" w:rsidRPr="00FD5C68" w:rsidRDefault="00FD5C68" w:rsidP="00FD5C68">
            <w:pPr>
              <w:keepNext/>
              <w:spacing w:line="360" w:lineRule="auto"/>
              <w:jc w:val="center"/>
              <w:rPr>
                <w:kern w:val="2"/>
                <w:sz w:val="21"/>
                <w:szCs w:val="21"/>
              </w:rPr>
            </w:pPr>
            <w:r w:rsidRPr="00FD5C68">
              <w:rPr>
                <w:rFonts w:hint="eastAsia"/>
                <w:kern w:val="2"/>
                <w:sz w:val="21"/>
                <w:szCs w:val="21"/>
              </w:rPr>
              <w:t>变形云图</w:t>
            </w:r>
          </w:p>
        </w:tc>
        <w:tc>
          <w:tcPr>
            <w:tcW w:w="4071" w:type="dxa"/>
            <w:vAlign w:val="center"/>
          </w:tcPr>
          <w:p w14:paraId="61489855" w14:textId="2EF5A2EC" w:rsidR="00FD5C68" w:rsidRPr="00FD5C68" w:rsidRDefault="00FD5C68" w:rsidP="00FD5C68">
            <w:pPr>
              <w:keepNext/>
              <w:spacing w:line="360" w:lineRule="auto"/>
              <w:jc w:val="center"/>
              <w:rPr>
                <w:kern w:val="2"/>
                <w:sz w:val="21"/>
                <w:szCs w:val="21"/>
              </w:rPr>
            </w:pPr>
            <w:r w:rsidRPr="00FD5C68">
              <w:rPr>
                <w:rFonts w:hint="eastAsia"/>
                <w:kern w:val="2"/>
                <w:sz w:val="21"/>
                <w:szCs w:val="21"/>
              </w:rPr>
              <w:t>应力云图</w:t>
            </w:r>
          </w:p>
        </w:tc>
      </w:tr>
      <w:tr w:rsidR="00014601" w:rsidRPr="00FD5C68" w14:paraId="4A160F32" w14:textId="77777777" w:rsidTr="00FD5C68">
        <w:tc>
          <w:tcPr>
            <w:tcW w:w="1696" w:type="dxa"/>
            <w:vAlign w:val="center"/>
          </w:tcPr>
          <w:p w14:paraId="23482B00" w14:textId="26A9A604" w:rsidR="00FD5C68" w:rsidRPr="004E47D6" w:rsidRDefault="00FD5C68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 w:rsidRPr="004E47D6">
              <w:rPr>
                <w:rFonts w:hint="eastAsia"/>
                <w:sz w:val="24"/>
                <w:szCs w:val="24"/>
              </w:rPr>
              <w:t>形式</w:t>
            </w:r>
            <w:r w:rsidRPr="004E47D6"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3969" w:type="dxa"/>
            <w:vAlign w:val="center"/>
          </w:tcPr>
          <w:p w14:paraId="22A65639" w14:textId="7A29DC04" w:rsidR="00FD5C68" w:rsidRPr="004E47D6" w:rsidRDefault="004E47D6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1536A79D" wp14:editId="7E6EE5A6">
                  <wp:extent cx="1632668" cy="1440000"/>
                  <wp:effectExtent l="0" t="0" r="0" b="8255"/>
                  <wp:docPr id="98698635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0499"/>
                          <a:stretch/>
                        </pic:blipFill>
                        <pic:spPr bwMode="auto">
                          <a:xfrm>
                            <a:off x="0" y="0"/>
                            <a:ext cx="1632668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1" w:type="dxa"/>
            <w:vAlign w:val="center"/>
          </w:tcPr>
          <w:p w14:paraId="62469D86" w14:textId="31017DC2" w:rsidR="00FD5C68" w:rsidRPr="00FD5C68" w:rsidRDefault="004E47D6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2CBCF4A7" wp14:editId="6E52ED84">
                  <wp:extent cx="1634447" cy="1440000"/>
                  <wp:effectExtent l="0" t="0" r="0" b="8255"/>
                  <wp:docPr id="38987218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0586"/>
                          <a:stretch/>
                        </pic:blipFill>
                        <pic:spPr bwMode="auto">
                          <a:xfrm>
                            <a:off x="0" y="0"/>
                            <a:ext cx="1634447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4601" w:rsidRPr="00FD5C68" w14:paraId="4C83BDE2" w14:textId="77777777" w:rsidTr="00FD5C68">
        <w:tc>
          <w:tcPr>
            <w:tcW w:w="1696" w:type="dxa"/>
            <w:vAlign w:val="center"/>
          </w:tcPr>
          <w:p w14:paraId="4B51D21F" w14:textId="5552B59A" w:rsidR="00FD5C68" w:rsidRPr="00FD5C68" w:rsidRDefault="00FD5C68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 w:rsidRPr="00FD5C68">
              <w:rPr>
                <w:rFonts w:hint="eastAsia"/>
                <w:sz w:val="24"/>
                <w:szCs w:val="24"/>
              </w:rPr>
              <w:t>形式</w:t>
            </w:r>
            <w:r w:rsidRPr="00FD5C68"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3969" w:type="dxa"/>
            <w:vAlign w:val="center"/>
          </w:tcPr>
          <w:p w14:paraId="1CF6CAC0" w14:textId="22244EF5" w:rsidR="00FD5C68" w:rsidRPr="00FD5C68" w:rsidRDefault="00B12AAD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79CADCE4" wp14:editId="3159492B">
                  <wp:extent cx="1298278" cy="1440000"/>
                  <wp:effectExtent l="0" t="0" r="0" b="0"/>
                  <wp:docPr id="141237824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8278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1" w:type="dxa"/>
            <w:vAlign w:val="center"/>
          </w:tcPr>
          <w:p w14:paraId="42CCF946" w14:textId="0C75787B" w:rsidR="00FD5C68" w:rsidRPr="00FD5C68" w:rsidRDefault="00B12AAD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01756E01" wp14:editId="7E487C04">
                  <wp:extent cx="1298278" cy="1440000"/>
                  <wp:effectExtent l="0" t="0" r="0" b="0"/>
                  <wp:docPr id="744516058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8278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4601" w:rsidRPr="00FD5C68" w14:paraId="046B7033" w14:textId="77777777" w:rsidTr="00FD5C68">
        <w:tc>
          <w:tcPr>
            <w:tcW w:w="1696" w:type="dxa"/>
            <w:vAlign w:val="center"/>
          </w:tcPr>
          <w:p w14:paraId="16414307" w14:textId="7A1DBA6E" w:rsidR="00FD5C68" w:rsidRPr="00FD5C68" w:rsidRDefault="00FD5C68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 w:rsidRPr="00FD5C68">
              <w:rPr>
                <w:rFonts w:hint="eastAsia"/>
                <w:sz w:val="24"/>
                <w:szCs w:val="24"/>
              </w:rPr>
              <w:t>形式</w:t>
            </w:r>
            <w:r w:rsidRPr="00FD5C68">
              <w:rPr>
                <w:rFonts w:hint="eastAsia"/>
                <w:sz w:val="24"/>
                <w:szCs w:val="24"/>
              </w:rPr>
              <w:t>3-3</w:t>
            </w:r>
          </w:p>
        </w:tc>
        <w:tc>
          <w:tcPr>
            <w:tcW w:w="3969" w:type="dxa"/>
            <w:vAlign w:val="center"/>
          </w:tcPr>
          <w:p w14:paraId="60B51E49" w14:textId="08C7A48A" w:rsidR="00FD5C68" w:rsidRPr="00FD5C68" w:rsidRDefault="00915C11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0384E8A4" wp14:editId="583B841F">
                  <wp:extent cx="2083086" cy="1440000"/>
                  <wp:effectExtent l="0" t="0" r="0" b="8255"/>
                  <wp:docPr id="1285551264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7650"/>
                          <a:stretch/>
                        </pic:blipFill>
                        <pic:spPr bwMode="auto">
                          <a:xfrm>
                            <a:off x="0" y="0"/>
                            <a:ext cx="2083086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1" w:type="dxa"/>
            <w:vAlign w:val="center"/>
          </w:tcPr>
          <w:p w14:paraId="1F57BFF2" w14:textId="3009DC20" w:rsidR="00FD5C68" w:rsidRPr="00FD5C68" w:rsidRDefault="00915C11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19B5D397" wp14:editId="294BB3C0">
                  <wp:extent cx="2002853" cy="1440000"/>
                  <wp:effectExtent l="0" t="0" r="0" b="8255"/>
                  <wp:docPr id="1766340028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5153"/>
                          <a:stretch/>
                        </pic:blipFill>
                        <pic:spPr bwMode="auto">
                          <a:xfrm>
                            <a:off x="0" y="0"/>
                            <a:ext cx="2002853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4601" w:rsidRPr="00FD5C68" w14:paraId="0430347D" w14:textId="77777777" w:rsidTr="00FD5C68">
        <w:tc>
          <w:tcPr>
            <w:tcW w:w="1696" w:type="dxa"/>
            <w:vAlign w:val="center"/>
          </w:tcPr>
          <w:p w14:paraId="6B56215B" w14:textId="6E95361B" w:rsidR="00FD5C68" w:rsidRPr="00014601" w:rsidRDefault="00FD5C68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 w:rsidRPr="00014601">
              <w:rPr>
                <w:rFonts w:hint="eastAsia"/>
                <w:sz w:val="24"/>
                <w:szCs w:val="24"/>
              </w:rPr>
              <w:t>形式</w:t>
            </w:r>
            <w:r w:rsidRPr="00014601">
              <w:rPr>
                <w:rFonts w:hint="eastAsia"/>
                <w:sz w:val="24"/>
                <w:szCs w:val="24"/>
              </w:rPr>
              <w:t>4-2</w:t>
            </w:r>
          </w:p>
        </w:tc>
        <w:tc>
          <w:tcPr>
            <w:tcW w:w="3969" w:type="dxa"/>
            <w:vAlign w:val="center"/>
          </w:tcPr>
          <w:p w14:paraId="624A88F5" w14:textId="250E6CAB" w:rsidR="00FD5C68" w:rsidRPr="00014601" w:rsidRDefault="00014601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 w:rsidRPr="00014601"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4D3D797F" wp14:editId="5716F459">
                  <wp:extent cx="2149602" cy="1440000"/>
                  <wp:effectExtent l="0" t="0" r="3175" b="8255"/>
                  <wp:docPr id="2043461582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9617"/>
                          <a:stretch/>
                        </pic:blipFill>
                        <pic:spPr bwMode="auto">
                          <a:xfrm>
                            <a:off x="0" y="0"/>
                            <a:ext cx="2149602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1" w:type="dxa"/>
            <w:vAlign w:val="center"/>
          </w:tcPr>
          <w:p w14:paraId="6075043B" w14:textId="6131D914" w:rsidR="00FD5C68" w:rsidRPr="00FD5C68" w:rsidRDefault="00014601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 w:rsidRPr="00014601"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004FDA18" wp14:editId="36B09B78">
                  <wp:extent cx="1976840" cy="1440000"/>
                  <wp:effectExtent l="0" t="0" r="4445" b="8255"/>
                  <wp:docPr id="1901445331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4340"/>
                          <a:stretch/>
                        </pic:blipFill>
                        <pic:spPr bwMode="auto">
                          <a:xfrm>
                            <a:off x="0" y="0"/>
                            <a:ext cx="197684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4601" w:rsidRPr="00FD5C68" w14:paraId="244875E1" w14:textId="77777777" w:rsidTr="00FD5C68">
        <w:tc>
          <w:tcPr>
            <w:tcW w:w="1696" w:type="dxa"/>
            <w:vAlign w:val="center"/>
          </w:tcPr>
          <w:p w14:paraId="74F6F4A3" w14:textId="3F7F9106" w:rsidR="00FD5C68" w:rsidRPr="00FD5C68" w:rsidRDefault="00FD5C68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 w:rsidRPr="00FD5C68">
              <w:rPr>
                <w:rFonts w:hint="eastAsia"/>
                <w:sz w:val="24"/>
                <w:szCs w:val="24"/>
              </w:rPr>
              <w:t>形式</w:t>
            </w:r>
            <w:r w:rsidRPr="00FD5C68">
              <w:rPr>
                <w:rFonts w:hint="eastAsia"/>
                <w:sz w:val="24"/>
                <w:szCs w:val="24"/>
              </w:rPr>
              <w:t>12-1</w:t>
            </w:r>
          </w:p>
        </w:tc>
        <w:tc>
          <w:tcPr>
            <w:tcW w:w="3969" w:type="dxa"/>
            <w:vAlign w:val="center"/>
          </w:tcPr>
          <w:p w14:paraId="4114086D" w14:textId="7A1A9056" w:rsidR="00FD5C68" w:rsidRPr="00FD5C68" w:rsidRDefault="00014601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10170E07" wp14:editId="44F6FD69">
                  <wp:extent cx="2092639" cy="1440000"/>
                  <wp:effectExtent l="0" t="0" r="3175" b="8255"/>
                  <wp:docPr id="842178565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7974"/>
                          <a:stretch/>
                        </pic:blipFill>
                        <pic:spPr bwMode="auto">
                          <a:xfrm>
                            <a:off x="0" y="0"/>
                            <a:ext cx="2092639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1" w:type="dxa"/>
            <w:vAlign w:val="center"/>
          </w:tcPr>
          <w:p w14:paraId="38941723" w14:textId="3A914449" w:rsidR="00FD5C68" w:rsidRPr="00FD5C68" w:rsidRDefault="00014601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6D4CA997" wp14:editId="249360D8">
                  <wp:extent cx="2003234" cy="1440000"/>
                  <wp:effectExtent l="0" t="0" r="0" b="8255"/>
                  <wp:docPr id="432393057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5205"/>
                          <a:stretch/>
                        </pic:blipFill>
                        <pic:spPr bwMode="auto">
                          <a:xfrm>
                            <a:off x="0" y="0"/>
                            <a:ext cx="2003234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4601" w:rsidRPr="00FD5C68" w14:paraId="3C32DC11" w14:textId="77777777" w:rsidTr="00FD5C68">
        <w:tc>
          <w:tcPr>
            <w:tcW w:w="1696" w:type="dxa"/>
            <w:vAlign w:val="center"/>
          </w:tcPr>
          <w:p w14:paraId="0ADEFC41" w14:textId="1FD40992" w:rsidR="00FD5C68" w:rsidRPr="00FD5C68" w:rsidRDefault="00FD5C68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 w:rsidRPr="00FD5C68">
              <w:rPr>
                <w:rFonts w:hint="eastAsia"/>
                <w:sz w:val="24"/>
                <w:szCs w:val="24"/>
              </w:rPr>
              <w:lastRenderedPageBreak/>
              <w:t>形式</w:t>
            </w:r>
            <w:r w:rsidRPr="00FD5C68">
              <w:rPr>
                <w:rFonts w:hint="eastAsia"/>
                <w:sz w:val="24"/>
                <w:szCs w:val="24"/>
              </w:rPr>
              <w:t>13-1</w:t>
            </w:r>
          </w:p>
        </w:tc>
        <w:tc>
          <w:tcPr>
            <w:tcW w:w="3969" w:type="dxa"/>
            <w:vAlign w:val="center"/>
          </w:tcPr>
          <w:p w14:paraId="277FEFFA" w14:textId="1AC91BE3" w:rsidR="00FD5C68" w:rsidRPr="00FD5C68" w:rsidRDefault="00891992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3924F381" wp14:editId="10579F0E">
                  <wp:extent cx="2086181" cy="1440000"/>
                  <wp:effectExtent l="0" t="0" r="0" b="8255"/>
                  <wp:docPr id="1861414616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7743"/>
                          <a:stretch/>
                        </pic:blipFill>
                        <pic:spPr bwMode="auto">
                          <a:xfrm>
                            <a:off x="0" y="0"/>
                            <a:ext cx="2086181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1" w:type="dxa"/>
            <w:vAlign w:val="center"/>
          </w:tcPr>
          <w:p w14:paraId="722623A8" w14:textId="5DAE9DF5" w:rsidR="00FD5C68" w:rsidRPr="00FD5C68" w:rsidRDefault="00891992" w:rsidP="00FD5C68">
            <w:pPr>
              <w:spacing w:line="360" w:lineRule="auto"/>
              <w:jc w:val="center"/>
              <w:rPr>
                <w:b/>
                <w:bCs/>
                <w:kern w:val="2"/>
                <w:sz w:val="21"/>
                <w:szCs w:val="21"/>
              </w:rPr>
            </w:pPr>
            <w:r>
              <w:rPr>
                <w:b/>
                <w:bCs/>
                <w:noProof/>
                <w:kern w:val="2"/>
                <w:sz w:val="21"/>
                <w:szCs w:val="21"/>
              </w:rPr>
              <w:drawing>
                <wp:inline distT="0" distB="0" distL="0" distR="0" wp14:anchorId="7469F64F" wp14:editId="1C374B7C">
                  <wp:extent cx="1994318" cy="1440000"/>
                  <wp:effectExtent l="0" t="0" r="6350" b="8255"/>
                  <wp:docPr id="1316064238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4875"/>
                          <a:stretch/>
                        </pic:blipFill>
                        <pic:spPr bwMode="auto">
                          <a:xfrm>
                            <a:off x="0" y="0"/>
                            <a:ext cx="1994318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34ABFB" w14:textId="77777777" w:rsidR="00627FC3" w:rsidRDefault="00627FC3" w:rsidP="00371E4C">
      <w:pPr>
        <w:spacing w:line="360" w:lineRule="auto"/>
        <w:ind w:firstLineChars="200" w:firstLine="400"/>
        <w:jc w:val="center"/>
        <w:rPr>
          <w:noProof/>
        </w:rPr>
      </w:pPr>
    </w:p>
    <w:p w14:paraId="53B226B2" w14:textId="2877DE9F" w:rsidR="00652C12" w:rsidRPr="00627FC3" w:rsidRDefault="00627FC3" w:rsidP="00627FC3">
      <w:pPr>
        <w:keepNext/>
        <w:spacing w:line="360" w:lineRule="auto"/>
        <w:jc w:val="center"/>
        <w:rPr>
          <w:b/>
          <w:bCs/>
          <w:kern w:val="2"/>
          <w:sz w:val="21"/>
          <w:szCs w:val="21"/>
        </w:rPr>
      </w:pPr>
      <w:r w:rsidRPr="00627FC3">
        <w:rPr>
          <w:rFonts w:hint="eastAsia"/>
          <w:b/>
          <w:bCs/>
          <w:kern w:val="2"/>
          <w:sz w:val="21"/>
          <w:szCs w:val="21"/>
        </w:rPr>
        <w:t>表</w:t>
      </w:r>
      <w:r w:rsidR="002C32F0">
        <w:rPr>
          <w:rFonts w:hint="eastAsia"/>
          <w:b/>
          <w:bCs/>
          <w:kern w:val="2"/>
          <w:sz w:val="21"/>
          <w:szCs w:val="21"/>
        </w:rPr>
        <w:t>6</w:t>
      </w:r>
      <w:r w:rsidRPr="00627FC3">
        <w:rPr>
          <w:rFonts w:hint="eastAsia"/>
          <w:b/>
          <w:bCs/>
          <w:kern w:val="2"/>
          <w:sz w:val="21"/>
          <w:szCs w:val="21"/>
        </w:rPr>
        <w:t xml:space="preserve">  </w:t>
      </w:r>
      <w:r w:rsidR="002D418B">
        <w:rPr>
          <w:rFonts w:hint="eastAsia"/>
          <w:b/>
          <w:bCs/>
          <w:kern w:val="2"/>
          <w:sz w:val="21"/>
          <w:szCs w:val="21"/>
        </w:rPr>
        <w:t>数值模拟与静力计算</w:t>
      </w:r>
      <w:r w:rsidRPr="00627FC3">
        <w:rPr>
          <w:rFonts w:hint="eastAsia"/>
          <w:b/>
          <w:bCs/>
          <w:kern w:val="2"/>
          <w:sz w:val="21"/>
          <w:szCs w:val="21"/>
        </w:rPr>
        <w:t>螺栓荷载</w:t>
      </w:r>
      <w:r w:rsidR="002D418B">
        <w:rPr>
          <w:rFonts w:hint="eastAsia"/>
          <w:b/>
          <w:bCs/>
          <w:kern w:val="2"/>
          <w:sz w:val="21"/>
          <w:szCs w:val="21"/>
        </w:rPr>
        <w:t>对比结果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CE6BB7" w14:paraId="1AD530AA" w14:textId="77777777" w:rsidTr="00CE6BB7">
        <w:tc>
          <w:tcPr>
            <w:tcW w:w="3245" w:type="dxa"/>
          </w:tcPr>
          <w:p w14:paraId="7D568ACC" w14:textId="75F63B20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形式</w:t>
            </w:r>
          </w:p>
        </w:tc>
        <w:tc>
          <w:tcPr>
            <w:tcW w:w="3245" w:type="dxa"/>
          </w:tcPr>
          <w:p w14:paraId="7C17B270" w14:textId="4801FD19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数值模拟结果</w:t>
            </w:r>
            <w:r>
              <w:rPr>
                <w:rFonts w:hint="eastAsia"/>
                <w:noProof/>
              </w:rPr>
              <w:t>/N</w:t>
            </w:r>
          </w:p>
        </w:tc>
        <w:tc>
          <w:tcPr>
            <w:tcW w:w="3246" w:type="dxa"/>
          </w:tcPr>
          <w:p w14:paraId="34256D0C" w14:textId="6D626B2F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静力计算结果</w:t>
            </w:r>
            <w:r>
              <w:rPr>
                <w:rFonts w:hint="eastAsia"/>
                <w:noProof/>
              </w:rPr>
              <w:t>/N</w:t>
            </w:r>
          </w:p>
        </w:tc>
      </w:tr>
      <w:tr w:rsidR="00CE6BB7" w14:paraId="16DA16B3" w14:textId="77777777" w:rsidTr="00CE6BB7">
        <w:tc>
          <w:tcPr>
            <w:tcW w:w="3245" w:type="dxa"/>
          </w:tcPr>
          <w:p w14:paraId="7FB8B249" w14:textId="038903BF" w:rsidR="00CE6BB7" w:rsidRPr="002C32F0" w:rsidRDefault="00CE6BB7" w:rsidP="00371E4C">
            <w:pPr>
              <w:spacing w:line="360" w:lineRule="auto"/>
              <w:jc w:val="center"/>
              <w:rPr>
                <w:noProof/>
              </w:rPr>
            </w:pPr>
            <w:r w:rsidRPr="002C32F0">
              <w:rPr>
                <w:rFonts w:hint="eastAsia"/>
                <w:noProof/>
              </w:rPr>
              <w:t>形式</w:t>
            </w:r>
            <w:r w:rsidRPr="002C32F0">
              <w:rPr>
                <w:rFonts w:hint="eastAsia"/>
                <w:noProof/>
              </w:rPr>
              <w:t>1</w:t>
            </w:r>
          </w:p>
        </w:tc>
        <w:tc>
          <w:tcPr>
            <w:tcW w:w="3245" w:type="dxa"/>
          </w:tcPr>
          <w:p w14:paraId="6B9C9420" w14:textId="6627310C" w:rsidR="00CE6BB7" w:rsidRPr="002C32F0" w:rsidRDefault="00D83931" w:rsidP="00371E4C">
            <w:pPr>
              <w:spacing w:line="360" w:lineRule="auto"/>
              <w:jc w:val="center"/>
              <w:rPr>
                <w:noProof/>
              </w:rPr>
            </w:pPr>
            <w:r w:rsidRPr="002C32F0">
              <w:rPr>
                <w:rFonts w:hint="eastAsia"/>
                <w:noProof/>
              </w:rPr>
              <w:t>3440</w:t>
            </w:r>
          </w:p>
        </w:tc>
        <w:tc>
          <w:tcPr>
            <w:tcW w:w="3246" w:type="dxa"/>
          </w:tcPr>
          <w:p w14:paraId="70EB8855" w14:textId="4C0F3F2A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 w:rsidRPr="002C32F0">
              <w:rPr>
                <w:rFonts w:hint="eastAsia"/>
                <w:noProof/>
              </w:rPr>
              <w:t>3987</w:t>
            </w:r>
          </w:p>
        </w:tc>
      </w:tr>
      <w:tr w:rsidR="00CE6BB7" w14:paraId="3D22D133" w14:textId="77777777" w:rsidTr="00CE6BB7">
        <w:tc>
          <w:tcPr>
            <w:tcW w:w="3245" w:type="dxa"/>
          </w:tcPr>
          <w:p w14:paraId="47A58135" w14:textId="731565D1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形式</w:t>
            </w:r>
            <w:r>
              <w:rPr>
                <w:rFonts w:hint="eastAsia"/>
                <w:noProof/>
              </w:rPr>
              <w:t>2</w:t>
            </w:r>
          </w:p>
        </w:tc>
        <w:tc>
          <w:tcPr>
            <w:tcW w:w="3245" w:type="dxa"/>
          </w:tcPr>
          <w:p w14:paraId="335AA03A" w14:textId="47D5E4F0" w:rsidR="00CE6BB7" w:rsidRDefault="006676A4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3923</w:t>
            </w:r>
          </w:p>
        </w:tc>
        <w:tc>
          <w:tcPr>
            <w:tcW w:w="3246" w:type="dxa"/>
          </w:tcPr>
          <w:p w14:paraId="36C19FF8" w14:textId="336026F3" w:rsidR="00CE6BB7" w:rsidRDefault="006676A4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8900</w:t>
            </w:r>
          </w:p>
        </w:tc>
      </w:tr>
      <w:tr w:rsidR="00CE6BB7" w14:paraId="34136F90" w14:textId="77777777" w:rsidTr="00CE6BB7">
        <w:tc>
          <w:tcPr>
            <w:tcW w:w="3245" w:type="dxa"/>
          </w:tcPr>
          <w:p w14:paraId="4D3F88F7" w14:textId="2E87BB0E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形式</w:t>
            </w:r>
            <w:r>
              <w:rPr>
                <w:rFonts w:hint="eastAsia"/>
                <w:noProof/>
              </w:rPr>
              <w:t>3-3</w:t>
            </w:r>
          </w:p>
        </w:tc>
        <w:tc>
          <w:tcPr>
            <w:tcW w:w="3245" w:type="dxa"/>
          </w:tcPr>
          <w:p w14:paraId="197639E2" w14:textId="66D21DBD" w:rsidR="00CE6BB7" w:rsidRDefault="00646D88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39709</w:t>
            </w:r>
          </w:p>
        </w:tc>
        <w:tc>
          <w:tcPr>
            <w:tcW w:w="3246" w:type="dxa"/>
          </w:tcPr>
          <w:p w14:paraId="679757E2" w14:textId="1D01E0AA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33174</w:t>
            </w:r>
          </w:p>
        </w:tc>
      </w:tr>
      <w:tr w:rsidR="00CE6BB7" w14:paraId="5B952CC3" w14:textId="77777777" w:rsidTr="00CE6BB7">
        <w:tc>
          <w:tcPr>
            <w:tcW w:w="3245" w:type="dxa"/>
          </w:tcPr>
          <w:p w14:paraId="5D8E9060" w14:textId="45B3853E" w:rsidR="00CE6BB7" w:rsidRPr="00F73802" w:rsidRDefault="00CE6BB7" w:rsidP="00371E4C">
            <w:pPr>
              <w:spacing w:line="360" w:lineRule="auto"/>
              <w:jc w:val="center"/>
              <w:rPr>
                <w:noProof/>
              </w:rPr>
            </w:pPr>
            <w:r w:rsidRPr="00F73802">
              <w:rPr>
                <w:rFonts w:hint="eastAsia"/>
                <w:noProof/>
              </w:rPr>
              <w:t>形式</w:t>
            </w:r>
            <w:r w:rsidRPr="00F73802">
              <w:rPr>
                <w:rFonts w:hint="eastAsia"/>
                <w:noProof/>
              </w:rPr>
              <w:t>4-2</w:t>
            </w:r>
          </w:p>
        </w:tc>
        <w:tc>
          <w:tcPr>
            <w:tcW w:w="3245" w:type="dxa"/>
          </w:tcPr>
          <w:p w14:paraId="4145ACC9" w14:textId="1BD18C02" w:rsidR="00CE6BB7" w:rsidRPr="00F73802" w:rsidRDefault="004A3E5C" w:rsidP="00371E4C">
            <w:pPr>
              <w:spacing w:line="360" w:lineRule="auto"/>
              <w:jc w:val="center"/>
              <w:rPr>
                <w:noProof/>
              </w:rPr>
            </w:pPr>
            <w:r w:rsidRPr="00F73802">
              <w:rPr>
                <w:rFonts w:hint="eastAsia"/>
                <w:noProof/>
              </w:rPr>
              <w:t>18257</w:t>
            </w:r>
          </w:p>
        </w:tc>
        <w:tc>
          <w:tcPr>
            <w:tcW w:w="3246" w:type="dxa"/>
          </w:tcPr>
          <w:p w14:paraId="290262CD" w14:textId="50829009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 w:rsidRPr="00F73802">
              <w:rPr>
                <w:rFonts w:hint="eastAsia"/>
                <w:noProof/>
              </w:rPr>
              <w:t>19125</w:t>
            </w:r>
          </w:p>
        </w:tc>
      </w:tr>
      <w:tr w:rsidR="00CE6BB7" w14:paraId="02FF885F" w14:textId="77777777" w:rsidTr="00CE6BB7">
        <w:tc>
          <w:tcPr>
            <w:tcW w:w="3245" w:type="dxa"/>
          </w:tcPr>
          <w:p w14:paraId="565B55BB" w14:textId="1BFCE6D0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形式</w:t>
            </w:r>
            <w:r>
              <w:rPr>
                <w:rFonts w:hint="eastAsia"/>
                <w:noProof/>
              </w:rPr>
              <w:t>12-1</w:t>
            </w:r>
          </w:p>
        </w:tc>
        <w:tc>
          <w:tcPr>
            <w:tcW w:w="3245" w:type="dxa"/>
          </w:tcPr>
          <w:p w14:paraId="08F4C220" w14:textId="4C56B893" w:rsidR="00CE6BB7" w:rsidRDefault="002349B0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36827</w:t>
            </w:r>
          </w:p>
        </w:tc>
        <w:tc>
          <w:tcPr>
            <w:tcW w:w="3246" w:type="dxa"/>
          </w:tcPr>
          <w:p w14:paraId="30C7FB46" w14:textId="40E4A2A7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33844.25</w:t>
            </w:r>
          </w:p>
        </w:tc>
      </w:tr>
      <w:tr w:rsidR="00CE6BB7" w14:paraId="0220B6BD" w14:textId="77777777" w:rsidTr="00CE6BB7">
        <w:tc>
          <w:tcPr>
            <w:tcW w:w="3245" w:type="dxa"/>
          </w:tcPr>
          <w:p w14:paraId="201F531F" w14:textId="36F9AF1D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形式</w:t>
            </w:r>
            <w:r>
              <w:rPr>
                <w:rFonts w:hint="eastAsia"/>
                <w:noProof/>
              </w:rPr>
              <w:t>13-1</w:t>
            </w:r>
          </w:p>
        </w:tc>
        <w:tc>
          <w:tcPr>
            <w:tcW w:w="3245" w:type="dxa"/>
          </w:tcPr>
          <w:p w14:paraId="6CC47EFD" w14:textId="69EFC483" w:rsidR="00CE6BB7" w:rsidRDefault="00337515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36225</w:t>
            </w:r>
          </w:p>
        </w:tc>
        <w:tc>
          <w:tcPr>
            <w:tcW w:w="3246" w:type="dxa"/>
          </w:tcPr>
          <w:p w14:paraId="49489FA1" w14:textId="576F3693" w:rsidR="00CE6BB7" w:rsidRDefault="00CE6BB7" w:rsidP="00371E4C">
            <w:pPr>
              <w:spacing w:line="360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33355</w:t>
            </w:r>
          </w:p>
        </w:tc>
      </w:tr>
    </w:tbl>
    <w:p w14:paraId="4CBAB1E0" w14:textId="77777777" w:rsidR="00CE6BB7" w:rsidRDefault="00CE6BB7" w:rsidP="00371E4C">
      <w:pPr>
        <w:spacing w:line="360" w:lineRule="auto"/>
        <w:ind w:firstLineChars="200" w:firstLine="400"/>
        <w:jc w:val="center"/>
        <w:rPr>
          <w:noProof/>
        </w:rPr>
      </w:pPr>
    </w:p>
    <w:p w14:paraId="26B1E3D6" w14:textId="4C28BAA8" w:rsidR="00FD5C68" w:rsidRPr="00AC3D49" w:rsidRDefault="00FD5C68" w:rsidP="00FD5C68">
      <w:pPr>
        <w:spacing w:line="360" w:lineRule="auto"/>
        <w:jc w:val="center"/>
        <w:rPr>
          <w:b/>
          <w:bCs/>
          <w:kern w:val="2"/>
          <w:sz w:val="21"/>
          <w:szCs w:val="21"/>
        </w:rPr>
      </w:pPr>
      <w:r w:rsidRPr="00AC3D49">
        <w:rPr>
          <w:rFonts w:hint="eastAsia"/>
          <w:b/>
          <w:bCs/>
          <w:kern w:val="2"/>
          <w:sz w:val="21"/>
          <w:szCs w:val="21"/>
        </w:rPr>
        <w:t>表</w:t>
      </w:r>
      <w:r w:rsidR="002C32F0">
        <w:rPr>
          <w:rFonts w:hint="eastAsia"/>
          <w:b/>
          <w:bCs/>
          <w:kern w:val="2"/>
          <w:sz w:val="21"/>
          <w:szCs w:val="21"/>
        </w:rPr>
        <w:t>7</w:t>
      </w:r>
      <w:r w:rsidRPr="00AC3D49">
        <w:rPr>
          <w:rFonts w:hint="eastAsia"/>
          <w:b/>
          <w:bCs/>
          <w:kern w:val="2"/>
          <w:sz w:val="21"/>
          <w:szCs w:val="21"/>
        </w:rPr>
        <w:t xml:space="preserve">  </w:t>
      </w:r>
      <w:r w:rsidR="002D418B">
        <w:rPr>
          <w:rFonts w:hint="eastAsia"/>
          <w:b/>
          <w:bCs/>
          <w:kern w:val="2"/>
          <w:sz w:val="21"/>
          <w:szCs w:val="21"/>
        </w:rPr>
        <w:t>各形式槽道及底板</w:t>
      </w:r>
      <w:r w:rsidRPr="00AC3D49">
        <w:rPr>
          <w:rFonts w:hint="eastAsia"/>
          <w:b/>
          <w:bCs/>
          <w:kern w:val="2"/>
          <w:sz w:val="21"/>
          <w:szCs w:val="21"/>
        </w:rPr>
        <w:t>选型结果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2490"/>
        <w:gridCol w:w="3328"/>
        <w:gridCol w:w="3918"/>
      </w:tblGrid>
      <w:tr w:rsidR="00FD5C68" w:rsidRPr="00AC3D49" w14:paraId="5C9B3281" w14:textId="77777777" w:rsidTr="00801AF2">
        <w:tc>
          <w:tcPr>
            <w:tcW w:w="1279" w:type="pct"/>
            <w:vAlign w:val="center"/>
          </w:tcPr>
          <w:p w14:paraId="117E559F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形式</w:t>
            </w:r>
          </w:p>
        </w:tc>
        <w:tc>
          <w:tcPr>
            <w:tcW w:w="1709" w:type="pct"/>
            <w:vAlign w:val="center"/>
          </w:tcPr>
          <w:p w14:paraId="36A7762D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槽道选型结果</w:t>
            </w:r>
          </w:p>
        </w:tc>
        <w:tc>
          <w:tcPr>
            <w:tcW w:w="2012" w:type="pct"/>
            <w:vAlign w:val="center"/>
          </w:tcPr>
          <w:p w14:paraId="516D65C7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底板选型结果</w:t>
            </w:r>
          </w:p>
          <w:p w14:paraId="6CE65D6E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（宽×高×厚）</w:t>
            </w:r>
          </w:p>
        </w:tc>
      </w:tr>
      <w:tr w:rsidR="00FD5C68" w:rsidRPr="00AC3D49" w14:paraId="7252D182" w14:textId="77777777" w:rsidTr="00801AF2">
        <w:tc>
          <w:tcPr>
            <w:tcW w:w="1279" w:type="pct"/>
            <w:vAlign w:val="center"/>
          </w:tcPr>
          <w:p w14:paraId="48ED6E48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形式</w:t>
            </w:r>
            <w:r w:rsidRPr="00AC3D49">
              <w:rPr>
                <w:rFonts w:hint="eastAsia"/>
                <w:sz w:val="24"/>
                <w:szCs w:val="24"/>
              </w:rPr>
              <w:t>1</w:t>
            </w:r>
          </w:p>
        </w:tc>
        <w:tc>
          <w:tcPr>
            <w:tcW w:w="1709" w:type="pct"/>
            <w:vAlign w:val="center"/>
          </w:tcPr>
          <w:p w14:paraId="57AC9DD1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2</w:t>
            </w:r>
            <w:r w:rsidRPr="00AC3D49">
              <w:rPr>
                <w:rFonts w:hint="eastAsia"/>
                <w:sz w:val="24"/>
                <w:szCs w:val="24"/>
              </w:rPr>
              <w:t>螺栓</w:t>
            </w:r>
            <w:r w:rsidRPr="00AC3D49">
              <w:rPr>
                <w:rFonts w:hint="eastAsia"/>
                <w:sz w:val="24"/>
                <w:szCs w:val="24"/>
              </w:rPr>
              <w:t>3823</w:t>
            </w:r>
          </w:p>
        </w:tc>
        <w:tc>
          <w:tcPr>
            <w:tcW w:w="2012" w:type="pct"/>
            <w:vAlign w:val="center"/>
          </w:tcPr>
          <w:p w14:paraId="142F36B7" w14:textId="77970024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1</w:t>
            </w:r>
            <w:r w:rsidR="00A45B9D">
              <w:rPr>
                <w:rFonts w:hint="eastAsia"/>
                <w:sz w:val="24"/>
                <w:szCs w:val="24"/>
              </w:rPr>
              <w:t>0</w:t>
            </w:r>
            <w:r w:rsidRPr="00AC3D49">
              <w:rPr>
                <w:rFonts w:hint="eastAsia"/>
                <w:sz w:val="24"/>
                <w:szCs w:val="24"/>
              </w:rPr>
              <w:t>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="00A45B9D">
              <w:rPr>
                <w:rFonts w:hint="eastAsia"/>
                <w:sz w:val="24"/>
                <w:szCs w:val="24"/>
              </w:rPr>
              <w:t>19</w:t>
            </w:r>
            <w:r w:rsidRPr="00AC3D49">
              <w:rPr>
                <w:rFonts w:hint="eastAsia"/>
                <w:sz w:val="24"/>
                <w:szCs w:val="24"/>
              </w:rPr>
              <w:t>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Pr="00AC3D49">
              <w:rPr>
                <w:rFonts w:hint="eastAsia"/>
                <w:sz w:val="24"/>
                <w:szCs w:val="24"/>
              </w:rPr>
              <w:t>6mm</w:t>
            </w:r>
          </w:p>
        </w:tc>
      </w:tr>
      <w:tr w:rsidR="00FD5C68" w:rsidRPr="00AC3D49" w14:paraId="029CB50F" w14:textId="77777777" w:rsidTr="00801AF2">
        <w:tc>
          <w:tcPr>
            <w:tcW w:w="1279" w:type="pct"/>
            <w:vAlign w:val="center"/>
          </w:tcPr>
          <w:p w14:paraId="6E3C6FEB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形式</w:t>
            </w:r>
            <w:r w:rsidRPr="00AC3D49">
              <w:rPr>
                <w:rFonts w:hint="eastAsia"/>
                <w:sz w:val="24"/>
                <w:szCs w:val="24"/>
              </w:rPr>
              <w:t>2</w:t>
            </w:r>
          </w:p>
        </w:tc>
        <w:tc>
          <w:tcPr>
            <w:tcW w:w="1709" w:type="pct"/>
            <w:vAlign w:val="center"/>
          </w:tcPr>
          <w:p w14:paraId="1F9E88C7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2</w:t>
            </w:r>
            <w:r w:rsidRPr="00AC3D49">
              <w:rPr>
                <w:rFonts w:hint="eastAsia"/>
                <w:sz w:val="24"/>
                <w:szCs w:val="24"/>
              </w:rPr>
              <w:t>螺栓</w:t>
            </w:r>
            <w:r w:rsidRPr="00AC3D49">
              <w:rPr>
                <w:rFonts w:hint="eastAsia"/>
                <w:sz w:val="24"/>
                <w:szCs w:val="24"/>
              </w:rPr>
              <w:t>3823</w:t>
            </w:r>
          </w:p>
          <w:p w14:paraId="1FF1FE41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2</w:t>
            </w:r>
            <w:r w:rsidRPr="00AC3D49">
              <w:rPr>
                <w:rFonts w:hint="eastAsia"/>
                <w:sz w:val="24"/>
                <w:szCs w:val="24"/>
              </w:rPr>
              <w:t>螺栓</w:t>
            </w:r>
            <w:r w:rsidRPr="00AC3D49">
              <w:rPr>
                <w:rFonts w:hint="eastAsia"/>
                <w:sz w:val="24"/>
                <w:szCs w:val="24"/>
              </w:rPr>
              <w:t>4127</w:t>
            </w:r>
          </w:p>
        </w:tc>
        <w:tc>
          <w:tcPr>
            <w:tcW w:w="2012" w:type="pct"/>
            <w:vAlign w:val="center"/>
          </w:tcPr>
          <w:p w14:paraId="21B3D3CA" w14:textId="1AE1D78F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1</w:t>
            </w:r>
            <w:r w:rsidR="00A45B9D">
              <w:rPr>
                <w:rFonts w:hint="eastAsia"/>
                <w:sz w:val="24"/>
                <w:szCs w:val="24"/>
              </w:rPr>
              <w:t>00</w:t>
            </w:r>
            <w:r w:rsidRPr="00AC3D49">
              <w:rPr>
                <w:rFonts w:hint="eastAsia"/>
                <w:sz w:val="24"/>
                <w:szCs w:val="24"/>
              </w:rPr>
              <w:t>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="00A45B9D">
              <w:rPr>
                <w:rFonts w:hint="eastAsia"/>
                <w:sz w:val="24"/>
                <w:szCs w:val="24"/>
              </w:rPr>
              <w:t>190</w:t>
            </w:r>
            <w:r w:rsidRPr="00AC3D49">
              <w:rPr>
                <w:rFonts w:hint="eastAsia"/>
                <w:sz w:val="24"/>
                <w:szCs w:val="24"/>
              </w:rPr>
              <w:t>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Pr="00AC3D49">
              <w:rPr>
                <w:rFonts w:hint="eastAsia"/>
                <w:sz w:val="24"/>
                <w:szCs w:val="24"/>
              </w:rPr>
              <w:t>10mm</w:t>
            </w:r>
          </w:p>
          <w:p w14:paraId="0AD0AD80" w14:textId="661E0063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1</w:t>
            </w:r>
            <w:r w:rsidR="00A45B9D">
              <w:rPr>
                <w:rFonts w:hint="eastAsia"/>
                <w:sz w:val="24"/>
                <w:szCs w:val="24"/>
              </w:rPr>
              <w:t>0</w:t>
            </w:r>
            <w:r w:rsidRPr="00AC3D49">
              <w:rPr>
                <w:rFonts w:hint="eastAsia"/>
                <w:sz w:val="24"/>
                <w:szCs w:val="24"/>
              </w:rPr>
              <w:t>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="00A45B9D">
              <w:rPr>
                <w:rFonts w:hint="eastAsia"/>
                <w:sz w:val="24"/>
                <w:szCs w:val="24"/>
              </w:rPr>
              <w:t>19</w:t>
            </w:r>
            <w:r w:rsidRPr="00AC3D49">
              <w:rPr>
                <w:rFonts w:hint="eastAsia"/>
                <w:sz w:val="24"/>
                <w:szCs w:val="24"/>
              </w:rPr>
              <w:t>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Pr="00AC3D49">
              <w:rPr>
                <w:rFonts w:hint="eastAsia"/>
                <w:sz w:val="24"/>
                <w:szCs w:val="24"/>
              </w:rPr>
              <w:t>10mm</w:t>
            </w:r>
          </w:p>
        </w:tc>
      </w:tr>
      <w:tr w:rsidR="00FD5C68" w:rsidRPr="00AC3D49" w14:paraId="0A74D87F" w14:textId="77777777" w:rsidTr="00801AF2">
        <w:tc>
          <w:tcPr>
            <w:tcW w:w="1279" w:type="pct"/>
            <w:vAlign w:val="center"/>
          </w:tcPr>
          <w:p w14:paraId="7AF6669B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形式</w:t>
            </w:r>
            <w:r w:rsidRPr="00AC3D49">
              <w:rPr>
                <w:rFonts w:hint="eastAsia"/>
                <w:sz w:val="24"/>
                <w:szCs w:val="24"/>
              </w:rPr>
              <w:t>3-3</w:t>
            </w:r>
          </w:p>
        </w:tc>
        <w:tc>
          <w:tcPr>
            <w:tcW w:w="1709" w:type="pct"/>
            <w:vAlign w:val="center"/>
          </w:tcPr>
          <w:p w14:paraId="59CB3148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8</w:t>
            </w:r>
            <w:r w:rsidRPr="00AC3D49">
              <w:rPr>
                <w:rFonts w:hint="eastAsia"/>
                <w:sz w:val="24"/>
                <w:szCs w:val="24"/>
              </w:rPr>
              <w:t>螺栓</w:t>
            </w:r>
            <w:r w:rsidRPr="00AC3D49">
              <w:rPr>
                <w:rFonts w:hint="eastAsia"/>
                <w:sz w:val="24"/>
                <w:szCs w:val="24"/>
              </w:rPr>
              <w:t>5334</w:t>
            </w:r>
          </w:p>
        </w:tc>
        <w:tc>
          <w:tcPr>
            <w:tcW w:w="2012" w:type="pct"/>
            <w:vAlign w:val="center"/>
          </w:tcPr>
          <w:p w14:paraId="632E836D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35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Pr="00AC3D49">
              <w:rPr>
                <w:rFonts w:hint="eastAsia"/>
                <w:sz w:val="24"/>
                <w:szCs w:val="24"/>
              </w:rPr>
              <w:t>35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Pr="00AC3D49">
              <w:rPr>
                <w:rFonts w:hint="eastAsia"/>
                <w:sz w:val="24"/>
                <w:szCs w:val="24"/>
              </w:rPr>
              <w:t>20mm</w:t>
            </w:r>
          </w:p>
        </w:tc>
      </w:tr>
      <w:tr w:rsidR="00FD5C68" w:rsidRPr="00AC3D49" w14:paraId="054E6624" w14:textId="77777777" w:rsidTr="00801AF2">
        <w:tc>
          <w:tcPr>
            <w:tcW w:w="1279" w:type="pct"/>
            <w:vAlign w:val="center"/>
          </w:tcPr>
          <w:p w14:paraId="4596E725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形式</w:t>
            </w:r>
            <w:r w:rsidRPr="00AC3D49">
              <w:rPr>
                <w:rFonts w:hint="eastAsia"/>
                <w:sz w:val="24"/>
                <w:szCs w:val="24"/>
              </w:rPr>
              <w:t>4-2</w:t>
            </w:r>
          </w:p>
        </w:tc>
        <w:tc>
          <w:tcPr>
            <w:tcW w:w="1709" w:type="pct"/>
            <w:vAlign w:val="center"/>
          </w:tcPr>
          <w:p w14:paraId="492E4E68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4</w:t>
            </w:r>
            <w:r w:rsidRPr="00AC3D49">
              <w:rPr>
                <w:rFonts w:hint="eastAsia"/>
                <w:sz w:val="24"/>
                <w:szCs w:val="24"/>
              </w:rPr>
              <w:t>螺栓</w:t>
            </w:r>
            <w:r w:rsidRPr="00AC3D49">
              <w:rPr>
                <w:rFonts w:hint="eastAsia"/>
                <w:sz w:val="24"/>
                <w:szCs w:val="24"/>
              </w:rPr>
              <w:t>4127</w:t>
            </w:r>
          </w:p>
        </w:tc>
        <w:tc>
          <w:tcPr>
            <w:tcW w:w="2012" w:type="pct"/>
            <w:vAlign w:val="center"/>
          </w:tcPr>
          <w:p w14:paraId="1082CF11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35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Pr="00AC3D49">
              <w:rPr>
                <w:rFonts w:hint="eastAsia"/>
                <w:sz w:val="24"/>
                <w:szCs w:val="24"/>
              </w:rPr>
              <w:t>35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Pr="00AC3D49">
              <w:rPr>
                <w:rFonts w:hint="eastAsia"/>
                <w:sz w:val="24"/>
                <w:szCs w:val="24"/>
              </w:rPr>
              <w:t>16mm</w:t>
            </w:r>
          </w:p>
        </w:tc>
      </w:tr>
      <w:tr w:rsidR="00FD5C68" w:rsidRPr="00AC3D49" w14:paraId="64172749" w14:textId="77777777" w:rsidTr="00801AF2">
        <w:tc>
          <w:tcPr>
            <w:tcW w:w="1279" w:type="pct"/>
            <w:vAlign w:val="center"/>
          </w:tcPr>
          <w:p w14:paraId="05D29433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形式</w:t>
            </w:r>
            <w:r w:rsidRPr="00AC3D49">
              <w:rPr>
                <w:rFonts w:hint="eastAsia"/>
                <w:sz w:val="24"/>
                <w:szCs w:val="24"/>
              </w:rPr>
              <w:t>12-1</w:t>
            </w:r>
          </w:p>
        </w:tc>
        <w:tc>
          <w:tcPr>
            <w:tcW w:w="1709" w:type="pct"/>
            <w:vAlign w:val="center"/>
          </w:tcPr>
          <w:p w14:paraId="7A8C2537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4</w:t>
            </w:r>
            <w:r w:rsidRPr="00AC3D49">
              <w:rPr>
                <w:rFonts w:hint="eastAsia"/>
                <w:sz w:val="24"/>
                <w:szCs w:val="24"/>
              </w:rPr>
              <w:t>螺栓</w:t>
            </w:r>
            <w:r w:rsidRPr="00AC3D49">
              <w:rPr>
                <w:rFonts w:hint="eastAsia"/>
                <w:sz w:val="24"/>
                <w:szCs w:val="24"/>
              </w:rPr>
              <w:t>5334</w:t>
            </w:r>
          </w:p>
        </w:tc>
        <w:tc>
          <w:tcPr>
            <w:tcW w:w="2012" w:type="pct"/>
            <w:vAlign w:val="center"/>
          </w:tcPr>
          <w:p w14:paraId="6D7CB420" w14:textId="7F67360B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35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Pr="00AC3D49">
              <w:rPr>
                <w:rFonts w:hint="eastAsia"/>
                <w:sz w:val="24"/>
                <w:szCs w:val="24"/>
              </w:rPr>
              <w:t>35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="002349B0">
              <w:rPr>
                <w:rFonts w:hint="eastAsia"/>
                <w:sz w:val="24"/>
                <w:szCs w:val="24"/>
              </w:rPr>
              <w:t>20</w:t>
            </w:r>
            <w:r w:rsidRPr="00AC3D49">
              <w:rPr>
                <w:rFonts w:hint="eastAsia"/>
                <w:sz w:val="24"/>
                <w:szCs w:val="24"/>
              </w:rPr>
              <w:t>mm</w:t>
            </w:r>
          </w:p>
        </w:tc>
      </w:tr>
      <w:tr w:rsidR="00FD5C68" w:rsidRPr="00AC3D49" w14:paraId="7FAD0EE9" w14:textId="77777777" w:rsidTr="00801AF2">
        <w:tc>
          <w:tcPr>
            <w:tcW w:w="1279" w:type="pct"/>
            <w:vAlign w:val="center"/>
          </w:tcPr>
          <w:p w14:paraId="674AF881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形式</w:t>
            </w:r>
            <w:r w:rsidRPr="00AC3D49">
              <w:rPr>
                <w:rFonts w:hint="eastAsia"/>
                <w:sz w:val="24"/>
                <w:szCs w:val="24"/>
              </w:rPr>
              <w:t>13-1</w:t>
            </w:r>
          </w:p>
        </w:tc>
        <w:tc>
          <w:tcPr>
            <w:tcW w:w="1709" w:type="pct"/>
            <w:vAlign w:val="center"/>
          </w:tcPr>
          <w:p w14:paraId="422C56AA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4</w:t>
            </w:r>
            <w:r w:rsidRPr="00AC3D49">
              <w:rPr>
                <w:rFonts w:hint="eastAsia"/>
                <w:sz w:val="24"/>
                <w:szCs w:val="24"/>
              </w:rPr>
              <w:t>螺栓</w:t>
            </w:r>
            <w:r w:rsidRPr="00AC3D49">
              <w:rPr>
                <w:rFonts w:hint="eastAsia"/>
                <w:sz w:val="24"/>
                <w:szCs w:val="24"/>
              </w:rPr>
              <w:t>5334</w:t>
            </w:r>
          </w:p>
        </w:tc>
        <w:tc>
          <w:tcPr>
            <w:tcW w:w="2012" w:type="pct"/>
            <w:vAlign w:val="center"/>
          </w:tcPr>
          <w:p w14:paraId="3A057D84" w14:textId="77777777" w:rsidR="00FD5C68" w:rsidRPr="00AC3D49" w:rsidRDefault="00FD5C68" w:rsidP="00801AF2">
            <w:pPr>
              <w:pStyle w:val="af1"/>
              <w:ind w:firstLineChars="0" w:firstLine="0"/>
              <w:jc w:val="center"/>
              <w:rPr>
                <w:sz w:val="24"/>
                <w:szCs w:val="24"/>
              </w:rPr>
            </w:pPr>
            <w:r w:rsidRPr="00AC3D49">
              <w:rPr>
                <w:rFonts w:hint="eastAsia"/>
                <w:sz w:val="24"/>
                <w:szCs w:val="24"/>
              </w:rPr>
              <w:t>35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Pr="00AC3D49">
              <w:rPr>
                <w:rFonts w:hint="eastAsia"/>
                <w:sz w:val="24"/>
                <w:szCs w:val="24"/>
              </w:rPr>
              <w:t>350mm</w:t>
            </w:r>
            <w:r w:rsidRPr="00AC3D49">
              <w:rPr>
                <w:rFonts w:hint="eastAsia"/>
                <w:sz w:val="24"/>
                <w:szCs w:val="24"/>
              </w:rPr>
              <w:t>×</w:t>
            </w:r>
            <w:r w:rsidRPr="00AC3D49">
              <w:rPr>
                <w:rFonts w:hint="eastAsia"/>
                <w:sz w:val="24"/>
                <w:szCs w:val="24"/>
              </w:rPr>
              <w:t>20mm</w:t>
            </w:r>
          </w:p>
        </w:tc>
      </w:tr>
    </w:tbl>
    <w:p w14:paraId="4A36784C" w14:textId="77777777" w:rsidR="00FD5C68" w:rsidRPr="00AC3D49" w:rsidRDefault="00FD5C68" w:rsidP="00371E4C">
      <w:pPr>
        <w:spacing w:line="360" w:lineRule="auto"/>
        <w:ind w:firstLineChars="200" w:firstLine="400"/>
        <w:jc w:val="center"/>
        <w:rPr>
          <w:noProof/>
        </w:rPr>
      </w:pPr>
    </w:p>
    <w:sectPr w:rsidR="00FD5C68" w:rsidRPr="00AC3D49" w:rsidSect="00874052">
      <w:footerReference w:type="default" r:id="rId34"/>
      <w:pgSz w:w="11906" w:h="16838"/>
      <w:pgMar w:top="1440" w:right="1080" w:bottom="1440" w:left="108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D778D8" w14:textId="77777777" w:rsidR="00200C03" w:rsidRDefault="00200C03">
      <w:r>
        <w:separator/>
      </w:r>
    </w:p>
  </w:endnote>
  <w:endnote w:type="continuationSeparator" w:id="0">
    <w:p w14:paraId="54E03544" w14:textId="77777777" w:rsidR="00200C03" w:rsidRDefault="00200C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47239615"/>
    </w:sdtPr>
    <w:sdtContent>
      <w:p w14:paraId="51EF75F2" w14:textId="77777777" w:rsidR="00342550" w:rsidRDefault="0034255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E188E" w:rsidRPr="003E188E">
          <w:rPr>
            <w:noProof/>
            <w:lang w:val="zh-CN"/>
          </w:rPr>
          <w:t>i</w:t>
        </w:r>
        <w:r>
          <w:fldChar w:fldCharType="end"/>
        </w:r>
      </w:p>
    </w:sdtContent>
  </w:sdt>
  <w:p w14:paraId="6A8CAC03" w14:textId="77777777" w:rsidR="00342550" w:rsidRDefault="00342550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91884770"/>
    </w:sdtPr>
    <w:sdtContent>
      <w:p w14:paraId="451FE60E" w14:textId="77777777" w:rsidR="00342550" w:rsidRDefault="0034255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576DE" w:rsidRPr="008576DE">
          <w:rPr>
            <w:noProof/>
            <w:lang w:val="zh-CN"/>
          </w:rPr>
          <w:t>70</w:t>
        </w:r>
        <w:r>
          <w:fldChar w:fldCharType="end"/>
        </w:r>
      </w:p>
    </w:sdtContent>
  </w:sdt>
  <w:p w14:paraId="73C99142" w14:textId="77777777" w:rsidR="00342550" w:rsidRDefault="0034255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C89D69" w14:textId="77777777" w:rsidR="00200C03" w:rsidRDefault="00200C03">
      <w:r>
        <w:separator/>
      </w:r>
    </w:p>
  </w:footnote>
  <w:footnote w:type="continuationSeparator" w:id="0">
    <w:p w14:paraId="50EEF6F7" w14:textId="77777777" w:rsidR="00200C03" w:rsidRDefault="00200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BEF3078"/>
    <w:multiLevelType w:val="singleLevel"/>
    <w:tmpl w:val="EBEF3078"/>
    <w:lvl w:ilvl="0">
      <w:start w:val="1"/>
      <w:numFmt w:val="decimal"/>
      <w:suff w:val="nothing"/>
      <w:lvlText w:val="（%1）"/>
      <w:lvlJc w:val="left"/>
    </w:lvl>
  </w:abstractNum>
  <w:abstractNum w:abstractNumId="1" w15:restartNumberingAfterBreak="0">
    <w:nsid w:val="07BA2D48"/>
    <w:multiLevelType w:val="hybridMultilevel"/>
    <w:tmpl w:val="B9E648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9E6172"/>
    <w:multiLevelType w:val="multilevel"/>
    <w:tmpl w:val="0B9E6172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abstractNum w:abstractNumId="3" w15:restartNumberingAfterBreak="0">
    <w:nsid w:val="0E54508A"/>
    <w:multiLevelType w:val="hybridMultilevel"/>
    <w:tmpl w:val="1CC054AE"/>
    <w:lvl w:ilvl="0" w:tplc="68200C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59A73E0"/>
    <w:multiLevelType w:val="multilevel"/>
    <w:tmpl w:val="159A73E0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abstractNum w:abstractNumId="5" w15:restartNumberingAfterBreak="0">
    <w:nsid w:val="18E412CB"/>
    <w:multiLevelType w:val="hybridMultilevel"/>
    <w:tmpl w:val="B1C45C44"/>
    <w:lvl w:ilvl="0" w:tplc="270087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1C4D75C2"/>
    <w:multiLevelType w:val="hybridMultilevel"/>
    <w:tmpl w:val="8AF8E072"/>
    <w:lvl w:ilvl="0" w:tplc="1B085B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1DB85822"/>
    <w:multiLevelType w:val="multilevel"/>
    <w:tmpl w:val="1DB85822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60" w:hanging="440"/>
      </w:pPr>
    </w:lvl>
    <w:lvl w:ilvl="2">
      <w:start w:val="1"/>
      <w:numFmt w:val="lowerRoman"/>
      <w:lvlText w:val="%3."/>
      <w:lvlJc w:val="right"/>
      <w:pPr>
        <w:ind w:left="1800" w:hanging="440"/>
      </w:pPr>
    </w:lvl>
    <w:lvl w:ilvl="3">
      <w:start w:val="1"/>
      <w:numFmt w:val="decimal"/>
      <w:lvlText w:val="%4."/>
      <w:lvlJc w:val="left"/>
      <w:pPr>
        <w:ind w:left="2240" w:hanging="440"/>
      </w:pPr>
    </w:lvl>
    <w:lvl w:ilvl="4">
      <w:start w:val="1"/>
      <w:numFmt w:val="lowerLetter"/>
      <w:lvlText w:val="%5)"/>
      <w:lvlJc w:val="left"/>
      <w:pPr>
        <w:ind w:left="2680" w:hanging="440"/>
      </w:pPr>
    </w:lvl>
    <w:lvl w:ilvl="5">
      <w:start w:val="1"/>
      <w:numFmt w:val="lowerRoman"/>
      <w:lvlText w:val="%6."/>
      <w:lvlJc w:val="right"/>
      <w:pPr>
        <w:ind w:left="3120" w:hanging="440"/>
      </w:pPr>
    </w:lvl>
    <w:lvl w:ilvl="6">
      <w:start w:val="1"/>
      <w:numFmt w:val="decimal"/>
      <w:lvlText w:val="%7."/>
      <w:lvlJc w:val="left"/>
      <w:pPr>
        <w:ind w:left="3560" w:hanging="440"/>
      </w:pPr>
    </w:lvl>
    <w:lvl w:ilvl="7">
      <w:start w:val="1"/>
      <w:numFmt w:val="lowerLetter"/>
      <w:lvlText w:val="%8)"/>
      <w:lvlJc w:val="left"/>
      <w:pPr>
        <w:ind w:left="4000" w:hanging="440"/>
      </w:pPr>
    </w:lvl>
    <w:lvl w:ilvl="8">
      <w:start w:val="1"/>
      <w:numFmt w:val="lowerRoman"/>
      <w:lvlText w:val="%9."/>
      <w:lvlJc w:val="right"/>
      <w:pPr>
        <w:ind w:left="4440" w:hanging="440"/>
      </w:pPr>
    </w:lvl>
  </w:abstractNum>
  <w:abstractNum w:abstractNumId="8" w15:restartNumberingAfterBreak="0">
    <w:nsid w:val="2B5D3A6D"/>
    <w:multiLevelType w:val="hybridMultilevel"/>
    <w:tmpl w:val="7D84D5EA"/>
    <w:lvl w:ilvl="0" w:tplc="84B493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4201668B"/>
    <w:multiLevelType w:val="hybridMultilevel"/>
    <w:tmpl w:val="D35E38A6"/>
    <w:lvl w:ilvl="0" w:tplc="77D007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4AC34D8B"/>
    <w:multiLevelType w:val="hybridMultilevel"/>
    <w:tmpl w:val="69CE5CA6"/>
    <w:lvl w:ilvl="0" w:tplc="511898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EE20B5F"/>
    <w:multiLevelType w:val="hybridMultilevel"/>
    <w:tmpl w:val="D2189C9C"/>
    <w:lvl w:ilvl="0" w:tplc="B8E6E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145081E"/>
    <w:multiLevelType w:val="hybridMultilevel"/>
    <w:tmpl w:val="FD647766"/>
    <w:lvl w:ilvl="0" w:tplc="13D65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3650957"/>
    <w:multiLevelType w:val="hybridMultilevel"/>
    <w:tmpl w:val="0BC2717A"/>
    <w:lvl w:ilvl="0" w:tplc="AD4A77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ACE5281"/>
    <w:multiLevelType w:val="multilevel"/>
    <w:tmpl w:val="5ACE5281"/>
    <w:lvl w:ilvl="0">
      <w:start w:val="3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0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FE1086A"/>
    <w:multiLevelType w:val="multilevel"/>
    <w:tmpl w:val="F06E71D6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6C583CD9"/>
    <w:multiLevelType w:val="hybridMultilevel"/>
    <w:tmpl w:val="657CBA76"/>
    <w:lvl w:ilvl="0" w:tplc="BDDAEF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E237E65"/>
    <w:multiLevelType w:val="multilevel"/>
    <w:tmpl w:val="9F285726"/>
    <w:lvl w:ilvl="0">
      <w:start w:val="4"/>
      <w:numFmt w:val="decimal"/>
      <w:lvlText w:val="%1"/>
      <w:lvlJc w:val="left"/>
      <w:pPr>
        <w:ind w:left="413" w:hanging="41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754768B8"/>
    <w:multiLevelType w:val="hybridMultilevel"/>
    <w:tmpl w:val="73EA580A"/>
    <w:lvl w:ilvl="0" w:tplc="A2E485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7AD80DE3"/>
    <w:multiLevelType w:val="multilevel"/>
    <w:tmpl w:val="04090025"/>
    <w:numStyleLink w:val="111111"/>
  </w:abstractNum>
  <w:abstractNum w:abstractNumId="20" w15:restartNumberingAfterBreak="0">
    <w:nsid w:val="7B9275FA"/>
    <w:multiLevelType w:val="multilevel"/>
    <w:tmpl w:val="04090025"/>
    <w:styleLink w:val="111111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2705"/>
        </w:tabs>
        <w:ind w:left="2705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 w15:restartNumberingAfterBreak="0">
    <w:nsid w:val="7CA80B0F"/>
    <w:multiLevelType w:val="hybridMultilevel"/>
    <w:tmpl w:val="F0F8FC48"/>
    <w:lvl w:ilvl="0" w:tplc="C04E0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2112391">
    <w:abstractNumId w:val="14"/>
  </w:num>
  <w:num w:numId="2" w16cid:durableId="1303272909">
    <w:abstractNumId w:val="4"/>
  </w:num>
  <w:num w:numId="3" w16cid:durableId="1107387399">
    <w:abstractNumId w:val="7"/>
  </w:num>
  <w:num w:numId="4" w16cid:durableId="198051954">
    <w:abstractNumId w:val="2"/>
  </w:num>
  <w:num w:numId="5" w16cid:durableId="1337732531">
    <w:abstractNumId w:val="0"/>
  </w:num>
  <w:num w:numId="6" w16cid:durableId="992291516">
    <w:abstractNumId w:val="17"/>
  </w:num>
  <w:num w:numId="7" w16cid:durableId="1230992012">
    <w:abstractNumId w:val="19"/>
    <w:lvlOverride w:ilvl="0">
      <w:lvl w:ilvl="0">
        <w:start w:val="1"/>
        <w:numFmt w:val="decimal"/>
        <w:lvlText w:val="%1"/>
        <w:lvlJc w:val="left"/>
        <w:pPr>
          <w:tabs>
            <w:tab w:val="num" w:pos="432"/>
          </w:tabs>
          <w:ind w:left="432" w:hanging="432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76"/>
          </w:tabs>
          <w:ind w:left="576" w:hanging="576"/>
        </w:pPr>
      </w:lvl>
    </w:lvlOverride>
    <w:lvlOverride w:ilvl="2">
      <w:lvl w:ilvl="2">
        <w:start w:val="1"/>
        <w:numFmt w:val="decimal"/>
        <w:lvlText w:val="%1.%2.%3"/>
        <w:lvlJc w:val="left"/>
        <w:pPr>
          <w:tabs>
            <w:tab w:val="num" w:pos="2705"/>
          </w:tabs>
          <w:ind w:left="2705" w:hanging="720"/>
        </w:pPr>
      </w:lvl>
    </w:lvlOverride>
    <w:lvlOverride w:ilvl="3">
      <w:lvl w:ilvl="3">
        <w:start w:val="1"/>
        <w:numFmt w:val="decimal"/>
        <w:lvlText w:val="%1.%2.%3.%4"/>
        <w:lvlJc w:val="left"/>
        <w:pPr>
          <w:tabs>
            <w:tab w:val="num" w:pos="864"/>
          </w:tabs>
          <w:ind w:left="864" w:hanging="864"/>
        </w:p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008"/>
          </w:tabs>
          <w:ind w:left="1008" w:hanging="1008"/>
        </w:p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152"/>
          </w:tabs>
          <w:ind w:left="1152" w:hanging="1152"/>
        </w:p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</w:lvl>
    </w:lvlOverride>
  </w:num>
  <w:num w:numId="8" w16cid:durableId="2079129992">
    <w:abstractNumId w:val="20"/>
  </w:num>
  <w:num w:numId="9" w16cid:durableId="1805848408">
    <w:abstractNumId w:val="1"/>
  </w:num>
  <w:num w:numId="10" w16cid:durableId="1292397176">
    <w:abstractNumId w:val="8"/>
  </w:num>
  <w:num w:numId="11" w16cid:durableId="1315837784">
    <w:abstractNumId w:val="9"/>
  </w:num>
  <w:num w:numId="12" w16cid:durableId="2099061388">
    <w:abstractNumId w:val="12"/>
  </w:num>
  <w:num w:numId="13" w16cid:durableId="1129974657">
    <w:abstractNumId w:val="15"/>
  </w:num>
  <w:num w:numId="14" w16cid:durableId="1671718410">
    <w:abstractNumId w:val="18"/>
  </w:num>
  <w:num w:numId="15" w16cid:durableId="1909680869">
    <w:abstractNumId w:val="3"/>
  </w:num>
  <w:num w:numId="16" w16cid:durableId="216279389">
    <w:abstractNumId w:val="5"/>
  </w:num>
  <w:num w:numId="17" w16cid:durableId="971062338">
    <w:abstractNumId w:val="21"/>
  </w:num>
  <w:num w:numId="18" w16cid:durableId="797645924">
    <w:abstractNumId w:val="16"/>
  </w:num>
  <w:num w:numId="19" w16cid:durableId="619145325">
    <w:abstractNumId w:val="11"/>
  </w:num>
  <w:num w:numId="20" w16cid:durableId="519509227">
    <w:abstractNumId w:val="10"/>
  </w:num>
  <w:num w:numId="21" w16cid:durableId="1373267746">
    <w:abstractNumId w:val="13"/>
  </w:num>
  <w:num w:numId="22" w16cid:durableId="13658657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420"/>
  <w:drawingGridHorizontalSpacing w:val="100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NbU0N7cwMLI0NzNS0lEKTi0uzszPAymwMKgFAKxediktAAAA"/>
    <w:docVar w:name="commondata" w:val="eyJoZGlkIjoiNjU0ZmM2YWJiZjllOGM4NzIwNmFhYmI4M2JkODJiYjgifQ=="/>
  </w:docVars>
  <w:rsids>
    <w:rsidRoot w:val="00172A27"/>
    <w:rsid w:val="00003DCB"/>
    <w:rsid w:val="00005947"/>
    <w:rsid w:val="000071E0"/>
    <w:rsid w:val="00007F38"/>
    <w:rsid w:val="00010F06"/>
    <w:rsid w:val="00014601"/>
    <w:rsid w:val="0001526C"/>
    <w:rsid w:val="0001562A"/>
    <w:rsid w:val="00020727"/>
    <w:rsid w:val="00021A7A"/>
    <w:rsid w:val="00024AC0"/>
    <w:rsid w:val="0002678E"/>
    <w:rsid w:val="0002768C"/>
    <w:rsid w:val="00027825"/>
    <w:rsid w:val="000301BA"/>
    <w:rsid w:val="00030366"/>
    <w:rsid w:val="00031DB1"/>
    <w:rsid w:val="00032A2E"/>
    <w:rsid w:val="00036CA1"/>
    <w:rsid w:val="000371F4"/>
    <w:rsid w:val="00037FE1"/>
    <w:rsid w:val="000420C1"/>
    <w:rsid w:val="00043F43"/>
    <w:rsid w:val="00044189"/>
    <w:rsid w:val="0004490A"/>
    <w:rsid w:val="00045456"/>
    <w:rsid w:val="00045B71"/>
    <w:rsid w:val="00046422"/>
    <w:rsid w:val="00047DF9"/>
    <w:rsid w:val="0005189B"/>
    <w:rsid w:val="00051D41"/>
    <w:rsid w:val="00053DB4"/>
    <w:rsid w:val="00055E5A"/>
    <w:rsid w:val="000566BB"/>
    <w:rsid w:val="000570F0"/>
    <w:rsid w:val="00060867"/>
    <w:rsid w:val="00061784"/>
    <w:rsid w:val="00062AC1"/>
    <w:rsid w:val="00062E00"/>
    <w:rsid w:val="00062E92"/>
    <w:rsid w:val="000662B3"/>
    <w:rsid w:val="000724D4"/>
    <w:rsid w:val="00072EB9"/>
    <w:rsid w:val="000747F2"/>
    <w:rsid w:val="0007584C"/>
    <w:rsid w:val="00076332"/>
    <w:rsid w:val="000822E0"/>
    <w:rsid w:val="00082505"/>
    <w:rsid w:val="00083427"/>
    <w:rsid w:val="00084E46"/>
    <w:rsid w:val="0008662F"/>
    <w:rsid w:val="00093D61"/>
    <w:rsid w:val="00094DF7"/>
    <w:rsid w:val="00095CE9"/>
    <w:rsid w:val="000A1692"/>
    <w:rsid w:val="000A2C74"/>
    <w:rsid w:val="000A4D3A"/>
    <w:rsid w:val="000A5EE8"/>
    <w:rsid w:val="000A780E"/>
    <w:rsid w:val="000B0C66"/>
    <w:rsid w:val="000B2950"/>
    <w:rsid w:val="000B3937"/>
    <w:rsid w:val="000B4BD0"/>
    <w:rsid w:val="000C2FFE"/>
    <w:rsid w:val="000C381A"/>
    <w:rsid w:val="000C3A6C"/>
    <w:rsid w:val="000C5660"/>
    <w:rsid w:val="000C5D82"/>
    <w:rsid w:val="000C6BEB"/>
    <w:rsid w:val="000D0C5F"/>
    <w:rsid w:val="000D1776"/>
    <w:rsid w:val="000D4A21"/>
    <w:rsid w:val="000D4E0F"/>
    <w:rsid w:val="000D6AC8"/>
    <w:rsid w:val="000D780E"/>
    <w:rsid w:val="000D7D0D"/>
    <w:rsid w:val="000E04D7"/>
    <w:rsid w:val="000E0E7F"/>
    <w:rsid w:val="000E1110"/>
    <w:rsid w:val="000E1388"/>
    <w:rsid w:val="000E3631"/>
    <w:rsid w:val="000E46AA"/>
    <w:rsid w:val="000E6E6C"/>
    <w:rsid w:val="000F354C"/>
    <w:rsid w:val="000F543F"/>
    <w:rsid w:val="000F5720"/>
    <w:rsid w:val="000F71D7"/>
    <w:rsid w:val="0010382F"/>
    <w:rsid w:val="001059E5"/>
    <w:rsid w:val="00106A85"/>
    <w:rsid w:val="00107587"/>
    <w:rsid w:val="00107852"/>
    <w:rsid w:val="00110CB0"/>
    <w:rsid w:val="00111924"/>
    <w:rsid w:val="001135EC"/>
    <w:rsid w:val="00113BD4"/>
    <w:rsid w:val="00116F22"/>
    <w:rsid w:val="00117E99"/>
    <w:rsid w:val="00123399"/>
    <w:rsid w:val="001234DA"/>
    <w:rsid w:val="00123C0E"/>
    <w:rsid w:val="00123FE8"/>
    <w:rsid w:val="0012460A"/>
    <w:rsid w:val="00125329"/>
    <w:rsid w:val="00125833"/>
    <w:rsid w:val="00126B32"/>
    <w:rsid w:val="00130C3D"/>
    <w:rsid w:val="0013126E"/>
    <w:rsid w:val="00132881"/>
    <w:rsid w:val="00134C35"/>
    <w:rsid w:val="00137FAB"/>
    <w:rsid w:val="001443AB"/>
    <w:rsid w:val="00144734"/>
    <w:rsid w:val="00145C9C"/>
    <w:rsid w:val="00147003"/>
    <w:rsid w:val="001502A1"/>
    <w:rsid w:val="00151B70"/>
    <w:rsid w:val="00151C6A"/>
    <w:rsid w:val="00152B10"/>
    <w:rsid w:val="00153237"/>
    <w:rsid w:val="00155AC2"/>
    <w:rsid w:val="0015751C"/>
    <w:rsid w:val="00157D62"/>
    <w:rsid w:val="001600C3"/>
    <w:rsid w:val="00163E0E"/>
    <w:rsid w:val="0016667E"/>
    <w:rsid w:val="00166E37"/>
    <w:rsid w:val="001675AE"/>
    <w:rsid w:val="00167791"/>
    <w:rsid w:val="001716C9"/>
    <w:rsid w:val="00171F47"/>
    <w:rsid w:val="00172A27"/>
    <w:rsid w:val="001764D2"/>
    <w:rsid w:val="001774ED"/>
    <w:rsid w:val="00181221"/>
    <w:rsid w:val="00181B32"/>
    <w:rsid w:val="001838CF"/>
    <w:rsid w:val="00183EC5"/>
    <w:rsid w:val="0018422D"/>
    <w:rsid w:val="00187182"/>
    <w:rsid w:val="001879E9"/>
    <w:rsid w:val="00191A5A"/>
    <w:rsid w:val="001925B1"/>
    <w:rsid w:val="00193553"/>
    <w:rsid w:val="001943B4"/>
    <w:rsid w:val="00194418"/>
    <w:rsid w:val="00194F15"/>
    <w:rsid w:val="00195638"/>
    <w:rsid w:val="0019588D"/>
    <w:rsid w:val="00197CF3"/>
    <w:rsid w:val="001A5C66"/>
    <w:rsid w:val="001A6AAC"/>
    <w:rsid w:val="001B19A9"/>
    <w:rsid w:val="001B4472"/>
    <w:rsid w:val="001B4B48"/>
    <w:rsid w:val="001B6133"/>
    <w:rsid w:val="001B64A4"/>
    <w:rsid w:val="001B6D1F"/>
    <w:rsid w:val="001B6F12"/>
    <w:rsid w:val="001B7D1C"/>
    <w:rsid w:val="001C20F3"/>
    <w:rsid w:val="001C4453"/>
    <w:rsid w:val="001C4617"/>
    <w:rsid w:val="001C552E"/>
    <w:rsid w:val="001C735D"/>
    <w:rsid w:val="001D012B"/>
    <w:rsid w:val="001D0DFF"/>
    <w:rsid w:val="001D6CB7"/>
    <w:rsid w:val="001D74B8"/>
    <w:rsid w:val="001E1D30"/>
    <w:rsid w:val="001E2231"/>
    <w:rsid w:val="001E26F0"/>
    <w:rsid w:val="001E3C23"/>
    <w:rsid w:val="001E4193"/>
    <w:rsid w:val="001E7B63"/>
    <w:rsid w:val="001F1F46"/>
    <w:rsid w:val="001F20C4"/>
    <w:rsid w:val="001F2B1A"/>
    <w:rsid w:val="001F5EA4"/>
    <w:rsid w:val="001F5F8C"/>
    <w:rsid w:val="001F756B"/>
    <w:rsid w:val="00200C03"/>
    <w:rsid w:val="00205B20"/>
    <w:rsid w:val="00207498"/>
    <w:rsid w:val="00207BF0"/>
    <w:rsid w:val="00213864"/>
    <w:rsid w:val="002138BC"/>
    <w:rsid w:val="002147F0"/>
    <w:rsid w:val="00215DE6"/>
    <w:rsid w:val="00216987"/>
    <w:rsid w:val="00217B62"/>
    <w:rsid w:val="00220192"/>
    <w:rsid w:val="002231B3"/>
    <w:rsid w:val="002258A9"/>
    <w:rsid w:val="00226E17"/>
    <w:rsid w:val="00227A6F"/>
    <w:rsid w:val="00230604"/>
    <w:rsid w:val="00231C68"/>
    <w:rsid w:val="002327E9"/>
    <w:rsid w:val="0023329B"/>
    <w:rsid w:val="0023478B"/>
    <w:rsid w:val="002349B0"/>
    <w:rsid w:val="00236B29"/>
    <w:rsid w:val="0023707D"/>
    <w:rsid w:val="00237B2C"/>
    <w:rsid w:val="00237C26"/>
    <w:rsid w:val="00240CAE"/>
    <w:rsid w:val="0024622C"/>
    <w:rsid w:val="00251147"/>
    <w:rsid w:val="002514BF"/>
    <w:rsid w:val="0025228E"/>
    <w:rsid w:val="00252658"/>
    <w:rsid w:val="002543BA"/>
    <w:rsid w:val="00254AAC"/>
    <w:rsid w:val="00257EAF"/>
    <w:rsid w:val="002608AD"/>
    <w:rsid w:val="0026101F"/>
    <w:rsid w:val="00261C60"/>
    <w:rsid w:val="00263E70"/>
    <w:rsid w:val="00264ABF"/>
    <w:rsid w:val="0026704F"/>
    <w:rsid w:val="00272CB7"/>
    <w:rsid w:val="002754EB"/>
    <w:rsid w:val="00275B4A"/>
    <w:rsid w:val="0027720B"/>
    <w:rsid w:val="00277DE8"/>
    <w:rsid w:val="00282305"/>
    <w:rsid w:val="0028250C"/>
    <w:rsid w:val="00283C05"/>
    <w:rsid w:val="0028584E"/>
    <w:rsid w:val="002865EB"/>
    <w:rsid w:val="0029136C"/>
    <w:rsid w:val="0029184E"/>
    <w:rsid w:val="00292EE1"/>
    <w:rsid w:val="002931DB"/>
    <w:rsid w:val="002948F7"/>
    <w:rsid w:val="00296623"/>
    <w:rsid w:val="0029711C"/>
    <w:rsid w:val="002A05E3"/>
    <w:rsid w:val="002A1923"/>
    <w:rsid w:val="002A35F9"/>
    <w:rsid w:val="002A4DE7"/>
    <w:rsid w:val="002A6CAF"/>
    <w:rsid w:val="002B2A02"/>
    <w:rsid w:val="002B34E9"/>
    <w:rsid w:val="002B523F"/>
    <w:rsid w:val="002B5F92"/>
    <w:rsid w:val="002B6089"/>
    <w:rsid w:val="002B636B"/>
    <w:rsid w:val="002B6575"/>
    <w:rsid w:val="002C1F2A"/>
    <w:rsid w:val="002C32F0"/>
    <w:rsid w:val="002C4EB0"/>
    <w:rsid w:val="002C5C21"/>
    <w:rsid w:val="002C776F"/>
    <w:rsid w:val="002C7874"/>
    <w:rsid w:val="002C79A4"/>
    <w:rsid w:val="002D2CBD"/>
    <w:rsid w:val="002D3328"/>
    <w:rsid w:val="002D351D"/>
    <w:rsid w:val="002D418B"/>
    <w:rsid w:val="002E13FE"/>
    <w:rsid w:val="002E1CF1"/>
    <w:rsid w:val="002E6719"/>
    <w:rsid w:val="002E781E"/>
    <w:rsid w:val="002F02E2"/>
    <w:rsid w:val="002F09B9"/>
    <w:rsid w:val="002F1640"/>
    <w:rsid w:val="002F5C10"/>
    <w:rsid w:val="002F6398"/>
    <w:rsid w:val="002F6AEC"/>
    <w:rsid w:val="002F74DE"/>
    <w:rsid w:val="00300ED4"/>
    <w:rsid w:val="00302377"/>
    <w:rsid w:val="0030251B"/>
    <w:rsid w:val="003030D9"/>
    <w:rsid w:val="00306A26"/>
    <w:rsid w:val="00306FD6"/>
    <w:rsid w:val="0030706F"/>
    <w:rsid w:val="003079F8"/>
    <w:rsid w:val="003101BD"/>
    <w:rsid w:val="00312A3B"/>
    <w:rsid w:val="00313C64"/>
    <w:rsid w:val="00314779"/>
    <w:rsid w:val="003171BF"/>
    <w:rsid w:val="00317688"/>
    <w:rsid w:val="00317692"/>
    <w:rsid w:val="0032016F"/>
    <w:rsid w:val="0032310F"/>
    <w:rsid w:val="00323E3E"/>
    <w:rsid w:val="00324444"/>
    <w:rsid w:val="003246C8"/>
    <w:rsid w:val="00325F91"/>
    <w:rsid w:val="00330CB2"/>
    <w:rsid w:val="0033149F"/>
    <w:rsid w:val="003327C9"/>
    <w:rsid w:val="00333F18"/>
    <w:rsid w:val="00334C76"/>
    <w:rsid w:val="00337055"/>
    <w:rsid w:val="00337515"/>
    <w:rsid w:val="003420C2"/>
    <w:rsid w:val="00342550"/>
    <w:rsid w:val="003448BF"/>
    <w:rsid w:val="0034495F"/>
    <w:rsid w:val="00344FCF"/>
    <w:rsid w:val="00346BD8"/>
    <w:rsid w:val="00346F39"/>
    <w:rsid w:val="003470F7"/>
    <w:rsid w:val="003513AD"/>
    <w:rsid w:val="003515E4"/>
    <w:rsid w:val="00351AD3"/>
    <w:rsid w:val="00354FCE"/>
    <w:rsid w:val="00357418"/>
    <w:rsid w:val="003575CB"/>
    <w:rsid w:val="003607B7"/>
    <w:rsid w:val="003623D3"/>
    <w:rsid w:val="00362950"/>
    <w:rsid w:val="00362C74"/>
    <w:rsid w:val="003661E8"/>
    <w:rsid w:val="00367E3B"/>
    <w:rsid w:val="0037127D"/>
    <w:rsid w:val="00371E4C"/>
    <w:rsid w:val="0037500C"/>
    <w:rsid w:val="00381F56"/>
    <w:rsid w:val="00383956"/>
    <w:rsid w:val="0038621B"/>
    <w:rsid w:val="003918C6"/>
    <w:rsid w:val="00392BC4"/>
    <w:rsid w:val="0039535D"/>
    <w:rsid w:val="003958E7"/>
    <w:rsid w:val="00395D70"/>
    <w:rsid w:val="003A0B0D"/>
    <w:rsid w:val="003A1946"/>
    <w:rsid w:val="003A681D"/>
    <w:rsid w:val="003A73C0"/>
    <w:rsid w:val="003A7B15"/>
    <w:rsid w:val="003B050A"/>
    <w:rsid w:val="003B0513"/>
    <w:rsid w:val="003B6F3B"/>
    <w:rsid w:val="003B7710"/>
    <w:rsid w:val="003C18D4"/>
    <w:rsid w:val="003C1BEE"/>
    <w:rsid w:val="003C1D2D"/>
    <w:rsid w:val="003C749C"/>
    <w:rsid w:val="003C7B25"/>
    <w:rsid w:val="003D07FC"/>
    <w:rsid w:val="003D22D7"/>
    <w:rsid w:val="003D3403"/>
    <w:rsid w:val="003D4256"/>
    <w:rsid w:val="003E1500"/>
    <w:rsid w:val="003E1840"/>
    <w:rsid w:val="003E188E"/>
    <w:rsid w:val="003E2565"/>
    <w:rsid w:val="003E440E"/>
    <w:rsid w:val="003E5C61"/>
    <w:rsid w:val="003E6A2B"/>
    <w:rsid w:val="003F0919"/>
    <w:rsid w:val="003F17BD"/>
    <w:rsid w:val="003F3EA6"/>
    <w:rsid w:val="003F74B5"/>
    <w:rsid w:val="00401B57"/>
    <w:rsid w:val="00406CA5"/>
    <w:rsid w:val="00407644"/>
    <w:rsid w:val="00407646"/>
    <w:rsid w:val="00412580"/>
    <w:rsid w:val="004143BF"/>
    <w:rsid w:val="004147A8"/>
    <w:rsid w:val="00415C2B"/>
    <w:rsid w:val="00420F71"/>
    <w:rsid w:val="00421353"/>
    <w:rsid w:val="00422350"/>
    <w:rsid w:val="00423D14"/>
    <w:rsid w:val="00424056"/>
    <w:rsid w:val="004278CA"/>
    <w:rsid w:val="00431A2C"/>
    <w:rsid w:val="00434B22"/>
    <w:rsid w:val="0044293D"/>
    <w:rsid w:val="0044296D"/>
    <w:rsid w:val="004433FE"/>
    <w:rsid w:val="004434AC"/>
    <w:rsid w:val="00445211"/>
    <w:rsid w:val="0044530B"/>
    <w:rsid w:val="004468D5"/>
    <w:rsid w:val="00447330"/>
    <w:rsid w:val="00447D1E"/>
    <w:rsid w:val="0045077B"/>
    <w:rsid w:val="00452851"/>
    <w:rsid w:val="00453E68"/>
    <w:rsid w:val="004551F8"/>
    <w:rsid w:val="00461567"/>
    <w:rsid w:val="00462CB2"/>
    <w:rsid w:val="00463038"/>
    <w:rsid w:val="004642F6"/>
    <w:rsid w:val="004644C0"/>
    <w:rsid w:val="00465238"/>
    <w:rsid w:val="0046598F"/>
    <w:rsid w:val="00466E37"/>
    <w:rsid w:val="00467C2A"/>
    <w:rsid w:val="00467D0C"/>
    <w:rsid w:val="00467F19"/>
    <w:rsid w:val="004713D8"/>
    <w:rsid w:val="00473ECD"/>
    <w:rsid w:val="00474022"/>
    <w:rsid w:val="00476100"/>
    <w:rsid w:val="00476B2B"/>
    <w:rsid w:val="00477CAF"/>
    <w:rsid w:val="004801F2"/>
    <w:rsid w:val="00480BB8"/>
    <w:rsid w:val="00480D23"/>
    <w:rsid w:val="00482B77"/>
    <w:rsid w:val="0048322A"/>
    <w:rsid w:val="00483A4D"/>
    <w:rsid w:val="00483E23"/>
    <w:rsid w:val="00484ED7"/>
    <w:rsid w:val="0048510E"/>
    <w:rsid w:val="0048520C"/>
    <w:rsid w:val="00486CC9"/>
    <w:rsid w:val="00490CD5"/>
    <w:rsid w:val="00491587"/>
    <w:rsid w:val="004954B1"/>
    <w:rsid w:val="00495F79"/>
    <w:rsid w:val="00496E0C"/>
    <w:rsid w:val="004A29E4"/>
    <w:rsid w:val="004A2A7A"/>
    <w:rsid w:val="004A2D30"/>
    <w:rsid w:val="004A3E5C"/>
    <w:rsid w:val="004A4F72"/>
    <w:rsid w:val="004A7321"/>
    <w:rsid w:val="004B2419"/>
    <w:rsid w:val="004B2829"/>
    <w:rsid w:val="004B2A1A"/>
    <w:rsid w:val="004B6B45"/>
    <w:rsid w:val="004B7274"/>
    <w:rsid w:val="004B7CC4"/>
    <w:rsid w:val="004C2513"/>
    <w:rsid w:val="004C2548"/>
    <w:rsid w:val="004C27D1"/>
    <w:rsid w:val="004C3064"/>
    <w:rsid w:val="004C63C4"/>
    <w:rsid w:val="004C6C56"/>
    <w:rsid w:val="004D0FA6"/>
    <w:rsid w:val="004D1B40"/>
    <w:rsid w:val="004D21BA"/>
    <w:rsid w:val="004D3794"/>
    <w:rsid w:val="004D5661"/>
    <w:rsid w:val="004E09BF"/>
    <w:rsid w:val="004E0AE6"/>
    <w:rsid w:val="004E1EFD"/>
    <w:rsid w:val="004E2897"/>
    <w:rsid w:val="004E47D6"/>
    <w:rsid w:val="004E4FCD"/>
    <w:rsid w:val="004E72FF"/>
    <w:rsid w:val="004F1FF6"/>
    <w:rsid w:val="004F2173"/>
    <w:rsid w:val="004F2437"/>
    <w:rsid w:val="004F2FBF"/>
    <w:rsid w:val="004F4C3F"/>
    <w:rsid w:val="004F4F7F"/>
    <w:rsid w:val="00500EF5"/>
    <w:rsid w:val="00501B2A"/>
    <w:rsid w:val="00503C3C"/>
    <w:rsid w:val="00511258"/>
    <w:rsid w:val="005121BD"/>
    <w:rsid w:val="00512A67"/>
    <w:rsid w:val="00513DE5"/>
    <w:rsid w:val="005150FA"/>
    <w:rsid w:val="00522640"/>
    <w:rsid w:val="0052388D"/>
    <w:rsid w:val="00524ABB"/>
    <w:rsid w:val="00524D16"/>
    <w:rsid w:val="00527654"/>
    <w:rsid w:val="00527EF9"/>
    <w:rsid w:val="00532DDB"/>
    <w:rsid w:val="005333C3"/>
    <w:rsid w:val="005354F7"/>
    <w:rsid w:val="005358AC"/>
    <w:rsid w:val="00536382"/>
    <w:rsid w:val="0054173A"/>
    <w:rsid w:val="00541767"/>
    <w:rsid w:val="0054577A"/>
    <w:rsid w:val="00547CCA"/>
    <w:rsid w:val="0055265F"/>
    <w:rsid w:val="00552D33"/>
    <w:rsid w:val="00554C37"/>
    <w:rsid w:val="00561DE3"/>
    <w:rsid w:val="005624A1"/>
    <w:rsid w:val="005625B9"/>
    <w:rsid w:val="005640C6"/>
    <w:rsid w:val="005646E5"/>
    <w:rsid w:val="00565188"/>
    <w:rsid w:val="005663D9"/>
    <w:rsid w:val="005664A7"/>
    <w:rsid w:val="00566B19"/>
    <w:rsid w:val="00567D09"/>
    <w:rsid w:val="00570644"/>
    <w:rsid w:val="00570798"/>
    <w:rsid w:val="00570F70"/>
    <w:rsid w:val="00571CF0"/>
    <w:rsid w:val="0057429C"/>
    <w:rsid w:val="00575A60"/>
    <w:rsid w:val="0058082C"/>
    <w:rsid w:val="0058309B"/>
    <w:rsid w:val="00583E39"/>
    <w:rsid w:val="00584288"/>
    <w:rsid w:val="00584860"/>
    <w:rsid w:val="00585E54"/>
    <w:rsid w:val="00586865"/>
    <w:rsid w:val="00590CB7"/>
    <w:rsid w:val="00590EE4"/>
    <w:rsid w:val="00591135"/>
    <w:rsid w:val="00591808"/>
    <w:rsid w:val="00594E97"/>
    <w:rsid w:val="005A0AEF"/>
    <w:rsid w:val="005A5C54"/>
    <w:rsid w:val="005A7C2C"/>
    <w:rsid w:val="005A7E9E"/>
    <w:rsid w:val="005B11C9"/>
    <w:rsid w:val="005B2F30"/>
    <w:rsid w:val="005B3851"/>
    <w:rsid w:val="005B3E16"/>
    <w:rsid w:val="005B4D3F"/>
    <w:rsid w:val="005B50D1"/>
    <w:rsid w:val="005B5453"/>
    <w:rsid w:val="005B689B"/>
    <w:rsid w:val="005C0B11"/>
    <w:rsid w:val="005D071A"/>
    <w:rsid w:val="005D0BCF"/>
    <w:rsid w:val="005D1D90"/>
    <w:rsid w:val="005D3A1F"/>
    <w:rsid w:val="005D4337"/>
    <w:rsid w:val="005D4B3B"/>
    <w:rsid w:val="005D7838"/>
    <w:rsid w:val="005E27AD"/>
    <w:rsid w:val="005E3D5D"/>
    <w:rsid w:val="005E466C"/>
    <w:rsid w:val="005E5E8F"/>
    <w:rsid w:val="005F2592"/>
    <w:rsid w:val="005F3894"/>
    <w:rsid w:val="005F3A4D"/>
    <w:rsid w:val="005F4DE9"/>
    <w:rsid w:val="005F616B"/>
    <w:rsid w:val="005F62F4"/>
    <w:rsid w:val="005F6C05"/>
    <w:rsid w:val="00600F9A"/>
    <w:rsid w:val="00601EF2"/>
    <w:rsid w:val="006028DD"/>
    <w:rsid w:val="006051EC"/>
    <w:rsid w:val="0061029F"/>
    <w:rsid w:val="0061256C"/>
    <w:rsid w:val="0061330F"/>
    <w:rsid w:val="00617759"/>
    <w:rsid w:val="006207F7"/>
    <w:rsid w:val="00620F5F"/>
    <w:rsid w:val="00620FE2"/>
    <w:rsid w:val="00623B30"/>
    <w:rsid w:val="006254B8"/>
    <w:rsid w:val="00627FC3"/>
    <w:rsid w:val="00630B4F"/>
    <w:rsid w:val="00630C3A"/>
    <w:rsid w:val="00631625"/>
    <w:rsid w:val="00633A8D"/>
    <w:rsid w:val="00634C3C"/>
    <w:rsid w:val="0064281B"/>
    <w:rsid w:val="00644020"/>
    <w:rsid w:val="0064628D"/>
    <w:rsid w:val="0064642F"/>
    <w:rsid w:val="00646D88"/>
    <w:rsid w:val="0064715D"/>
    <w:rsid w:val="006473FF"/>
    <w:rsid w:val="00647C2A"/>
    <w:rsid w:val="00650690"/>
    <w:rsid w:val="00652C12"/>
    <w:rsid w:val="00655960"/>
    <w:rsid w:val="006562FF"/>
    <w:rsid w:val="006574DD"/>
    <w:rsid w:val="00663CBA"/>
    <w:rsid w:val="006641D0"/>
    <w:rsid w:val="00664DCC"/>
    <w:rsid w:val="00665CC6"/>
    <w:rsid w:val="00666639"/>
    <w:rsid w:val="00666913"/>
    <w:rsid w:val="00667197"/>
    <w:rsid w:val="0066723B"/>
    <w:rsid w:val="006676A4"/>
    <w:rsid w:val="00673E21"/>
    <w:rsid w:val="0068214E"/>
    <w:rsid w:val="00683BF1"/>
    <w:rsid w:val="00691421"/>
    <w:rsid w:val="00694A23"/>
    <w:rsid w:val="00696C49"/>
    <w:rsid w:val="006A2039"/>
    <w:rsid w:val="006A2212"/>
    <w:rsid w:val="006A4F98"/>
    <w:rsid w:val="006C1519"/>
    <w:rsid w:val="006C2315"/>
    <w:rsid w:val="006C6B8B"/>
    <w:rsid w:val="006D1B41"/>
    <w:rsid w:val="006D1CEB"/>
    <w:rsid w:val="006D5F71"/>
    <w:rsid w:val="006D6341"/>
    <w:rsid w:val="006D6AF1"/>
    <w:rsid w:val="006D73CE"/>
    <w:rsid w:val="006D788D"/>
    <w:rsid w:val="006E3C71"/>
    <w:rsid w:val="006E59D1"/>
    <w:rsid w:val="006F03E5"/>
    <w:rsid w:val="006F230A"/>
    <w:rsid w:val="006F259F"/>
    <w:rsid w:val="006F374B"/>
    <w:rsid w:val="006F7D9F"/>
    <w:rsid w:val="006F7F99"/>
    <w:rsid w:val="00701DB9"/>
    <w:rsid w:val="007029A0"/>
    <w:rsid w:val="007042EE"/>
    <w:rsid w:val="0070760E"/>
    <w:rsid w:val="0071084D"/>
    <w:rsid w:val="00710CF7"/>
    <w:rsid w:val="00711A99"/>
    <w:rsid w:val="00713778"/>
    <w:rsid w:val="00715A63"/>
    <w:rsid w:val="00716254"/>
    <w:rsid w:val="00717904"/>
    <w:rsid w:val="00717B9F"/>
    <w:rsid w:val="00724023"/>
    <w:rsid w:val="00724B4B"/>
    <w:rsid w:val="0072581E"/>
    <w:rsid w:val="00725DAD"/>
    <w:rsid w:val="00727EAC"/>
    <w:rsid w:val="00730928"/>
    <w:rsid w:val="00730FFA"/>
    <w:rsid w:val="0073306B"/>
    <w:rsid w:val="00734539"/>
    <w:rsid w:val="00734C53"/>
    <w:rsid w:val="00734F31"/>
    <w:rsid w:val="00736B55"/>
    <w:rsid w:val="00736F97"/>
    <w:rsid w:val="00737AF5"/>
    <w:rsid w:val="00737B31"/>
    <w:rsid w:val="0074236B"/>
    <w:rsid w:val="00742942"/>
    <w:rsid w:val="00743311"/>
    <w:rsid w:val="0074378A"/>
    <w:rsid w:val="0074414D"/>
    <w:rsid w:val="00745957"/>
    <w:rsid w:val="00746935"/>
    <w:rsid w:val="00747595"/>
    <w:rsid w:val="00750380"/>
    <w:rsid w:val="00757C40"/>
    <w:rsid w:val="007604E9"/>
    <w:rsid w:val="0076523A"/>
    <w:rsid w:val="00767ECE"/>
    <w:rsid w:val="00767F20"/>
    <w:rsid w:val="00770A04"/>
    <w:rsid w:val="00771816"/>
    <w:rsid w:val="00771DB0"/>
    <w:rsid w:val="0077203D"/>
    <w:rsid w:val="00775099"/>
    <w:rsid w:val="007756E9"/>
    <w:rsid w:val="00775DA6"/>
    <w:rsid w:val="00775EDA"/>
    <w:rsid w:val="00784ABC"/>
    <w:rsid w:val="007879A3"/>
    <w:rsid w:val="00790BD7"/>
    <w:rsid w:val="007935B5"/>
    <w:rsid w:val="007939D3"/>
    <w:rsid w:val="0079430B"/>
    <w:rsid w:val="00794783"/>
    <w:rsid w:val="00796B19"/>
    <w:rsid w:val="007A1364"/>
    <w:rsid w:val="007A3A32"/>
    <w:rsid w:val="007A73AD"/>
    <w:rsid w:val="007B2BD5"/>
    <w:rsid w:val="007B3744"/>
    <w:rsid w:val="007B3865"/>
    <w:rsid w:val="007C00F0"/>
    <w:rsid w:val="007C0F1F"/>
    <w:rsid w:val="007C227E"/>
    <w:rsid w:val="007C402D"/>
    <w:rsid w:val="007C5DF8"/>
    <w:rsid w:val="007D0780"/>
    <w:rsid w:val="007D0CEF"/>
    <w:rsid w:val="007D16DC"/>
    <w:rsid w:val="007D1A26"/>
    <w:rsid w:val="007D2ADA"/>
    <w:rsid w:val="007D740B"/>
    <w:rsid w:val="007D7CCF"/>
    <w:rsid w:val="007E3499"/>
    <w:rsid w:val="007E419B"/>
    <w:rsid w:val="007E447E"/>
    <w:rsid w:val="007E57C8"/>
    <w:rsid w:val="007E73B7"/>
    <w:rsid w:val="007F3015"/>
    <w:rsid w:val="007F4200"/>
    <w:rsid w:val="007F4702"/>
    <w:rsid w:val="007F63C2"/>
    <w:rsid w:val="007F7058"/>
    <w:rsid w:val="007F7F03"/>
    <w:rsid w:val="00800B86"/>
    <w:rsid w:val="00801323"/>
    <w:rsid w:val="00806DD3"/>
    <w:rsid w:val="00810D18"/>
    <w:rsid w:val="008114EA"/>
    <w:rsid w:val="00811CCC"/>
    <w:rsid w:val="00813864"/>
    <w:rsid w:val="00813C6E"/>
    <w:rsid w:val="008142B2"/>
    <w:rsid w:val="00822383"/>
    <w:rsid w:val="008249EF"/>
    <w:rsid w:val="00825A74"/>
    <w:rsid w:val="00826214"/>
    <w:rsid w:val="0082695D"/>
    <w:rsid w:val="00827522"/>
    <w:rsid w:val="00827E15"/>
    <w:rsid w:val="00830584"/>
    <w:rsid w:val="00831C93"/>
    <w:rsid w:val="00832A85"/>
    <w:rsid w:val="0083341C"/>
    <w:rsid w:val="00833DD2"/>
    <w:rsid w:val="008355C6"/>
    <w:rsid w:val="00836DD6"/>
    <w:rsid w:val="00843DB4"/>
    <w:rsid w:val="0084494F"/>
    <w:rsid w:val="00846638"/>
    <w:rsid w:val="008576DE"/>
    <w:rsid w:val="00860977"/>
    <w:rsid w:val="00861F86"/>
    <w:rsid w:val="00862139"/>
    <w:rsid w:val="00862CE2"/>
    <w:rsid w:val="0086362B"/>
    <w:rsid w:val="00867EB8"/>
    <w:rsid w:val="00870600"/>
    <w:rsid w:val="00870EEC"/>
    <w:rsid w:val="0087103A"/>
    <w:rsid w:val="00871E4E"/>
    <w:rsid w:val="00874052"/>
    <w:rsid w:val="0087452B"/>
    <w:rsid w:val="008749C7"/>
    <w:rsid w:val="00876E0A"/>
    <w:rsid w:val="00880DEC"/>
    <w:rsid w:val="008821D8"/>
    <w:rsid w:val="0088672C"/>
    <w:rsid w:val="00890037"/>
    <w:rsid w:val="0089100C"/>
    <w:rsid w:val="00891992"/>
    <w:rsid w:val="008935F7"/>
    <w:rsid w:val="008944FF"/>
    <w:rsid w:val="0089463B"/>
    <w:rsid w:val="008949E2"/>
    <w:rsid w:val="00896CB8"/>
    <w:rsid w:val="00896EEF"/>
    <w:rsid w:val="008972FD"/>
    <w:rsid w:val="00897A91"/>
    <w:rsid w:val="008A184B"/>
    <w:rsid w:val="008A371C"/>
    <w:rsid w:val="008A77A6"/>
    <w:rsid w:val="008A7EA4"/>
    <w:rsid w:val="008B16F7"/>
    <w:rsid w:val="008B1711"/>
    <w:rsid w:val="008B1B19"/>
    <w:rsid w:val="008B434D"/>
    <w:rsid w:val="008B5C4A"/>
    <w:rsid w:val="008B5DC0"/>
    <w:rsid w:val="008B6ABC"/>
    <w:rsid w:val="008B6D3F"/>
    <w:rsid w:val="008C015E"/>
    <w:rsid w:val="008C1C88"/>
    <w:rsid w:val="008C22E8"/>
    <w:rsid w:val="008C4819"/>
    <w:rsid w:val="008C4F31"/>
    <w:rsid w:val="008C5D9D"/>
    <w:rsid w:val="008C5E83"/>
    <w:rsid w:val="008D1A4D"/>
    <w:rsid w:val="008D1CD0"/>
    <w:rsid w:val="008D2B15"/>
    <w:rsid w:val="008D2F71"/>
    <w:rsid w:val="008D357D"/>
    <w:rsid w:val="008D3BB1"/>
    <w:rsid w:val="008D43CC"/>
    <w:rsid w:val="008D5195"/>
    <w:rsid w:val="008D747A"/>
    <w:rsid w:val="008D7A1F"/>
    <w:rsid w:val="008E23EC"/>
    <w:rsid w:val="008E535E"/>
    <w:rsid w:val="008F2E8F"/>
    <w:rsid w:val="008F3DB7"/>
    <w:rsid w:val="008F5318"/>
    <w:rsid w:val="008F6207"/>
    <w:rsid w:val="00902CB4"/>
    <w:rsid w:val="00903370"/>
    <w:rsid w:val="00904DED"/>
    <w:rsid w:val="009054AA"/>
    <w:rsid w:val="00905525"/>
    <w:rsid w:val="00906E21"/>
    <w:rsid w:val="00906EFE"/>
    <w:rsid w:val="00910862"/>
    <w:rsid w:val="00910E2C"/>
    <w:rsid w:val="009110D8"/>
    <w:rsid w:val="00912667"/>
    <w:rsid w:val="00914634"/>
    <w:rsid w:val="00915C11"/>
    <w:rsid w:val="00917884"/>
    <w:rsid w:val="009202A3"/>
    <w:rsid w:val="0092041A"/>
    <w:rsid w:val="009205B9"/>
    <w:rsid w:val="009251C3"/>
    <w:rsid w:val="00927896"/>
    <w:rsid w:val="00930C9B"/>
    <w:rsid w:val="009317B6"/>
    <w:rsid w:val="00931E9E"/>
    <w:rsid w:val="009322D0"/>
    <w:rsid w:val="009323C5"/>
    <w:rsid w:val="0093261E"/>
    <w:rsid w:val="00935A6F"/>
    <w:rsid w:val="00935DFD"/>
    <w:rsid w:val="0093696C"/>
    <w:rsid w:val="00940FB9"/>
    <w:rsid w:val="00942083"/>
    <w:rsid w:val="009427C6"/>
    <w:rsid w:val="00946812"/>
    <w:rsid w:val="00946912"/>
    <w:rsid w:val="00951955"/>
    <w:rsid w:val="0095381B"/>
    <w:rsid w:val="00954073"/>
    <w:rsid w:val="009545B9"/>
    <w:rsid w:val="0095531A"/>
    <w:rsid w:val="0096053E"/>
    <w:rsid w:val="00961191"/>
    <w:rsid w:val="009619CF"/>
    <w:rsid w:val="00962149"/>
    <w:rsid w:val="00963125"/>
    <w:rsid w:val="00964050"/>
    <w:rsid w:val="00964635"/>
    <w:rsid w:val="00966699"/>
    <w:rsid w:val="00970B22"/>
    <w:rsid w:val="00974303"/>
    <w:rsid w:val="009755A0"/>
    <w:rsid w:val="009759EE"/>
    <w:rsid w:val="00980073"/>
    <w:rsid w:val="00981404"/>
    <w:rsid w:val="00985439"/>
    <w:rsid w:val="009861F4"/>
    <w:rsid w:val="00987259"/>
    <w:rsid w:val="00987D79"/>
    <w:rsid w:val="009906B7"/>
    <w:rsid w:val="009917A2"/>
    <w:rsid w:val="009926AD"/>
    <w:rsid w:val="00995DEC"/>
    <w:rsid w:val="009A2AD0"/>
    <w:rsid w:val="009A303A"/>
    <w:rsid w:val="009A57D9"/>
    <w:rsid w:val="009A6E54"/>
    <w:rsid w:val="009B01F2"/>
    <w:rsid w:val="009B10EF"/>
    <w:rsid w:val="009B1AF8"/>
    <w:rsid w:val="009B2E65"/>
    <w:rsid w:val="009C233C"/>
    <w:rsid w:val="009C417D"/>
    <w:rsid w:val="009C5D56"/>
    <w:rsid w:val="009C70C7"/>
    <w:rsid w:val="009C78B8"/>
    <w:rsid w:val="009D05F3"/>
    <w:rsid w:val="009D23D8"/>
    <w:rsid w:val="009D4497"/>
    <w:rsid w:val="009D4B2F"/>
    <w:rsid w:val="009D59DF"/>
    <w:rsid w:val="009D7E97"/>
    <w:rsid w:val="009E0946"/>
    <w:rsid w:val="009E1B71"/>
    <w:rsid w:val="009E4367"/>
    <w:rsid w:val="009E45B2"/>
    <w:rsid w:val="009E46C0"/>
    <w:rsid w:val="009E57E7"/>
    <w:rsid w:val="009E67D2"/>
    <w:rsid w:val="009E6822"/>
    <w:rsid w:val="009F0736"/>
    <w:rsid w:val="009F127E"/>
    <w:rsid w:val="009F24C8"/>
    <w:rsid w:val="009F33BB"/>
    <w:rsid w:val="00A01EB4"/>
    <w:rsid w:val="00A0441F"/>
    <w:rsid w:val="00A047DF"/>
    <w:rsid w:val="00A054E1"/>
    <w:rsid w:val="00A0565B"/>
    <w:rsid w:val="00A07035"/>
    <w:rsid w:val="00A07824"/>
    <w:rsid w:val="00A15891"/>
    <w:rsid w:val="00A16D63"/>
    <w:rsid w:val="00A22E21"/>
    <w:rsid w:val="00A248D9"/>
    <w:rsid w:val="00A25DDC"/>
    <w:rsid w:val="00A34644"/>
    <w:rsid w:val="00A34C7F"/>
    <w:rsid w:val="00A4008A"/>
    <w:rsid w:val="00A4183B"/>
    <w:rsid w:val="00A42012"/>
    <w:rsid w:val="00A44193"/>
    <w:rsid w:val="00A44DCB"/>
    <w:rsid w:val="00A45223"/>
    <w:rsid w:val="00A45B9D"/>
    <w:rsid w:val="00A50417"/>
    <w:rsid w:val="00A50511"/>
    <w:rsid w:val="00A53C16"/>
    <w:rsid w:val="00A56CDC"/>
    <w:rsid w:val="00A56CFF"/>
    <w:rsid w:val="00A5707F"/>
    <w:rsid w:val="00A60922"/>
    <w:rsid w:val="00A6126F"/>
    <w:rsid w:val="00A6322A"/>
    <w:rsid w:val="00A643A9"/>
    <w:rsid w:val="00A65EEA"/>
    <w:rsid w:val="00A65F3E"/>
    <w:rsid w:val="00A67BA5"/>
    <w:rsid w:val="00A7069D"/>
    <w:rsid w:val="00A70D20"/>
    <w:rsid w:val="00A7132A"/>
    <w:rsid w:val="00A72E1D"/>
    <w:rsid w:val="00A739E8"/>
    <w:rsid w:val="00A74AA0"/>
    <w:rsid w:val="00A75607"/>
    <w:rsid w:val="00A80819"/>
    <w:rsid w:val="00A821FA"/>
    <w:rsid w:val="00A83C62"/>
    <w:rsid w:val="00A84409"/>
    <w:rsid w:val="00A86190"/>
    <w:rsid w:val="00A86D9C"/>
    <w:rsid w:val="00A871A9"/>
    <w:rsid w:val="00A922D7"/>
    <w:rsid w:val="00A92E0F"/>
    <w:rsid w:val="00A94DD9"/>
    <w:rsid w:val="00A95831"/>
    <w:rsid w:val="00A96209"/>
    <w:rsid w:val="00A96FD1"/>
    <w:rsid w:val="00A97AF3"/>
    <w:rsid w:val="00AA0A6E"/>
    <w:rsid w:val="00AA1300"/>
    <w:rsid w:val="00AA2129"/>
    <w:rsid w:val="00AA3FD3"/>
    <w:rsid w:val="00AA466E"/>
    <w:rsid w:val="00AA511C"/>
    <w:rsid w:val="00AA5C07"/>
    <w:rsid w:val="00AB0F33"/>
    <w:rsid w:val="00AB13AA"/>
    <w:rsid w:val="00AB4B32"/>
    <w:rsid w:val="00AB502E"/>
    <w:rsid w:val="00AB597E"/>
    <w:rsid w:val="00AB5A69"/>
    <w:rsid w:val="00AC135D"/>
    <w:rsid w:val="00AC29E1"/>
    <w:rsid w:val="00AC3D49"/>
    <w:rsid w:val="00AC4424"/>
    <w:rsid w:val="00AC6B4A"/>
    <w:rsid w:val="00AD070A"/>
    <w:rsid w:val="00AD11DE"/>
    <w:rsid w:val="00AD29CC"/>
    <w:rsid w:val="00AD4257"/>
    <w:rsid w:val="00AD42D2"/>
    <w:rsid w:val="00AD4FD4"/>
    <w:rsid w:val="00AD536B"/>
    <w:rsid w:val="00AD6216"/>
    <w:rsid w:val="00AD6B8C"/>
    <w:rsid w:val="00AD7A2B"/>
    <w:rsid w:val="00AE13DE"/>
    <w:rsid w:val="00AE2B2B"/>
    <w:rsid w:val="00AE2DB8"/>
    <w:rsid w:val="00AE4093"/>
    <w:rsid w:val="00AE41D6"/>
    <w:rsid w:val="00AE75C1"/>
    <w:rsid w:val="00AF1CFD"/>
    <w:rsid w:val="00AF47C6"/>
    <w:rsid w:val="00AF52D6"/>
    <w:rsid w:val="00B01D30"/>
    <w:rsid w:val="00B04014"/>
    <w:rsid w:val="00B04A98"/>
    <w:rsid w:val="00B10FDA"/>
    <w:rsid w:val="00B126B1"/>
    <w:rsid w:val="00B12AAD"/>
    <w:rsid w:val="00B166F9"/>
    <w:rsid w:val="00B16803"/>
    <w:rsid w:val="00B16EAA"/>
    <w:rsid w:val="00B20F92"/>
    <w:rsid w:val="00B24AB1"/>
    <w:rsid w:val="00B268EF"/>
    <w:rsid w:val="00B27DA5"/>
    <w:rsid w:val="00B27F60"/>
    <w:rsid w:val="00B3197C"/>
    <w:rsid w:val="00B356AE"/>
    <w:rsid w:val="00B365EA"/>
    <w:rsid w:val="00B407ED"/>
    <w:rsid w:val="00B40A86"/>
    <w:rsid w:val="00B42F4F"/>
    <w:rsid w:val="00B44479"/>
    <w:rsid w:val="00B45693"/>
    <w:rsid w:val="00B45A3B"/>
    <w:rsid w:val="00B5182D"/>
    <w:rsid w:val="00B53616"/>
    <w:rsid w:val="00B538E7"/>
    <w:rsid w:val="00B565DC"/>
    <w:rsid w:val="00B57E71"/>
    <w:rsid w:val="00B608A1"/>
    <w:rsid w:val="00B61B18"/>
    <w:rsid w:val="00B628D4"/>
    <w:rsid w:val="00B64073"/>
    <w:rsid w:val="00B640AE"/>
    <w:rsid w:val="00B66D02"/>
    <w:rsid w:val="00B671D2"/>
    <w:rsid w:val="00B73D5F"/>
    <w:rsid w:val="00B73F59"/>
    <w:rsid w:val="00B74093"/>
    <w:rsid w:val="00B74633"/>
    <w:rsid w:val="00B753C6"/>
    <w:rsid w:val="00B81741"/>
    <w:rsid w:val="00B81B67"/>
    <w:rsid w:val="00B8436D"/>
    <w:rsid w:val="00B87624"/>
    <w:rsid w:val="00B91033"/>
    <w:rsid w:val="00B91311"/>
    <w:rsid w:val="00B92E9A"/>
    <w:rsid w:val="00B9395A"/>
    <w:rsid w:val="00B95931"/>
    <w:rsid w:val="00B9596C"/>
    <w:rsid w:val="00B975A5"/>
    <w:rsid w:val="00B97E43"/>
    <w:rsid w:val="00BA304A"/>
    <w:rsid w:val="00BA559F"/>
    <w:rsid w:val="00BA630F"/>
    <w:rsid w:val="00BB038B"/>
    <w:rsid w:val="00BB43DB"/>
    <w:rsid w:val="00BB5944"/>
    <w:rsid w:val="00BC06FF"/>
    <w:rsid w:val="00BC112A"/>
    <w:rsid w:val="00BC1DEB"/>
    <w:rsid w:val="00BC2972"/>
    <w:rsid w:val="00BC3D49"/>
    <w:rsid w:val="00BC645C"/>
    <w:rsid w:val="00BD0AEF"/>
    <w:rsid w:val="00BD464B"/>
    <w:rsid w:val="00BD7B5D"/>
    <w:rsid w:val="00BE1E9F"/>
    <w:rsid w:val="00BE3087"/>
    <w:rsid w:val="00BE58EC"/>
    <w:rsid w:val="00BE59B4"/>
    <w:rsid w:val="00BE68A4"/>
    <w:rsid w:val="00BF0336"/>
    <w:rsid w:val="00BF089B"/>
    <w:rsid w:val="00BF0AC5"/>
    <w:rsid w:val="00BF1D5B"/>
    <w:rsid w:val="00BF3E7A"/>
    <w:rsid w:val="00BF5986"/>
    <w:rsid w:val="00BF7966"/>
    <w:rsid w:val="00C00DFC"/>
    <w:rsid w:val="00C00E1F"/>
    <w:rsid w:val="00C016F1"/>
    <w:rsid w:val="00C030F9"/>
    <w:rsid w:val="00C03409"/>
    <w:rsid w:val="00C06432"/>
    <w:rsid w:val="00C0663C"/>
    <w:rsid w:val="00C12B5B"/>
    <w:rsid w:val="00C14265"/>
    <w:rsid w:val="00C1443E"/>
    <w:rsid w:val="00C1729F"/>
    <w:rsid w:val="00C2381C"/>
    <w:rsid w:val="00C26371"/>
    <w:rsid w:val="00C26A8D"/>
    <w:rsid w:val="00C308E5"/>
    <w:rsid w:val="00C30A35"/>
    <w:rsid w:val="00C31534"/>
    <w:rsid w:val="00C31D5B"/>
    <w:rsid w:val="00C32945"/>
    <w:rsid w:val="00C3305A"/>
    <w:rsid w:val="00C336CE"/>
    <w:rsid w:val="00C34256"/>
    <w:rsid w:val="00C34D5B"/>
    <w:rsid w:val="00C36BD4"/>
    <w:rsid w:val="00C3769D"/>
    <w:rsid w:val="00C40023"/>
    <w:rsid w:val="00C440F2"/>
    <w:rsid w:val="00C44C99"/>
    <w:rsid w:val="00C457C1"/>
    <w:rsid w:val="00C4781D"/>
    <w:rsid w:val="00C478F4"/>
    <w:rsid w:val="00C51001"/>
    <w:rsid w:val="00C511AE"/>
    <w:rsid w:val="00C5134F"/>
    <w:rsid w:val="00C5400B"/>
    <w:rsid w:val="00C545FA"/>
    <w:rsid w:val="00C55CF7"/>
    <w:rsid w:val="00C60172"/>
    <w:rsid w:val="00C60DD6"/>
    <w:rsid w:val="00C60F51"/>
    <w:rsid w:val="00C62622"/>
    <w:rsid w:val="00C63F5F"/>
    <w:rsid w:val="00C63FBC"/>
    <w:rsid w:val="00C67F2B"/>
    <w:rsid w:val="00C703B8"/>
    <w:rsid w:val="00C711C4"/>
    <w:rsid w:val="00C715BD"/>
    <w:rsid w:val="00C71A30"/>
    <w:rsid w:val="00C806D6"/>
    <w:rsid w:val="00C80AF1"/>
    <w:rsid w:val="00C80D01"/>
    <w:rsid w:val="00C80F03"/>
    <w:rsid w:val="00C818CF"/>
    <w:rsid w:val="00C8368E"/>
    <w:rsid w:val="00C849A6"/>
    <w:rsid w:val="00C86924"/>
    <w:rsid w:val="00C86984"/>
    <w:rsid w:val="00C8742B"/>
    <w:rsid w:val="00C90CFB"/>
    <w:rsid w:val="00C92E82"/>
    <w:rsid w:val="00C949BF"/>
    <w:rsid w:val="00C95E79"/>
    <w:rsid w:val="00C96377"/>
    <w:rsid w:val="00CA7E7A"/>
    <w:rsid w:val="00CB0411"/>
    <w:rsid w:val="00CB1189"/>
    <w:rsid w:val="00CB1312"/>
    <w:rsid w:val="00CB20BA"/>
    <w:rsid w:val="00CB3F32"/>
    <w:rsid w:val="00CB5D04"/>
    <w:rsid w:val="00CB6ABC"/>
    <w:rsid w:val="00CB74BD"/>
    <w:rsid w:val="00CC013B"/>
    <w:rsid w:val="00CC1BA9"/>
    <w:rsid w:val="00CC1F4B"/>
    <w:rsid w:val="00CC75CC"/>
    <w:rsid w:val="00CC784C"/>
    <w:rsid w:val="00CD160E"/>
    <w:rsid w:val="00CD25D3"/>
    <w:rsid w:val="00CD46E3"/>
    <w:rsid w:val="00CD4BA4"/>
    <w:rsid w:val="00CD62F7"/>
    <w:rsid w:val="00CD69E0"/>
    <w:rsid w:val="00CE563C"/>
    <w:rsid w:val="00CE68AB"/>
    <w:rsid w:val="00CE6BB7"/>
    <w:rsid w:val="00CE7C7E"/>
    <w:rsid w:val="00CF5EEA"/>
    <w:rsid w:val="00CF6B47"/>
    <w:rsid w:val="00CF7C48"/>
    <w:rsid w:val="00D0606D"/>
    <w:rsid w:val="00D06751"/>
    <w:rsid w:val="00D111C6"/>
    <w:rsid w:val="00D151F4"/>
    <w:rsid w:val="00D16AEF"/>
    <w:rsid w:val="00D16F10"/>
    <w:rsid w:val="00D17A95"/>
    <w:rsid w:val="00D21F28"/>
    <w:rsid w:val="00D23736"/>
    <w:rsid w:val="00D24838"/>
    <w:rsid w:val="00D255A6"/>
    <w:rsid w:val="00D256D5"/>
    <w:rsid w:val="00D26D9E"/>
    <w:rsid w:val="00D27FB1"/>
    <w:rsid w:val="00D30342"/>
    <w:rsid w:val="00D309A6"/>
    <w:rsid w:val="00D30D1A"/>
    <w:rsid w:val="00D31872"/>
    <w:rsid w:val="00D32065"/>
    <w:rsid w:val="00D372E4"/>
    <w:rsid w:val="00D379CA"/>
    <w:rsid w:val="00D41F2F"/>
    <w:rsid w:val="00D4284F"/>
    <w:rsid w:val="00D42FE8"/>
    <w:rsid w:val="00D45D7D"/>
    <w:rsid w:val="00D50525"/>
    <w:rsid w:val="00D54037"/>
    <w:rsid w:val="00D55E25"/>
    <w:rsid w:val="00D56279"/>
    <w:rsid w:val="00D57935"/>
    <w:rsid w:val="00D57A2A"/>
    <w:rsid w:val="00D64141"/>
    <w:rsid w:val="00D66B1F"/>
    <w:rsid w:val="00D67A9E"/>
    <w:rsid w:val="00D7069A"/>
    <w:rsid w:val="00D71ED4"/>
    <w:rsid w:val="00D72927"/>
    <w:rsid w:val="00D7463A"/>
    <w:rsid w:val="00D75417"/>
    <w:rsid w:val="00D77495"/>
    <w:rsid w:val="00D83931"/>
    <w:rsid w:val="00D83FB8"/>
    <w:rsid w:val="00D844AC"/>
    <w:rsid w:val="00D84F4D"/>
    <w:rsid w:val="00D850B6"/>
    <w:rsid w:val="00D869A2"/>
    <w:rsid w:val="00D87A3E"/>
    <w:rsid w:val="00D90965"/>
    <w:rsid w:val="00D944DD"/>
    <w:rsid w:val="00D97330"/>
    <w:rsid w:val="00D97E0C"/>
    <w:rsid w:val="00DA1712"/>
    <w:rsid w:val="00DA176C"/>
    <w:rsid w:val="00DA2146"/>
    <w:rsid w:val="00DA24B9"/>
    <w:rsid w:val="00DA2756"/>
    <w:rsid w:val="00DA321E"/>
    <w:rsid w:val="00DA5D3F"/>
    <w:rsid w:val="00DA6DBD"/>
    <w:rsid w:val="00DA6E91"/>
    <w:rsid w:val="00DB70C1"/>
    <w:rsid w:val="00DB74B4"/>
    <w:rsid w:val="00DC011E"/>
    <w:rsid w:val="00DC14B3"/>
    <w:rsid w:val="00DC16C2"/>
    <w:rsid w:val="00DC1E9E"/>
    <w:rsid w:val="00DC2437"/>
    <w:rsid w:val="00DC25D3"/>
    <w:rsid w:val="00DC3970"/>
    <w:rsid w:val="00DC50FF"/>
    <w:rsid w:val="00DC5AB8"/>
    <w:rsid w:val="00DD03D3"/>
    <w:rsid w:val="00DD0F55"/>
    <w:rsid w:val="00DD2F8A"/>
    <w:rsid w:val="00DD5F15"/>
    <w:rsid w:val="00DD7525"/>
    <w:rsid w:val="00DE0218"/>
    <w:rsid w:val="00DE16E8"/>
    <w:rsid w:val="00DE18BC"/>
    <w:rsid w:val="00DE2E48"/>
    <w:rsid w:val="00DF2C7A"/>
    <w:rsid w:val="00DF314A"/>
    <w:rsid w:val="00DF5A81"/>
    <w:rsid w:val="00DF7104"/>
    <w:rsid w:val="00E04162"/>
    <w:rsid w:val="00E05500"/>
    <w:rsid w:val="00E11665"/>
    <w:rsid w:val="00E11727"/>
    <w:rsid w:val="00E118BE"/>
    <w:rsid w:val="00E1243F"/>
    <w:rsid w:val="00E15209"/>
    <w:rsid w:val="00E15ED7"/>
    <w:rsid w:val="00E161F5"/>
    <w:rsid w:val="00E1655F"/>
    <w:rsid w:val="00E17050"/>
    <w:rsid w:val="00E170BB"/>
    <w:rsid w:val="00E21C0E"/>
    <w:rsid w:val="00E24BD2"/>
    <w:rsid w:val="00E251F2"/>
    <w:rsid w:val="00E25834"/>
    <w:rsid w:val="00E2629F"/>
    <w:rsid w:val="00E302DC"/>
    <w:rsid w:val="00E308B4"/>
    <w:rsid w:val="00E36414"/>
    <w:rsid w:val="00E36947"/>
    <w:rsid w:val="00E36E4D"/>
    <w:rsid w:val="00E41023"/>
    <w:rsid w:val="00E41E98"/>
    <w:rsid w:val="00E4236F"/>
    <w:rsid w:val="00E4351C"/>
    <w:rsid w:val="00E43602"/>
    <w:rsid w:val="00E4371E"/>
    <w:rsid w:val="00E43F06"/>
    <w:rsid w:val="00E4400F"/>
    <w:rsid w:val="00E4693B"/>
    <w:rsid w:val="00E54B38"/>
    <w:rsid w:val="00E5594F"/>
    <w:rsid w:val="00E55B1A"/>
    <w:rsid w:val="00E56FDD"/>
    <w:rsid w:val="00E600C8"/>
    <w:rsid w:val="00E61815"/>
    <w:rsid w:val="00E644E7"/>
    <w:rsid w:val="00E65802"/>
    <w:rsid w:val="00E65833"/>
    <w:rsid w:val="00E72011"/>
    <w:rsid w:val="00E72913"/>
    <w:rsid w:val="00E7515E"/>
    <w:rsid w:val="00E7536F"/>
    <w:rsid w:val="00E7549A"/>
    <w:rsid w:val="00E76D11"/>
    <w:rsid w:val="00E800FB"/>
    <w:rsid w:val="00E8107C"/>
    <w:rsid w:val="00E81B40"/>
    <w:rsid w:val="00E824EF"/>
    <w:rsid w:val="00E82742"/>
    <w:rsid w:val="00E83975"/>
    <w:rsid w:val="00E858CD"/>
    <w:rsid w:val="00E87D09"/>
    <w:rsid w:val="00E93339"/>
    <w:rsid w:val="00E95CAD"/>
    <w:rsid w:val="00E97032"/>
    <w:rsid w:val="00EA0641"/>
    <w:rsid w:val="00EA1C9B"/>
    <w:rsid w:val="00EA3D13"/>
    <w:rsid w:val="00EA421B"/>
    <w:rsid w:val="00EA471A"/>
    <w:rsid w:val="00EA5758"/>
    <w:rsid w:val="00EA7B2B"/>
    <w:rsid w:val="00EB30B9"/>
    <w:rsid w:val="00EB5863"/>
    <w:rsid w:val="00EB5BE3"/>
    <w:rsid w:val="00EB68BF"/>
    <w:rsid w:val="00EC2482"/>
    <w:rsid w:val="00EC3319"/>
    <w:rsid w:val="00EC367C"/>
    <w:rsid w:val="00EC6776"/>
    <w:rsid w:val="00EC7B27"/>
    <w:rsid w:val="00ED02FB"/>
    <w:rsid w:val="00ED0B87"/>
    <w:rsid w:val="00ED4C67"/>
    <w:rsid w:val="00ED5799"/>
    <w:rsid w:val="00ED5C22"/>
    <w:rsid w:val="00ED695C"/>
    <w:rsid w:val="00ED6F07"/>
    <w:rsid w:val="00EE0605"/>
    <w:rsid w:val="00EE52E8"/>
    <w:rsid w:val="00EE68C7"/>
    <w:rsid w:val="00EF02D5"/>
    <w:rsid w:val="00EF15CD"/>
    <w:rsid w:val="00EF412D"/>
    <w:rsid w:val="00EF7A3A"/>
    <w:rsid w:val="00F003E8"/>
    <w:rsid w:val="00F02D33"/>
    <w:rsid w:val="00F0411A"/>
    <w:rsid w:val="00F057F1"/>
    <w:rsid w:val="00F05B86"/>
    <w:rsid w:val="00F06EE1"/>
    <w:rsid w:val="00F07DA5"/>
    <w:rsid w:val="00F11197"/>
    <w:rsid w:val="00F118B2"/>
    <w:rsid w:val="00F121FD"/>
    <w:rsid w:val="00F122E4"/>
    <w:rsid w:val="00F122ED"/>
    <w:rsid w:val="00F15C31"/>
    <w:rsid w:val="00F15E45"/>
    <w:rsid w:val="00F15EDB"/>
    <w:rsid w:val="00F206CC"/>
    <w:rsid w:val="00F20CC3"/>
    <w:rsid w:val="00F2367F"/>
    <w:rsid w:val="00F237D1"/>
    <w:rsid w:val="00F23F6F"/>
    <w:rsid w:val="00F34C2D"/>
    <w:rsid w:val="00F3514A"/>
    <w:rsid w:val="00F364FB"/>
    <w:rsid w:val="00F41AF5"/>
    <w:rsid w:val="00F43540"/>
    <w:rsid w:val="00F43B56"/>
    <w:rsid w:val="00F4475B"/>
    <w:rsid w:val="00F45241"/>
    <w:rsid w:val="00F47EF2"/>
    <w:rsid w:val="00F527DF"/>
    <w:rsid w:val="00F529B0"/>
    <w:rsid w:val="00F555EA"/>
    <w:rsid w:val="00F55F74"/>
    <w:rsid w:val="00F563DC"/>
    <w:rsid w:val="00F57415"/>
    <w:rsid w:val="00F61610"/>
    <w:rsid w:val="00F63A42"/>
    <w:rsid w:val="00F63E19"/>
    <w:rsid w:val="00F64D65"/>
    <w:rsid w:val="00F668DA"/>
    <w:rsid w:val="00F67BF1"/>
    <w:rsid w:val="00F71F3F"/>
    <w:rsid w:val="00F73802"/>
    <w:rsid w:val="00F75174"/>
    <w:rsid w:val="00F754AA"/>
    <w:rsid w:val="00F755B6"/>
    <w:rsid w:val="00F8157F"/>
    <w:rsid w:val="00F82D2E"/>
    <w:rsid w:val="00F831E0"/>
    <w:rsid w:val="00F8432A"/>
    <w:rsid w:val="00F91353"/>
    <w:rsid w:val="00F9210D"/>
    <w:rsid w:val="00F930F9"/>
    <w:rsid w:val="00F94255"/>
    <w:rsid w:val="00F95022"/>
    <w:rsid w:val="00F97332"/>
    <w:rsid w:val="00FA0B48"/>
    <w:rsid w:val="00FA3F0A"/>
    <w:rsid w:val="00FA490A"/>
    <w:rsid w:val="00FA7CBD"/>
    <w:rsid w:val="00FA7F54"/>
    <w:rsid w:val="00FB4117"/>
    <w:rsid w:val="00FB4349"/>
    <w:rsid w:val="00FB4477"/>
    <w:rsid w:val="00FB5CC1"/>
    <w:rsid w:val="00FB6DE3"/>
    <w:rsid w:val="00FC0094"/>
    <w:rsid w:val="00FC44D6"/>
    <w:rsid w:val="00FC6C62"/>
    <w:rsid w:val="00FD2947"/>
    <w:rsid w:val="00FD332B"/>
    <w:rsid w:val="00FD3F58"/>
    <w:rsid w:val="00FD4E87"/>
    <w:rsid w:val="00FD5C68"/>
    <w:rsid w:val="00FD64C9"/>
    <w:rsid w:val="00FE19AF"/>
    <w:rsid w:val="00FE20CD"/>
    <w:rsid w:val="00FE3497"/>
    <w:rsid w:val="00FE3D1C"/>
    <w:rsid w:val="00FE49D1"/>
    <w:rsid w:val="00FE4B96"/>
    <w:rsid w:val="00FE5FA2"/>
    <w:rsid w:val="00FE68C6"/>
    <w:rsid w:val="00FF18C1"/>
    <w:rsid w:val="00FF1D3F"/>
    <w:rsid w:val="00FF1EB8"/>
    <w:rsid w:val="00FF3892"/>
    <w:rsid w:val="00FF485B"/>
    <w:rsid w:val="00FF5759"/>
    <w:rsid w:val="00FF5817"/>
    <w:rsid w:val="0DB53CD0"/>
    <w:rsid w:val="16954C7E"/>
    <w:rsid w:val="1AA8484B"/>
    <w:rsid w:val="1ABA672C"/>
    <w:rsid w:val="1EEB212E"/>
    <w:rsid w:val="268E2DA5"/>
    <w:rsid w:val="2FA91BBD"/>
    <w:rsid w:val="3B230A90"/>
    <w:rsid w:val="48CC2C4E"/>
    <w:rsid w:val="4B847D71"/>
    <w:rsid w:val="4EC7343F"/>
    <w:rsid w:val="53ED1161"/>
    <w:rsid w:val="5DD70E3B"/>
    <w:rsid w:val="5FB76A00"/>
    <w:rsid w:val="63310878"/>
    <w:rsid w:val="64DB06BD"/>
    <w:rsid w:val="67EA0B8C"/>
    <w:rsid w:val="6F0F16E5"/>
    <w:rsid w:val="6F297FC1"/>
    <w:rsid w:val="71933BF5"/>
    <w:rsid w:val="7A2C5DA4"/>
    <w:rsid w:val="7B223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CD51A1"/>
  <w15:docId w15:val="{164B9931-BEE7-4909-B31C-6E2975C13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uiPriority="0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pPr>
      <w:adjustRightInd w:val="0"/>
      <w:spacing w:line="312" w:lineRule="atLeast"/>
      <w:ind w:firstLine="420"/>
      <w:textAlignment w:val="baseline"/>
    </w:pPr>
  </w:style>
  <w:style w:type="paragraph" w:styleId="a4">
    <w:name w:val="annotation text"/>
    <w:basedOn w:val="a"/>
    <w:link w:val="a5"/>
    <w:uiPriority w:val="99"/>
    <w:semiHidden/>
    <w:unhideWhenUsed/>
    <w:qFormat/>
    <w:pPr>
      <w:jc w:val="left"/>
    </w:pPr>
  </w:style>
  <w:style w:type="paragraph" w:styleId="TOC3">
    <w:name w:val="toc 3"/>
    <w:basedOn w:val="a"/>
    <w:next w:val="a"/>
    <w:uiPriority w:val="39"/>
    <w:unhideWhenUsed/>
    <w:pPr>
      <w:ind w:leftChars="400" w:left="840"/>
    </w:pPr>
  </w:style>
  <w:style w:type="paragraph" w:styleId="a6">
    <w:name w:val="Date"/>
    <w:basedOn w:val="a"/>
    <w:next w:val="a"/>
    <w:link w:val="a7"/>
    <w:autoRedefine/>
    <w:uiPriority w:val="99"/>
    <w:semiHidden/>
    <w:unhideWhenUsed/>
    <w:qFormat/>
    <w:pPr>
      <w:ind w:leftChars="2500" w:left="100"/>
    </w:pPr>
  </w:style>
  <w:style w:type="paragraph" w:styleId="a8">
    <w:name w:val="footer"/>
    <w:basedOn w:val="a"/>
    <w:link w:val="a9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a">
    <w:name w:val="header"/>
    <w:basedOn w:val="a"/>
    <w:link w:val="ab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</w:style>
  <w:style w:type="paragraph" w:styleId="TOC2">
    <w:name w:val="toc 2"/>
    <w:basedOn w:val="a"/>
    <w:next w:val="a"/>
    <w:autoRedefine/>
    <w:uiPriority w:val="39"/>
    <w:unhideWhenUsed/>
    <w:qFormat/>
    <w:rsid w:val="00445211"/>
    <w:pPr>
      <w:tabs>
        <w:tab w:val="left" w:pos="1050"/>
        <w:tab w:val="right" w:leader="dot" w:pos="9746"/>
      </w:tabs>
      <w:spacing w:line="300" w:lineRule="auto"/>
      <w:ind w:leftChars="200" w:left="400"/>
    </w:pPr>
  </w:style>
  <w:style w:type="paragraph" w:styleId="ac">
    <w:name w:val="annotation subject"/>
    <w:basedOn w:val="a4"/>
    <w:next w:val="a4"/>
    <w:link w:val="ad"/>
    <w:autoRedefine/>
    <w:uiPriority w:val="99"/>
    <w:semiHidden/>
    <w:unhideWhenUsed/>
    <w:qFormat/>
    <w:rPr>
      <w:b/>
      <w:bCs/>
    </w:rPr>
  </w:style>
  <w:style w:type="table" w:styleId="ae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b">
    <w:name w:val="页眉 字符"/>
    <w:basedOn w:val="a0"/>
    <w:link w:val="aa"/>
    <w:uiPriority w:val="99"/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Pr>
      <w:sz w:val="18"/>
      <w:szCs w:val="18"/>
    </w:rPr>
  </w:style>
  <w:style w:type="character" w:customStyle="1" w:styleId="a7">
    <w:name w:val="日期 字符"/>
    <w:basedOn w:val="a0"/>
    <w:link w:val="a6"/>
    <w:uiPriority w:val="99"/>
    <w:semiHidden/>
    <w:qFormat/>
  </w:style>
  <w:style w:type="character" w:customStyle="1" w:styleId="10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f1">
    <w:name w:val="List Paragraph"/>
    <w:basedOn w:val="a"/>
    <w:uiPriority w:val="34"/>
    <w:qFormat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1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21">
    <w:name w:val="修订2"/>
    <w:hidden/>
    <w:uiPriority w:val="99"/>
    <w:unhideWhenUsed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5">
    <w:name w:val="批注文字 字符"/>
    <w:basedOn w:val="a0"/>
    <w:link w:val="a4"/>
    <w:uiPriority w:val="99"/>
    <w:semiHidden/>
    <w:rPr>
      <w:kern w:val="2"/>
      <w:sz w:val="21"/>
      <w:szCs w:val="22"/>
    </w:rPr>
  </w:style>
  <w:style w:type="character" w:customStyle="1" w:styleId="ad">
    <w:name w:val="批注主题 字符"/>
    <w:basedOn w:val="a5"/>
    <w:link w:val="ac"/>
    <w:uiPriority w:val="99"/>
    <w:semiHidden/>
    <w:rPr>
      <w:b/>
      <w:bCs/>
      <w:kern w:val="2"/>
      <w:sz w:val="21"/>
      <w:szCs w:val="22"/>
    </w:rPr>
  </w:style>
  <w:style w:type="paragraph" w:styleId="af2">
    <w:name w:val="caption"/>
    <w:basedOn w:val="a"/>
    <w:next w:val="a"/>
    <w:uiPriority w:val="35"/>
    <w:unhideWhenUsed/>
    <w:qFormat/>
    <w:rsid w:val="005F6C05"/>
    <w:pPr>
      <w:spacing w:line="360" w:lineRule="auto"/>
      <w:ind w:firstLineChars="200" w:firstLine="422"/>
      <w:jc w:val="center"/>
    </w:pPr>
    <w:rPr>
      <w:b/>
      <w:sz w:val="21"/>
      <w:szCs w:val="24"/>
    </w:rPr>
  </w:style>
  <w:style w:type="numbering" w:styleId="111111">
    <w:name w:val="Outline List 2"/>
    <w:basedOn w:val="a2"/>
    <w:rsid w:val="00A86D9C"/>
    <w:pPr>
      <w:numPr>
        <w:numId w:val="8"/>
      </w:numPr>
    </w:pPr>
  </w:style>
  <w:style w:type="paragraph" w:customStyle="1" w:styleId="12">
    <w:name w:val="样式1"/>
    <w:basedOn w:val="a"/>
    <w:link w:val="13"/>
    <w:autoRedefine/>
    <w:qFormat/>
    <w:rsid w:val="00A86D9C"/>
    <w:pPr>
      <w:ind w:firstLineChars="200" w:firstLine="420"/>
      <w:jc w:val="center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3">
    <w:name w:val="样式1 字符"/>
    <w:basedOn w:val="a0"/>
    <w:link w:val="12"/>
    <w:rsid w:val="00A86D9C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3">
    <w:name w:val="table of figures"/>
    <w:basedOn w:val="a"/>
    <w:next w:val="a"/>
    <w:uiPriority w:val="99"/>
    <w:semiHidden/>
    <w:unhideWhenUsed/>
    <w:rsid w:val="00A86D9C"/>
    <w:pPr>
      <w:ind w:leftChars="200" w:left="200" w:hangingChars="200" w:hanging="200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4">
    <w:name w:val="Revision"/>
    <w:hidden/>
    <w:uiPriority w:val="99"/>
    <w:unhideWhenUsed/>
    <w:rsid w:val="00964635"/>
  </w:style>
  <w:style w:type="paragraph" w:styleId="af5">
    <w:name w:val="Balloon Text"/>
    <w:basedOn w:val="a"/>
    <w:link w:val="af6"/>
    <w:uiPriority w:val="99"/>
    <w:semiHidden/>
    <w:unhideWhenUsed/>
    <w:rsid w:val="00342550"/>
    <w:rPr>
      <w:sz w:val="18"/>
      <w:szCs w:val="18"/>
    </w:rPr>
  </w:style>
  <w:style w:type="character" w:customStyle="1" w:styleId="af6">
    <w:name w:val="批注框文本 字符"/>
    <w:basedOn w:val="a0"/>
    <w:link w:val="af5"/>
    <w:uiPriority w:val="99"/>
    <w:semiHidden/>
    <w:rsid w:val="00342550"/>
    <w:rPr>
      <w:sz w:val="18"/>
      <w:szCs w:val="18"/>
    </w:rPr>
  </w:style>
  <w:style w:type="paragraph" w:styleId="af7">
    <w:name w:val="Title"/>
    <w:basedOn w:val="a"/>
    <w:next w:val="a"/>
    <w:link w:val="af8"/>
    <w:uiPriority w:val="10"/>
    <w:qFormat/>
    <w:rsid w:val="00E2583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8">
    <w:name w:val="标题 字符"/>
    <w:basedOn w:val="a0"/>
    <w:link w:val="af7"/>
    <w:uiPriority w:val="10"/>
    <w:rsid w:val="00E25834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0FDBD-531D-485B-B606-0D7A87458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9</Pages>
  <Words>485</Words>
  <Characters>2771</Characters>
  <Application>Microsoft Office Word</Application>
  <DocSecurity>0</DocSecurity>
  <Lines>23</Lines>
  <Paragraphs>6</Paragraphs>
  <ScaleCrop>false</ScaleCrop>
  <Company>HP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n changan</dc:creator>
  <cp:lastModifiedBy>博 王</cp:lastModifiedBy>
  <cp:revision>6</cp:revision>
  <dcterms:created xsi:type="dcterms:W3CDTF">2025-02-28T01:06:00Z</dcterms:created>
  <dcterms:modified xsi:type="dcterms:W3CDTF">2025-02-28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B150094BA34C486E9B7C074722CB5BF6_13</vt:lpwstr>
  </property>
</Properties>
</file>